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119DD" w14:textId="1F168F16" w:rsidR="00416872" w:rsidRPr="008F6C49" w:rsidRDefault="00416872" w:rsidP="00C82663">
      <w:pPr>
        <w:jc w:val="center"/>
        <w:outlineLvl w:val="0"/>
        <w:rPr>
          <w:b/>
          <w:sz w:val="32"/>
          <w:szCs w:val="32"/>
        </w:rPr>
      </w:pPr>
      <w:r w:rsidRPr="008F6C49">
        <w:rPr>
          <w:b/>
          <w:sz w:val="32"/>
          <w:szCs w:val="32"/>
        </w:rPr>
        <w:t>Maurice Wilkins Centre (MWC)</w:t>
      </w:r>
    </w:p>
    <w:p w14:paraId="44B51355" w14:textId="0EE916A6" w:rsidR="00502E0C" w:rsidRDefault="00416872" w:rsidP="00C82663">
      <w:pPr>
        <w:jc w:val="center"/>
        <w:outlineLvl w:val="0"/>
        <w:rPr>
          <w:b/>
          <w:sz w:val="32"/>
          <w:szCs w:val="32"/>
        </w:rPr>
      </w:pPr>
      <w:r w:rsidRPr="008F6C49">
        <w:rPr>
          <w:b/>
          <w:sz w:val="32"/>
          <w:szCs w:val="32"/>
        </w:rPr>
        <w:t xml:space="preserve">Application Form for </w:t>
      </w:r>
      <w:r w:rsidR="000B53EA">
        <w:rPr>
          <w:b/>
          <w:sz w:val="32"/>
          <w:szCs w:val="32"/>
        </w:rPr>
        <w:t>Cancer Theme</w:t>
      </w:r>
      <w:r w:rsidR="00C82663">
        <w:rPr>
          <w:b/>
          <w:sz w:val="32"/>
          <w:szCs w:val="32"/>
        </w:rPr>
        <w:t xml:space="preserve"> Research </w:t>
      </w:r>
      <w:r w:rsidR="00502E0C">
        <w:rPr>
          <w:b/>
          <w:sz w:val="32"/>
          <w:szCs w:val="32"/>
        </w:rPr>
        <w:t>Project</w:t>
      </w:r>
      <w:r w:rsidR="00C82663">
        <w:rPr>
          <w:b/>
          <w:sz w:val="32"/>
          <w:szCs w:val="32"/>
        </w:rPr>
        <w:t xml:space="preserve"> Support 2025</w:t>
      </w:r>
    </w:p>
    <w:p w14:paraId="047D8207" w14:textId="77777777" w:rsidR="00416872" w:rsidRDefault="00416872" w:rsidP="00231686">
      <w:pPr>
        <w:jc w:val="both"/>
      </w:pPr>
    </w:p>
    <w:p w14:paraId="10F0703D" w14:textId="0A39D739" w:rsidR="00FB5C80" w:rsidRPr="00915250" w:rsidRDefault="00416872" w:rsidP="00231686">
      <w:pPr>
        <w:pBdr>
          <w:top w:val="single" w:sz="4" w:space="1" w:color="auto"/>
        </w:pBdr>
        <w:jc w:val="both"/>
        <w:rPr>
          <w:b/>
          <w:bCs/>
          <w:iCs/>
        </w:rPr>
      </w:pPr>
      <w:r w:rsidRPr="00915250">
        <w:rPr>
          <w:b/>
          <w:bCs/>
          <w:iCs/>
        </w:rPr>
        <w:t>Project Title</w:t>
      </w:r>
    </w:p>
    <w:p w14:paraId="24518B4D" w14:textId="77777777" w:rsidR="00B446EC" w:rsidRDefault="00B446EC" w:rsidP="00231686">
      <w:pPr>
        <w:jc w:val="both"/>
        <w:rPr>
          <w:iCs/>
        </w:rPr>
      </w:pPr>
    </w:p>
    <w:p w14:paraId="1EECE636" w14:textId="77777777" w:rsidR="00FB5C80" w:rsidRPr="00FB5C80" w:rsidRDefault="00FB5C80" w:rsidP="00231686">
      <w:pPr>
        <w:jc w:val="both"/>
        <w:rPr>
          <w:iCs/>
        </w:rPr>
      </w:pPr>
    </w:p>
    <w:p w14:paraId="270E839F" w14:textId="77777777" w:rsidR="00416872" w:rsidRDefault="00416872" w:rsidP="00231686">
      <w:pPr>
        <w:jc w:val="both"/>
      </w:pPr>
    </w:p>
    <w:p w14:paraId="18EFF480" w14:textId="7D1E610C" w:rsidR="00B1702E" w:rsidRPr="00915250" w:rsidRDefault="00DF69C9" w:rsidP="00231686">
      <w:pPr>
        <w:pBdr>
          <w:top w:val="single" w:sz="4" w:space="1" w:color="auto"/>
        </w:pBdr>
        <w:jc w:val="both"/>
        <w:rPr>
          <w:iCs/>
        </w:rPr>
      </w:pPr>
      <w:r w:rsidRPr="00915250">
        <w:rPr>
          <w:b/>
          <w:bCs/>
          <w:iCs/>
        </w:rPr>
        <w:t xml:space="preserve">Personnel </w:t>
      </w:r>
      <w:r w:rsidR="00CB3AAC" w:rsidRPr="00915250">
        <w:rPr>
          <w:b/>
          <w:bCs/>
          <w:iCs/>
        </w:rPr>
        <w:t>and</w:t>
      </w:r>
      <w:r w:rsidR="002F46EB" w:rsidRPr="00915250">
        <w:rPr>
          <w:b/>
          <w:bCs/>
          <w:iCs/>
        </w:rPr>
        <w:t xml:space="preserve"> roles in the project </w:t>
      </w:r>
    </w:p>
    <w:p w14:paraId="56BB5EAE" w14:textId="387A36E4" w:rsidR="002F46EB" w:rsidRPr="00915250" w:rsidRDefault="002F46EB" w:rsidP="00231686">
      <w:pPr>
        <w:pBdr>
          <w:top w:val="single" w:sz="4" w:space="1" w:color="auto"/>
        </w:pBdr>
        <w:jc w:val="both"/>
        <w:rPr>
          <w:i/>
          <w:sz w:val="22"/>
          <w:szCs w:val="22"/>
        </w:rPr>
      </w:pPr>
      <w:r w:rsidRPr="00915250">
        <w:rPr>
          <w:i/>
          <w:sz w:val="22"/>
          <w:szCs w:val="22"/>
        </w:rPr>
        <w:t xml:space="preserve">Please </w:t>
      </w:r>
      <w:r w:rsidR="00986D2F" w:rsidRPr="00915250">
        <w:rPr>
          <w:i/>
          <w:sz w:val="22"/>
          <w:szCs w:val="22"/>
        </w:rPr>
        <w:t xml:space="preserve">fill in the </w:t>
      </w:r>
      <w:r w:rsidR="00841E45" w:rsidRPr="00915250">
        <w:rPr>
          <w:i/>
          <w:sz w:val="22"/>
          <w:szCs w:val="22"/>
        </w:rPr>
        <w:t>table for all key personnel involved in the project</w:t>
      </w:r>
      <w:r w:rsidR="007A1369" w:rsidRPr="00915250">
        <w:rPr>
          <w:i/>
          <w:sz w:val="22"/>
          <w:szCs w:val="22"/>
        </w:rPr>
        <w:t xml:space="preserve"> including students</w:t>
      </w:r>
      <w:r w:rsidR="008E641F" w:rsidRPr="003E029D">
        <w:rPr>
          <w:b/>
          <w:bCs/>
          <w:i/>
          <w:sz w:val="22"/>
          <w:szCs w:val="22"/>
        </w:rPr>
        <w:t>.</w:t>
      </w:r>
      <w:r w:rsidR="0059067E" w:rsidRPr="003E029D">
        <w:rPr>
          <w:b/>
          <w:bCs/>
          <w:i/>
          <w:sz w:val="22"/>
          <w:szCs w:val="22"/>
        </w:rPr>
        <w:t xml:space="preserve"> Summarise the specific contributions of each investigator to proposed project</w:t>
      </w:r>
      <w:r w:rsidR="0059067E">
        <w:rPr>
          <w:i/>
          <w:sz w:val="22"/>
          <w:szCs w:val="22"/>
        </w:rPr>
        <w:t>.</w:t>
      </w:r>
      <w:r w:rsidR="003E029D">
        <w:rPr>
          <w:i/>
          <w:sz w:val="22"/>
          <w:szCs w:val="22"/>
        </w:rPr>
        <w:t xml:space="preserve"> </w:t>
      </w:r>
      <w:r w:rsidR="002920AF" w:rsidRPr="00915250">
        <w:rPr>
          <w:i/>
          <w:sz w:val="22"/>
          <w:szCs w:val="22"/>
        </w:rPr>
        <w:t>Clearly i</w:t>
      </w:r>
      <w:r w:rsidRPr="00915250">
        <w:rPr>
          <w:i/>
          <w:sz w:val="22"/>
          <w:szCs w:val="22"/>
        </w:rPr>
        <w:t>dentify the lead investigator for project correspondence</w:t>
      </w:r>
      <w:r w:rsidR="002C003C" w:rsidRPr="00915250">
        <w:rPr>
          <w:i/>
          <w:sz w:val="22"/>
          <w:szCs w:val="22"/>
        </w:rPr>
        <w:t xml:space="preserve"> </w:t>
      </w:r>
      <w:r w:rsidRPr="00915250">
        <w:rPr>
          <w:i/>
          <w:sz w:val="22"/>
          <w:szCs w:val="22"/>
        </w:rPr>
        <w:t>(if on a fixed term contract please state the end date):</w:t>
      </w:r>
    </w:p>
    <w:p w14:paraId="518B8880" w14:textId="77777777" w:rsidR="00FB5C80" w:rsidRDefault="00FB5C80" w:rsidP="00231686">
      <w:pPr>
        <w:jc w:val="both"/>
        <w:rPr>
          <w:iCs/>
        </w:rPr>
      </w:pPr>
    </w:p>
    <w:tbl>
      <w:tblPr>
        <w:tblStyle w:val="TableGrid"/>
        <w:tblW w:w="5000" w:type="pct"/>
        <w:tblLook w:val="04A0" w:firstRow="1" w:lastRow="0" w:firstColumn="1" w:lastColumn="0" w:noHBand="0" w:noVBand="1"/>
      </w:tblPr>
      <w:tblGrid>
        <w:gridCol w:w="1687"/>
        <w:gridCol w:w="1365"/>
        <w:gridCol w:w="1612"/>
        <w:gridCol w:w="3129"/>
        <w:gridCol w:w="1223"/>
      </w:tblGrid>
      <w:tr w:rsidR="00E2217B" w:rsidRPr="006A746F" w14:paraId="0031A689" w14:textId="77777777" w:rsidTr="00521CBF">
        <w:trPr>
          <w:trHeight w:val="952"/>
        </w:trPr>
        <w:tc>
          <w:tcPr>
            <w:tcW w:w="936" w:type="pct"/>
          </w:tcPr>
          <w:p w14:paraId="726C3BA6" w14:textId="279C466F" w:rsidR="00E2217B" w:rsidRPr="00915250" w:rsidRDefault="00E2217B" w:rsidP="00231686">
            <w:pPr>
              <w:jc w:val="both"/>
              <w:rPr>
                <w:iCs/>
                <w:sz w:val="20"/>
              </w:rPr>
            </w:pPr>
            <w:r w:rsidRPr="00915250">
              <w:rPr>
                <w:iCs/>
                <w:sz w:val="20"/>
              </w:rPr>
              <w:t>Name</w:t>
            </w:r>
          </w:p>
        </w:tc>
        <w:tc>
          <w:tcPr>
            <w:tcW w:w="757" w:type="pct"/>
          </w:tcPr>
          <w:p w14:paraId="3D3933A2" w14:textId="2A7264BB" w:rsidR="00E2217B" w:rsidRPr="00915250" w:rsidRDefault="00E2217B" w:rsidP="00231686">
            <w:pPr>
              <w:jc w:val="both"/>
              <w:rPr>
                <w:iCs/>
                <w:sz w:val="20"/>
              </w:rPr>
            </w:pPr>
            <w:r w:rsidRPr="00915250">
              <w:rPr>
                <w:iCs/>
                <w:sz w:val="20"/>
              </w:rPr>
              <w:t>Ins</w:t>
            </w:r>
            <w:r>
              <w:rPr>
                <w:iCs/>
                <w:sz w:val="20"/>
              </w:rPr>
              <w:t>t</w:t>
            </w:r>
            <w:r w:rsidRPr="00915250">
              <w:rPr>
                <w:iCs/>
                <w:sz w:val="20"/>
              </w:rPr>
              <w:t>itution</w:t>
            </w:r>
          </w:p>
        </w:tc>
        <w:tc>
          <w:tcPr>
            <w:tcW w:w="894" w:type="pct"/>
          </w:tcPr>
          <w:p w14:paraId="508C2442" w14:textId="77777777" w:rsidR="00E2217B" w:rsidRDefault="00E2217B" w:rsidP="00231686">
            <w:pPr>
              <w:jc w:val="both"/>
              <w:rPr>
                <w:iCs/>
                <w:sz w:val="20"/>
              </w:rPr>
            </w:pPr>
            <w:r w:rsidRPr="00915250">
              <w:rPr>
                <w:iCs/>
                <w:sz w:val="20"/>
              </w:rPr>
              <w:t>MWC role</w:t>
            </w:r>
            <w:r>
              <w:rPr>
                <w:iCs/>
                <w:sz w:val="20"/>
              </w:rPr>
              <w:t xml:space="preserve"> </w:t>
            </w:r>
          </w:p>
          <w:p w14:paraId="567EB015" w14:textId="616662F7" w:rsidR="00E2217B" w:rsidRPr="00915250" w:rsidRDefault="00E2217B" w:rsidP="00231686">
            <w:pPr>
              <w:jc w:val="both"/>
              <w:rPr>
                <w:i/>
                <w:sz w:val="18"/>
                <w:szCs w:val="18"/>
              </w:rPr>
            </w:pPr>
            <w:r w:rsidRPr="00915250">
              <w:rPr>
                <w:i/>
                <w:sz w:val="18"/>
                <w:szCs w:val="18"/>
              </w:rPr>
              <w:t>(PI/AI/Affiliate)</w:t>
            </w:r>
          </w:p>
        </w:tc>
        <w:tc>
          <w:tcPr>
            <w:tcW w:w="1735" w:type="pct"/>
          </w:tcPr>
          <w:p w14:paraId="5535F47D" w14:textId="37DC23E3" w:rsidR="00E2217B" w:rsidRPr="00915250" w:rsidRDefault="00E2217B" w:rsidP="00231686">
            <w:pPr>
              <w:jc w:val="both"/>
              <w:rPr>
                <w:iCs/>
                <w:sz w:val="20"/>
              </w:rPr>
            </w:pPr>
            <w:r w:rsidRPr="00915250">
              <w:rPr>
                <w:iCs/>
                <w:sz w:val="20"/>
              </w:rPr>
              <w:t>Role in project</w:t>
            </w:r>
          </w:p>
        </w:tc>
        <w:tc>
          <w:tcPr>
            <w:tcW w:w="679" w:type="pct"/>
          </w:tcPr>
          <w:p w14:paraId="1D9627BE" w14:textId="77777777" w:rsidR="00E2217B" w:rsidRDefault="00E2217B" w:rsidP="00231686">
            <w:pPr>
              <w:jc w:val="both"/>
              <w:rPr>
                <w:iCs/>
                <w:sz w:val="20"/>
              </w:rPr>
            </w:pPr>
            <w:r w:rsidRPr="00915250">
              <w:rPr>
                <w:iCs/>
                <w:sz w:val="20"/>
              </w:rPr>
              <w:t>Student?</w:t>
            </w:r>
          </w:p>
          <w:p w14:paraId="139F102D" w14:textId="3205F309" w:rsidR="00E2217B" w:rsidRDefault="00E2217B" w:rsidP="00231686">
            <w:pPr>
              <w:jc w:val="both"/>
              <w:rPr>
                <w:i/>
                <w:sz w:val="18"/>
                <w:szCs w:val="18"/>
              </w:rPr>
            </w:pPr>
            <w:r w:rsidRPr="00915250">
              <w:rPr>
                <w:i/>
                <w:sz w:val="18"/>
                <w:szCs w:val="18"/>
              </w:rPr>
              <w:t>(Yes/No</w:t>
            </w:r>
            <w:r w:rsidR="00605DEB">
              <w:rPr>
                <w:i/>
                <w:sz w:val="18"/>
                <w:szCs w:val="18"/>
              </w:rPr>
              <w:t>.</w:t>
            </w:r>
          </w:p>
          <w:p w14:paraId="11F1379B" w14:textId="1AD93E46" w:rsidR="00E2217B" w:rsidRPr="00E2217B" w:rsidRDefault="00E2217B" w:rsidP="00231686">
            <w:pPr>
              <w:jc w:val="both"/>
              <w:rPr>
                <w:i/>
                <w:sz w:val="18"/>
                <w:szCs w:val="18"/>
              </w:rPr>
            </w:pPr>
            <w:r w:rsidRPr="00521CBF">
              <w:rPr>
                <w:i/>
                <w:sz w:val="20"/>
              </w:rPr>
              <w:t>If</w:t>
            </w:r>
            <w:r>
              <w:rPr>
                <w:i/>
                <w:sz w:val="20"/>
              </w:rPr>
              <w:t xml:space="preserve"> yes</w:t>
            </w:r>
            <w:r w:rsidRPr="00521CBF">
              <w:rPr>
                <w:i/>
                <w:sz w:val="20"/>
              </w:rPr>
              <w:t xml:space="preserve"> state degree</w:t>
            </w:r>
            <w:r w:rsidR="00605DEB">
              <w:rPr>
                <w:i/>
                <w:sz w:val="20"/>
              </w:rPr>
              <w:t>)</w:t>
            </w:r>
            <w:r w:rsidRPr="00521CBF">
              <w:rPr>
                <w:i/>
                <w:sz w:val="20"/>
              </w:rPr>
              <w:t xml:space="preserve"> </w:t>
            </w:r>
          </w:p>
        </w:tc>
      </w:tr>
      <w:tr w:rsidR="00E2217B" w:rsidRPr="006A746F" w14:paraId="4AB319AD" w14:textId="77777777" w:rsidTr="00521CBF">
        <w:tc>
          <w:tcPr>
            <w:tcW w:w="936" w:type="pct"/>
          </w:tcPr>
          <w:p w14:paraId="0BCE7578" w14:textId="77777777" w:rsidR="00E2217B" w:rsidRPr="00915250" w:rsidRDefault="00E2217B" w:rsidP="00231686">
            <w:pPr>
              <w:jc w:val="both"/>
              <w:rPr>
                <w:iCs/>
                <w:sz w:val="20"/>
              </w:rPr>
            </w:pPr>
          </w:p>
        </w:tc>
        <w:tc>
          <w:tcPr>
            <w:tcW w:w="757" w:type="pct"/>
          </w:tcPr>
          <w:p w14:paraId="0A7D29B5" w14:textId="77777777" w:rsidR="00E2217B" w:rsidRPr="00915250" w:rsidRDefault="00E2217B" w:rsidP="00231686">
            <w:pPr>
              <w:jc w:val="both"/>
              <w:rPr>
                <w:iCs/>
                <w:sz w:val="20"/>
              </w:rPr>
            </w:pPr>
          </w:p>
        </w:tc>
        <w:tc>
          <w:tcPr>
            <w:tcW w:w="894" w:type="pct"/>
          </w:tcPr>
          <w:p w14:paraId="7EB5AD94" w14:textId="77777777" w:rsidR="00E2217B" w:rsidRPr="00915250" w:rsidRDefault="00E2217B" w:rsidP="00231686">
            <w:pPr>
              <w:jc w:val="both"/>
              <w:rPr>
                <w:iCs/>
                <w:sz w:val="20"/>
              </w:rPr>
            </w:pPr>
          </w:p>
        </w:tc>
        <w:tc>
          <w:tcPr>
            <w:tcW w:w="1735" w:type="pct"/>
          </w:tcPr>
          <w:p w14:paraId="1AD0F77D" w14:textId="77777777" w:rsidR="00E2217B" w:rsidRPr="00915250" w:rsidRDefault="00E2217B" w:rsidP="00231686">
            <w:pPr>
              <w:jc w:val="both"/>
              <w:rPr>
                <w:iCs/>
                <w:sz w:val="20"/>
              </w:rPr>
            </w:pPr>
          </w:p>
        </w:tc>
        <w:tc>
          <w:tcPr>
            <w:tcW w:w="679" w:type="pct"/>
          </w:tcPr>
          <w:p w14:paraId="5DB33892" w14:textId="77777777" w:rsidR="00E2217B" w:rsidRPr="00915250" w:rsidRDefault="00E2217B" w:rsidP="00231686">
            <w:pPr>
              <w:jc w:val="both"/>
              <w:rPr>
                <w:iCs/>
                <w:sz w:val="20"/>
              </w:rPr>
            </w:pPr>
          </w:p>
        </w:tc>
      </w:tr>
      <w:tr w:rsidR="00E2217B" w:rsidRPr="006A746F" w14:paraId="5D249173" w14:textId="77777777" w:rsidTr="00521CBF">
        <w:tc>
          <w:tcPr>
            <w:tcW w:w="936" w:type="pct"/>
          </w:tcPr>
          <w:p w14:paraId="0CC13ED7" w14:textId="77777777" w:rsidR="00E2217B" w:rsidRPr="00DB7D1B" w:rsidRDefault="00E2217B" w:rsidP="00231686">
            <w:pPr>
              <w:jc w:val="both"/>
              <w:rPr>
                <w:iCs/>
                <w:sz w:val="20"/>
              </w:rPr>
            </w:pPr>
          </w:p>
        </w:tc>
        <w:tc>
          <w:tcPr>
            <w:tcW w:w="757" w:type="pct"/>
          </w:tcPr>
          <w:p w14:paraId="6C946717" w14:textId="77777777" w:rsidR="00E2217B" w:rsidRPr="00DB7D1B" w:rsidRDefault="00E2217B" w:rsidP="00231686">
            <w:pPr>
              <w:jc w:val="both"/>
              <w:rPr>
                <w:iCs/>
                <w:sz w:val="20"/>
              </w:rPr>
            </w:pPr>
          </w:p>
        </w:tc>
        <w:tc>
          <w:tcPr>
            <w:tcW w:w="894" w:type="pct"/>
          </w:tcPr>
          <w:p w14:paraId="1443C4E9" w14:textId="77777777" w:rsidR="00E2217B" w:rsidRPr="00DB7D1B" w:rsidRDefault="00E2217B" w:rsidP="00231686">
            <w:pPr>
              <w:jc w:val="both"/>
              <w:rPr>
                <w:iCs/>
                <w:sz w:val="20"/>
              </w:rPr>
            </w:pPr>
          </w:p>
        </w:tc>
        <w:tc>
          <w:tcPr>
            <w:tcW w:w="1735" w:type="pct"/>
          </w:tcPr>
          <w:p w14:paraId="06E5D353" w14:textId="77777777" w:rsidR="00E2217B" w:rsidRPr="00DB7D1B" w:rsidRDefault="00E2217B" w:rsidP="00231686">
            <w:pPr>
              <w:jc w:val="both"/>
              <w:rPr>
                <w:iCs/>
                <w:sz w:val="20"/>
              </w:rPr>
            </w:pPr>
          </w:p>
        </w:tc>
        <w:tc>
          <w:tcPr>
            <w:tcW w:w="679" w:type="pct"/>
          </w:tcPr>
          <w:p w14:paraId="39E8BEDD" w14:textId="77777777" w:rsidR="00E2217B" w:rsidRPr="00DB7D1B" w:rsidRDefault="00E2217B" w:rsidP="00231686">
            <w:pPr>
              <w:jc w:val="both"/>
              <w:rPr>
                <w:iCs/>
                <w:sz w:val="20"/>
              </w:rPr>
            </w:pPr>
          </w:p>
        </w:tc>
      </w:tr>
      <w:tr w:rsidR="00E2217B" w:rsidRPr="006A746F" w14:paraId="215CB3CD" w14:textId="77777777" w:rsidTr="00521CBF">
        <w:tc>
          <w:tcPr>
            <w:tcW w:w="936" w:type="pct"/>
          </w:tcPr>
          <w:p w14:paraId="1D5787A2" w14:textId="77777777" w:rsidR="00E2217B" w:rsidRPr="00DB7D1B" w:rsidRDefault="00E2217B" w:rsidP="00231686">
            <w:pPr>
              <w:jc w:val="both"/>
              <w:rPr>
                <w:iCs/>
                <w:sz w:val="20"/>
              </w:rPr>
            </w:pPr>
          </w:p>
        </w:tc>
        <w:tc>
          <w:tcPr>
            <w:tcW w:w="757" w:type="pct"/>
          </w:tcPr>
          <w:p w14:paraId="41FB0481" w14:textId="77777777" w:rsidR="00E2217B" w:rsidRPr="00DB7D1B" w:rsidRDefault="00E2217B" w:rsidP="00231686">
            <w:pPr>
              <w:jc w:val="both"/>
              <w:rPr>
                <w:iCs/>
                <w:sz w:val="20"/>
              </w:rPr>
            </w:pPr>
          </w:p>
        </w:tc>
        <w:tc>
          <w:tcPr>
            <w:tcW w:w="894" w:type="pct"/>
          </w:tcPr>
          <w:p w14:paraId="55E89A9C" w14:textId="77777777" w:rsidR="00E2217B" w:rsidRPr="00DB7D1B" w:rsidRDefault="00E2217B" w:rsidP="00231686">
            <w:pPr>
              <w:jc w:val="both"/>
              <w:rPr>
                <w:iCs/>
                <w:sz w:val="20"/>
              </w:rPr>
            </w:pPr>
          </w:p>
        </w:tc>
        <w:tc>
          <w:tcPr>
            <w:tcW w:w="1735" w:type="pct"/>
          </w:tcPr>
          <w:p w14:paraId="57803307" w14:textId="77777777" w:rsidR="00E2217B" w:rsidRPr="00DB7D1B" w:rsidRDefault="00E2217B" w:rsidP="00231686">
            <w:pPr>
              <w:jc w:val="both"/>
              <w:rPr>
                <w:iCs/>
                <w:sz w:val="20"/>
              </w:rPr>
            </w:pPr>
          </w:p>
        </w:tc>
        <w:tc>
          <w:tcPr>
            <w:tcW w:w="679" w:type="pct"/>
          </w:tcPr>
          <w:p w14:paraId="6C328402" w14:textId="77777777" w:rsidR="00E2217B" w:rsidRPr="00DB7D1B" w:rsidRDefault="00E2217B" w:rsidP="00231686">
            <w:pPr>
              <w:jc w:val="both"/>
              <w:rPr>
                <w:iCs/>
                <w:sz w:val="20"/>
              </w:rPr>
            </w:pPr>
          </w:p>
        </w:tc>
      </w:tr>
      <w:tr w:rsidR="00E2217B" w:rsidRPr="006A746F" w14:paraId="663CC56C" w14:textId="77777777" w:rsidTr="00521CBF">
        <w:tc>
          <w:tcPr>
            <w:tcW w:w="936" w:type="pct"/>
          </w:tcPr>
          <w:p w14:paraId="2B40C1A7" w14:textId="77777777" w:rsidR="00E2217B" w:rsidRPr="00DB7D1B" w:rsidRDefault="00E2217B" w:rsidP="00231686">
            <w:pPr>
              <w:jc w:val="both"/>
              <w:rPr>
                <w:iCs/>
                <w:sz w:val="20"/>
              </w:rPr>
            </w:pPr>
          </w:p>
        </w:tc>
        <w:tc>
          <w:tcPr>
            <w:tcW w:w="757" w:type="pct"/>
          </w:tcPr>
          <w:p w14:paraId="6E51DE56" w14:textId="77777777" w:rsidR="00E2217B" w:rsidRPr="00DB7D1B" w:rsidRDefault="00E2217B" w:rsidP="00231686">
            <w:pPr>
              <w:jc w:val="both"/>
              <w:rPr>
                <w:iCs/>
                <w:sz w:val="20"/>
              </w:rPr>
            </w:pPr>
          </w:p>
        </w:tc>
        <w:tc>
          <w:tcPr>
            <w:tcW w:w="894" w:type="pct"/>
          </w:tcPr>
          <w:p w14:paraId="55CB6BB2" w14:textId="77777777" w:rsidR="00E2217B" w:rsidRPr="00DB7D1B" w:rsidRDefault="00E2217B" w:rsidP="00231686">
            <w:pPr>
              <w:jc w:val="both"/>
              <w:rPr>
                <w:iCs/>
                <w:sz w:val="20"/>
              </w:rPr>
            </w:pPr>
          </w:p>
        </w:tc>
        <w:tc>
          <w:tcPr>
            <w:tcW w:w="1735" w:type="pct"/>
          </w:tcPr>
          <w:p w14:paraId="77EF7F93" w14:textId="77777777" w:rsidR="00E2217B" w:rsidRPr="00DB7D1B" w:rsidRDefault="00E2217B" w:rsidP="00231686">
            <w:pPr>
              <w:jc w:val="both"/>
              <w:rPr>
                <w:iCs/>
                <w:sz w:val="20"/>
              </w:rPr>
            </w:pPr>
          </w:p>
        </w:tc>
        <w:tc>
          <w:tcPr>
            <w:tcW w:w="679" w:type="pct"/>
          </w:tcPr>
          <w:p w14:paraId="39FE2A88" w14:textId="77777777" w:rsidR="00E2217B" w:rsidRPr="00DB7D1B" w:rsidRDefault="00E2217B" w:rsidP="00231686">
            <w:pPr>
              <w:jc w:val="both"/>
              <w:rPr>
                <w:iCs/>
                <w:sz w:val="20"/>
              </w:rPr>
            </w:pPr>
          </w:p>
        </w:tc>
      </w:tr>
      <w:tr w:rsidR="00E2217B" w:rsidRPr="006A746F" w14:paraId="3AC3F1D0" w14:textId="77777777" w:rsidTr="00521CBF">
        <w:tc>
          <w:tcPr>
            <w:tcW w:w="936" w:type="pct"/>
          </w:tcPr>
          <w:p w14:paraId="7E124A81" w14:textId="77777777" w:rsidR="00E2217B" w:rsidRPr="00DB7D1B" w:rsidRDefault="00E2217B" w:rsidP="00231686">
            <w:pPr>
              <w:jc w:val="both"/>
              <w:rPr>
                <w:iCs/>
                <w:sz w:val="20"/>
              </w:rPr>
            </w:pPr>
          </w:p>
        </w:tc>
        <w:tc>
          <w:tcPr>
            <w:tcW w:w="757" w:type="pct"/>
          </w:tcPr>
          <w:p w14:paraId="1EC12503" w14:textId="77777777" w:rsidR="00E2217B" w:rsidRPr="00DB7D1B" w:rsidRDefault="00E2217B" w:rsidP="00231686">
            <w:pPr>
              <w:jc w:val="both"/>
              <w:rPr>
                <w:iCs/>
                <w:sz w:val="20"/>
              </w:rPr>
            </w:pPr>
          </w:p>
        </w:tc>
        <w:tc>
          <w:tcPr>
            <w:tcW w:w="894" w:type="pct"/>
          </w:tcPr>
          <w:p w14:paraId="72B5982A" w14:textId="77777777" w:rsidR="00E2217B" w:rsidRPr="00DB7D1B" w:rsidRDefault="00E2217B" w:rsidP="00231686">
            <w:pPr>
              <w:jc w:val="both"/>
              <w:rPr>
                <w:iCs/>
                <w:sz w:val="20"/>
              </w:rPr>
            </w:pPr>
          </w:p>
        </w:tc>
        <w:tc>
          <w:tcPr>
            <w:tcW w:w="1735" w:type="pct"/>
          </w:tcPr>
          <w:p w14:paraId="3B9B6650" w14:textId="77777777" w:rsidR="00E2217B" w:rsidRPr="00DB7D1B" w:rsidRDefault="00E2217B" w:rsidP="00231686">
            <w:pPr>
              <w:jc w:val="both"/>
              <w:rPr>
                <w:iCs/>
                <w:sz w:val="20"/>
              </w:rPr>
            </w:pPr>
          </w:p>
        </w:tc>
        <w:tc>
          <w:tcPr>
            <w:tcW w:w="679" w:type="pct"/>
          </w:tcPr>
          <w:p w14:paraId="53B0E9FF" w14:textId="77777777" w:rsidR="00E2217B" w:rsidRPr="00DB7D1B" w:rsidRDefault="00E2217B" w:rsidP="00231686">
            <w:pPr>
              <w:jc w:val="both"/>
              <w:rPr>
                <w:iCs/>
                <w:sz w:val="20"/>
              </w:rPr>
            </w:pPr>
          </w:p>
        </w:tc>
      </w:tr>
      <w:tr w:rsidR="00E2217B" w:rsidRPr="006A746F" w14:paraId="05C21DB3" w14:textId="77777777" w:rsidTr="00521CBF">
        <w:tc>
          <w:tcPr>
            <w:tcW w:w="936" w:type="pct"/>
          </w:tcPr>
          <w:p w14:paraId="53ECCCC6" w14:textId="77777777" w:rsidR="00E2217B" w:rsidRPr="00915250" w:rsidRDefault="00E2217B" w:rsidP="00231686">
            <w:pPr>
              <w:jc w:val="both"/>
              <w:rPr>
                <w:iCs/>
                <w:sz w:val="20"/>
              </w:rPr>
            </w:pPr>
          </w:p>
        </w:tc>
        <w:tc>
          <w:tcPr>
            <w:tcW w:w="757" w:type="pct"/>
          </w:tcPr>
          <w:p w14:paraId="3E78BA58" w14:textId="77777777" w:rsidR="00E2217B" w:rsidRPr="00915250" w:rsidRDefault="00E2217B" w:rsidP="00231686">
            <w:pPr>
              <w:jc w:val="both"/>
              <w:rPr>
                <w:iCs/>
                <w:sz w:val="20"/>
              </w:rPr>
            </w:pPr>
          </w:p>
        </w:tc>
        <w:tc>
          <w:tcPr>
            <w:tcW w:w="894" w:type="pct"/>
          </w:tcPr>
          <w:p w14:paraId="3891A9D2" w14:textId="77777777" w:rsidR="00E2217B" w:rsidRPr="00915250" w:rsidRDefault="00E2217B" w:rsidP="00231686">
            <w:pPr>
              <w:jc w:val="both"/>
              <w:rPr>
                <w:iCs/>
                <w:sz w:val="20"/>
              </w:rPr>
            </w:pPr>
          </w:p>
        </w:tc>
        <w:tc>
          <w:tcPr>
            <w:tcW w:w="1735" w:type="pct"/>
          </w:tcPr>
          <w:p w14:paraId="472CADB0" w14:textId="77777777" w:rsidR="00E2217B" w:rsidRPr="00915250" w:rsidRDefault="00E2217B" w:rsidP="00231686">
            <w:pPr>
              <w:jc w:val="both"/>
              <w:rPr>
                <w:iCs/>
                <w:sz w:val="20"/>
              </w:rPr>
            </w:pPr>
          </w:p>
        </w:tc>
        <w:tc>
          <w:tcPr>
            <w:tcW w:w="679" w:type="pct"/>
          </w:tcPr>
          <w:p w14:paraId="18100EF5" w14:textId="77777777" w:rsidR="00E2217B" w:rsidRPr="00915250" w:rsidRDefault="00E2217B" w:rsidP="00231686">
            <w:pPr>
              <w:jc w:val="both"/>
              <w:rPr>
                <w:iCs/>
                <w:sz w:val="20"/>
              </w:rPr>
            </w:pPr>
          </w:p>
        </w:tc>
      </w:tr>
    </w:tbl>
    <w:p w14:paraId="688D5F35" w14:textId="77777777" w:rsidR="007B6E03" w:rsidRPr="00915250" w:rsidRDefault="007B6E03" w:rsidP="00231686">
      <w:pPr>
        <w:jc w:val="both"/>
        <w:rPr>
          <w:iCs/>
          <w:sz w:val="20"/>
        </w:rPr>
      </w:pPr>
    </w:p>
    <w:p w14:paraId="6D59F4FB" w14:textId="4A2434E9" w:rsidR="007B6E03" w:rsidRPr="00915250" w:rsidRDefault="00581E6A" w:rsidP="00231686">
      <w:pPr>
        <w:jc w:val="both"/>
        <w:rPr>
          <w:b/>
          <w:bCs/>
          <w:iCs/>
        </w:rPr>
      </w:pPr>
      <w:r w:rsidRPr="00915250">
        <w:rPr>
          <w:b/>
          <w:bCs/>
          <w:iCs/>
        </w:rPr>
        <w:t>Dec</w:t>
      </w:r>
      <w:r w:rsidR="00FC13E7" w:rsidRPr="00915250">
        <w:rPr>
          <w:b/>
          <w:bCs/>
          <w:iCs/>
        </w:rPr>
        <w:t xml:space="preserve">laration by </w:t>
      </w:r>
      <w:r w:rsidR="00082A12" w:rsidRPr="00915250">
        <w:rPr>
          <w:b/>
          <w:bCs/>
          <w:iCs/>
        </w:rPr>
        <w:t>lead investigator</w:t>
      </w:r>
    </w:p>
    <w:p w14:paraId="681A0330" w14:textId="7921D847" w:rsidR="00082A12" w:rsidRPr="00915250" w:rsidRDefault="00DC7635" w:rsidP="00231686">
      <w:pPr>
        <w:jc w:val="both"/>
        <w:rPr>
          <w:iCs/>
          <w:sz w:val="22"/>
          <w:szCs w:val="22"/>
        </w:rPr>
      </w:pPr>
      <w:r w:rsidRPr="00915250">
        <w:rPr>
          <w:iCs/>
          <w:sz w:val="22"/>
          <w:szCs w:val="22"/>
        </w:rPr>
        <w:t>All personnel named above are a</w:t>
      </w:r>
      <w:r w:rsidR="00A67591" w:rsidRPr="00915250">
        <w:rPr>
          <w:iCs/>
          <w:sz w:val="22"/>
          <w:szCs w:val="22"/>
        </w:rPr>
        <w:t xml:space="preserve">ware that they have been named as part of this application and have </w:t>
      </w:r>
      <w:r w:rsidR="00EC5DED" w:rsidRPr="00915250">
        <w:rPr>
          <w:iCs/>
          <w:sz w:val="22"/>
          <w:szCs w:val="22"/>
        </w:rPr>
        <w:t>been given the opportunity to review and</w:t>
      </w:r>
      <w:r w:rsidR="001F39CD" w:rsidRPr="00915250">
        <w:rPr>
          <w:iCs/>
          <w:sz w:val="22"/>
          <w:szCs w:val="22"/>
        </w:rPr>
        <w:t xml:space="preserve"> edit the document.</w:t>
      </w:r>
      <w:r w:rsidR="00934D10">
        <w:rPr>
          <w:iCs/>
          <w:sz w:val="22"/>
          <w:szCs w:val="22"/>
        </w:rPr>
        <w:t xml:space="preserve"> </w:t>
      </w:r>
      <w:r w:rsidR="00CC0615">
        <w:rPr>
          <w:iCs/>
          <w:sz w:val="22"/>
          <w:szCs w:val="22"/>
        </w:rPr>
        <w:t xml:space="preserve"> Yes </w:t>
      </w:r>
      <w:r w:rsidR="00850E95">
        <w:rPr>
          <w:iCs/>
          <w:sz w:val="22"/>
          <w:szCs w:val="22"/>
        </w:rPr>
        <w:t xml:space="preserve"> </w:t>
      </w:r>
      <w:sdt>
        <w:sdtPr>
          <w:rPr>
            <w:iCs/>
          </w:rPr>
          <w:id w:val="-860352706"/>
          <w14:checkbox>
            <w14:checked w14:val="0"/>
            <w14:checkedState w14:val="0050" w14:font="Wingdings 2"/>
            <w14:uncheckedState w14:val="2610" w14:font="MS Gothic"/>
          </w14:checkbox>
        </w:sdtPr>
        <w:sdtContent>
          <w:r w:rsidR="008B40C3">
            <w:rPr>
              <w:rFonts w:ascii="MS Gothic" w:eastAsia="MS Gothic" w:hAnsi="MS Gothic" w:hint="eastAsia"/>
              <w:iCs/>
            </w:rPr>
            <w:t>☐</w:t>
          </w:r>
        </w:sdtContent>
      </w:sdt>
      <w:r w:rsidR="00850E95">
        <w:rPr>
          <w:iCs/>
          <w:sz w:val="22"/>
          <w:szCs w:val="22"/>
        </w:rPr>
        <w:t xml:space="preserve"> </w:t>
      </w:r>
      <w:r w:rsidR="00CC0615">
        <w:rPr>
          <w:iCs/>
          <w:sz w:val="22"/>
          <w:szCs w:val="22"/>
        </w:rPr>
        <w:t xml:space="preserve"> No </w:t>
      </w:r>
      <w:r w:rsidR="00044315">
        <w:rPr>
          <w:iCs/>
          <w:sz w:val="22"/>
          <w:szCs w:val="22"/>
        </w:rPr>
        <w:t xml:space="preserve"> </w:t>
      </w:r>
      <w:sdt>
        <w:sdtPr>
          <w:rPr>
            <w:iCs/>
          </w:rPr>
          <w:id w:val="2014876664"/>
          <w14:checkbox>
            <w14:checked w14:val="0"/>
            <w14:checkedState w14:val="0050" w14:font="Wingdings 2"/>
            <w14:uncheckedState w14:val="2610" w14:font="MS Gothic"/>
          </w14:checkbox>
        </w:sdtPr>
        <w:sdtContent>
          <w:r w:rsidR="008B40C3">
            <w:rPr>
              <w:rFonts w:ascii="MS Gothic" w:eastAsia="MS Gothic" w:hAnsi="MS Gothic" w:hint="eastAsia"/>
              <w:iCs/>
            </w:rPr>
            <w:t>☐</w:t>
          </w:r>
        </w:sdtContent>
      </w:sdt>
      <w:r w:rsidR="00850E95">
        <w:rPr>
          <w:iCs/>
          <w:sz w:val="22"/>
          <w:szCs w:val="22"/>
        </w:rPr>
        <w:t xml:space="preserve">  </w:t>
      </w:r>
    </w:p>
    <w:p w14:paraId="4C4E47E1" w14:textId="77777777" w:rsidR="00F70140" w:rsidRDefault="00F70140" w:rsidP="00231686">
      <w:pPr>
        <w:jc w:val="both"/>
      </w:pPr>
    </w:p>
    <w:p w14:paraId="14A916D2" w14:textId="409AA93A" w:rsidR="006F09CC" w:rsidRDefault="00115ACD" w:rsidP="00231686">
      <w:pPr>
        <w:pBdr>
          <w:top w:val="single" w:sz="4" w:space="1" w:color="auto"/>
        </w:pBdr>
        <w:jc w:val="both"/>
      </w:pPr>
      <w:r w:rsidRPr="00915250">
        <w:rPr>
          <w:b/>
          <w:bCs/>
        </w:rPr>
        <w:t>Please provid</w:t>
      </w:r>
      <w:r w:rsidR="008F15A3" w:rsidRPr="00915250">
        <w:rPr>
          <w:b/>
          <w:bCs/>
        </w:rPr>
        <w:t>e</w:t>
      </w:r>
      <w:r w:rsidRPr="00915250">
        <w:rPr>
          <w:b/>
          <w:bCs/>
        </w:rPr>
        <w:t xml:space="preserve"> a l</w:t>
      </w:r>
      <w:r w:rsidR="000061E3" w:rsidRPr="00915250">
        <w:rPr>
          <w:b/>
          <w:bCs/>
        </w:rPr>
        <w:t>ay summary</w:t>
      </w:r>
      <w:r w:rsidRPr="00915250">
        <w:rPr>
          <w:b/>
          <w:bCs/>
        </w:rPr>
        <w:t xml:space="preserve"> of your project</w:t>
      </w:r>
      <w:r w:rsidR="000061E3">
        <w:t xml:space="preserve"> </w:t>
      </w:r>
      <w:r w:rsidR="000061E3" w:rsidRPr="00915250">
        <w:rPr>
          <w:i/>
          <w:iCs/>
        </w:rPr>
        <w:t>(</w:t>
      </w:r>
      <w:r w:rsidR="00AD2766" w:rsidRPr="00915250">
        <w:rPr>
          <w:i/>
          <w:iCs/>
        </w:rPr>
        <w:t xml:space="preserve"> up to </w:t>
      </w:r>
      <w:r w:rsidR="000061E3" w:rsidRPr="00915250">
        <w:rPr>
          <w:i/>
          <w:iCs/>
        </w:rPr>
        <w:t>150 words)</w:t>
      </w:r>
    </w:p>
    <w:p w14:paraId="1ABD51EA" w14:textId="77777777" w:rsidR="0028587B" w:rsidRDefault="0028587B" w:rsidP="00231686">
      <w:pPr>
        <w:pBdr>
          <w:top w:val="single" w:sz="4" w:space="1" w:color="auto"/>
        </w:pBdr>
        <w:jc w:val="both"/>
      </w:pPr>
    </w:p>
    <w:p w14:paraId="45A2723B" w14:textId="77777777" w:rsidR="0028587B" w:rsidRDefault="0028587B" w:rsidP="00231686">
      <w:pPr>
        <w:pBdr>
          <w:top w:val="single" w:sz="4" w:space="1" w:color="auto"/>
        </w:pBdr>
        <w:jc w:val="both"/>
      </w:pPr>
    </w:p>
    <w:p w14:paraId="797FE7E6" w14:textId="77777777" w:rsidR="0028587B" w:rsidRDefault="0028587B" w:rsidP="00231686">
      <w:pPr>
        <w:pBdr>
          <w:top w:val="single" w:sz="4" w:space="1" w:color="auto"/>
        </w:pBdr>
        <w:jc w:val="both"/>
      </w:pPr>
    </w:p>
    <w:p w14:paraId="659935D9" w14:textId="77777777" w:rsidR="0028587B" w:rsidRDefault="0028587B" w:rsidP="00231686">
      <w:pPr>
        <w:pBdr>
          <w:top w:val="single" w:sz="4" w:space="1" w:color="auto"/>
        </w:pBdr>
        <w:jc w:val="both"/>
      </w:pPr>
    </w:p>
    <w:p w14:paraId="05EEC0F4" w14:textId="77777777" w:rsidR="00747E09" w:rsidRDefault="00747E09" w:rsidP="00231686">
      <w:pPr>
        <w:pBdr>
          <w:top w:val="single" w:sz="4" w:space="1" w:color="auto"/>
        </w:pBdr>
        <w:jc w:val="both"/>
      </w:pPr>
    </w:p>
    <w:p w14:paraId="7C20464C" w14:textId="77777777" w:rsidR="00747E09" w:rsidRDefault="00747E09" w:rsidP="00231686">
      <w:pPr>
        <w:pBdr>
          <w:top w:val="single" w:sz="4" w:space="1" w:color="auto"/>
        </w:pBdr>
        <w:jc w:val="both"/>
      </w:pPr>
    </w:p>
    <w:p w14:paraId="0BE8D01F" w14:textId="77777777" w:rsidR="00747E09" w:rsidRDefault="00747E09" w:rsidP="00231686">
      <w:pPr>
        <w:pBdr>
          <w:top w:val="single" w:sz="4" w:space="1" w:color="auto"/>
        </w:pBdr>
        <w:jc w:val="both"/>
      </w:pPr>
    </w:p>
    <w:p w14:paraId="1C6D9921" w14:textId="77777777" w:rsidR="00747E09" w:rsidRDefault="00747E09" w:rsidP="00231686">
      <w:pPr>
        <w:pBdr>
          <w:top w:val="single" w:sz="4" w:space="1" w:color="auto"/>
        </w:pBdr>
        <w:jc w:val="both"/>
      </w:pPr>
    </w:p>
    <w:p w14:paraId="0489C54B" w14:textId="77777777" w:rsidR="000061E3" w:rsidRDefault="000061E3" w:rsidP="00231686">
      <w:pPr>
        <w:jc w:val="both"/>
      </w:pPr>
    </w:p>
    <w:p w14:paraId="3252D47B" w14:textId="7E199C2C" w:rsidR="00E2217B" w:rsidRDefault="00D5655A" w:rsidP="00231686">
      <w:pPr>
        <w:pBdr>
          <w:top w:val="single" w:sz="4" w:space="1" w:color="auto"/>
        </w:pBdr>
        <w:jc w:val="both"/>
        <w:rPr>
          <w:b/>
          <w:bCs/>
          <w:iCs/>
        </w:rPr>
      </w:pPr>
      <w:r w:rsidRPr="00915250">
        <w:rPr>
          <w:b/>
          <w:bCs/>
          <w:iCs/>
        </w:rPr>
        <w:t>Relevance to Māori</w:t>
      </w:r>
    </w:p>
    <w:p w14:paraId="51FD99BF" w14:textId="04F12631" w:rsidR="006479C4" w:rsidRPr="00915250" w:rsidRDefault="00044315" w:rsidP="00231686">
      <w:pPr>
        <w:pBdr>
          <w:top w:val="single" w:sz="4" w:space="1" w:color="auto"/>
        </w:pBdr>
        <w:jc w:val="both"/>
        <w:rPr>
          <w:i/>
          <w:sz w:val="22"/>
          <w:szCs w:val="22"/>
        </w:rPr>
      </w:pPr>
      <w:r w:rsidRPr="00915250">
        <w:rPr>
          <w:i/>
          <w:sz w:val="22"/>
          <w:szCs w:val="22"/>
        </w:rPr>
        <w:t>P</w:t>
      </w:r>
      <w:r w:rsidR="006479C4" w:rsidRPr="00915250">
        <w:rPr>
          <w:i/>
          <w:sz w:val="22"/>
          <w:szCs w:val="22"/>
        </w:rPr>
        <w:t>lease indicate which category you think your research project fits within.</w:t>
      </w:r>
      <w:r w:rsidR="008B40C3" w:rsidRPr="00915250">
        <w:rPr>
          <w:i/>
          <w:sz w:val="22"/>
          <w:szCs w:val="22"/>
        </w:rPr>
        <w:t xml:space="preserve"> R</w:t>
      </w:r>
      <w:r w:rsidR="00FD3F9C" w:rsidRPr="00915250">
        <w:rPr>
          <w:i/>
          <w:sz w:val="22"/>
          <w:szCs w:val="22"/>
        </w:rPr>
        <w:t>efer to appendix 3 of the call document</w:t>
      </w:r>
      <w:r w:rsidR="008B40C3" w:rsidRPr="00915250">
        <w:rPr>
          <w:i/>
          <w:sz w:val="22"/>
          <w:szCs w:val="22"/>
        </w:rPr>
        <w:t xml:space="preserve"> for </w:t>
      </w:r>
      <w:r w:rsidR="00B960DF" w:rsidRPr="00915250">
        <w:rPr>
          <w:i/>
          <w:sz w:val="22"/>
          <w:szCs w:val="22"/>
        </w:rPr>
        <w:t>more guidance</w:t>
      </w:r>
    </w:p>
    <w:p w14:paraId="090025D5" w14:textId="2B7B3322" w:rsidR="006479C4" w:rsidRPr="00F64B69" w:rsidRDefault="00000000" w:rsidP="00231686">
      <w:pPr>
        <w:spacing w:before="120"/>
        <w:jc w:val="both"/>
        <w:rPr>
          <w:iCs/>
        </w:rPr>
      </w:pPr>
      <w:sdt>
        <w:sdtPr>
          <w:rPr>
            <w:iCs/>
          </w:rPr>
          <w:id w:val="-1617364244"/>
          <w14:checkbox>
            <w14:checked w14:val="0"/>
            <w14:checkedState w14:val="0050" w14:font="Wingdings 2"/>
            <w14:uncheckedState w14:val="2610" w14:font="MS Gothic"/>
          </w14:checkbox>
        </w:sdtPr>
        <w:sdtContent>
          <w:r w:rsidR="00044315">
            <w:rPr>
              <w:rFonts w:ascii="MS Gothic" w:eastAsia="MS Gothic" w:hAnsi="MS Gothic" w:hint="eastAsia"/>
              <w:iCs/>
            </w:rPr>
            <w:t>☐</w:t>
          </w:r>
        </w:sdtContent>
      </w:sdt>
      <w:r w:rsidR="006479C4" w:rsidRPr="00F64B69">
        <w:rPr>
          <w:iCs/>
        </w:rPr>
        <w:t xml:space="preserve"> A. Research of relevance to all peoples</w:t>
      </w:r>
    </w:p>
    <w:p w14:paraId="65B81001" w14:textId="77777777" w:rsidR="006479C4" w:rsidRPr="00F64B69" w:rsidRDefault="00000000" w:rsidP="00231686">
      <w:pPr>
        <w:jc w:val="both"/>
        <w:rPr>
          <w:iCs/>
        </w:rPr>
      </w:pPr>
      <w:sdt>
        <w:sdtPr>
          <w:rPr>
            <w:iCs/>
          </w:rPr>
          <w:id w:val="-1473360549"/>
          <w14:checkbox>
            <w14:checked w14:val="0"/>
            <w14:checkedState w14:val="0050" w14:font="Wingdings 2"/>
            <w14:uncheckedState w14:val="2610" w14:font="MS Gothic"/>
          </w14:checkbox>
        </w:sdtPr>
        <w:sdtContent>
          <w:r w:rsidR="006479C4" w:rsidRPr="00F64B69">
            <w:rPr>
              <w:rFonts w:ascii="MS Gothic" w:eastAsia="MS Gothic" w:hAnsi="MS Gothic"/>
              <w:iCs/>
            </w:rPr>
            <w:t>☐</w:t>
          </w:r>
        </w:sdtContent>
      </w:sdt>
      <w:r w:rsidR="006479C4" w:rsidRPr="00F64B69">
        <w:rPr>
          <w:iCs/>
        </w:rPr>
        <w:t xml:space="preserve"> B. Research specifically relevant to Māori and research involving Māori</w:t>
      </w:r>
    </w:p>
    <w:p w14:paraId="614AD5F8" w14:textId="77777777" w:rsidR="006479C4" w:rsidRPr="00F64B69" w:rsidRDefault="00000000" w:rsidP="00231686">
      <w:pPr>
        <w:jc w:val="both"/>
        <w:rPr>
          <w:iCs/>
        </w:rPr>
      </w:pPr>
      <w:sdt>
        <w:sdtPr>
          <w:rPr>
            <w:iCs/>
          </w:rPr>
          <w:id w:val="-442237954"/>
          <w14:checkbox>
            <w14:checked w14:val="0"/>
            <w14:checkedState w14:val="0050" w14:font="Wingdings 2"/>
            <w14:uncheckedState w14:val="2610" w14:font="MS Gothic"/>
          </w14:checkbox>
        </w:sdtPr>
        <w:sdtContent>
          <w:r w:rsidR="006479C4" w:rsidRPr="00F64B69">
            <w:rPr>
              <w:rFonts w:ascii="MS Gothic" w:eastAsia="MS Gothic" w:hAnsi="MS Gothic"/>
              <w:iCs/>
            </w:rPr>
            <w:t>☐</w:t>
          </w:r>
        </w:sdtContent>
      </w:sdt>
      <w:r w:rsidR="006479C4" w:rsidRPr="00F64B69">
        <w:rPr>
          <w:iCs/>
        </w:rPr>
        <w:t xml:space="preserve"> C. </w:t>
      </w:r>
      <w:proofErr w:type="spellStart"/>
      <w:r w:rsidR="006479C4" w:rsidRPr="00F64B69">
        <w:rPr>
          <w:iCs/>
        </w:rPr>
        <w:t>Māori-centred</w:t>
      </w:r>
      <w:proofErr w:type="spellEnd"/>
      <w:r w:rsidR="006479C4" w:rsidRPr="00F64B69">
        <w:rPr>
          <w:iCs/>
        </w:rPr>
        <w:t xml:space="preserve"> research and kaupapa </w:t>
      </w:r>
      <w:proofErr w:type="spellStart"/>
      <w:r w:rsidR="006479C4" w:rsidRPr="00F64B69">
        <w:rPr>
          <w:iCs/>
        </w:rPr>
        <w:t>Māori</w:t>
      </w:r>
      <w:proofErr w:type="spellEnd"/>
      <w:r w:rsidR="006479C4" w:rsidRPr="00F64B69">
        <w:rPr>
          <w:iCs/>
        </w:rPr>
        <w:t xml:space="preserve"> research</w:t>
      </w:r>
    </w:p>
    <w:p w14:paraId="0EFF829C" w14:textId="77777777" w:rsidR="006479C4" w:rsidRPr="00F64B69" w:rsidRDefault="006479C4" w:rsidP="00231686">
      <w:pPr>
        <w:jc w:val="both"/>
        <w:rPr>
          <w:iCs/>
          <w:sz w:val="16"/>
          <w:szCs w:val="16"/>
        </w:rPr>
      </w:pPr>
      <w:r w:rsidRPr="00F64B69">
        <w:rPr>
          <w:iCs/>
          <w:sz w:val="16"/>
          <w:szCs w:val="16"/>
        </w:rPr>
        <w:t>(click on the relevant tick box)</w:t>
      </w:r>
    </w:p>
    <w:p w14:paraId="7B424348" w14:textId="77777777" w:rsidR="006479C4" w:rsidRPr="00F64B69" w:rsidRDefault="006479C4" w:rsidP="00231686">
      <w:pPr>
        <w:jc w:val="both"/>
        <w:rPr>
          <w:iCs/>
        </w:rPr>
      </w:pPr>
    </w:p>
    <w:p w14:paraId="381C0C3B" w14:textId="77777777" w:rsidR="006479C4" w:rsidRPr="00915250" w:rsidRDefault="006479C4" w:rsidP="00231686">
      <w:pPr>
        <w:jc w:val="both"/>
        <w:rPr>
          <w:i/>
          <w:sz w:val="22"/>
          <w:szCs w:val="22"/>
        </w:rPr>
      </w:pPr>
      <w:r w:rsidRPr="00915250">
        <w:rPr>
          <w:i/>
          <w:sz w:val="22"/>
          <w:szCs w:val="22"/>
        </w:rPr>
        <w:t xml:space="preserve">Describe how your research plans align with the application of Tiriti mana principles outlined for the relevant research category in table 2 of appendix 3. Note that for research categories B and C you may not have addressed all principles at this stage but should indicate a timeline showing how these will be integrated into your research going forward. </w:t>
      </w:r>
    </w:p>
    <w:p w14:paraId="7D9F2E23" w14:textId="77777777" w:rsidR="00096355" w:rsidRDefault="00096355" w:rsidP="00231686">
      <w:pPr>
        <w:jc w:val="both"/>
      </w:pPr>
    </w:p>
    <w:p w14:paraId="53273688" w14:textId="77777777" w:rsidR="006479C4" w:rsidRPr="00915250" w:rsidRDefault="006479C4" w:rsidP="00231686">
      <w:pPr>
        <w:pBdr>
          <w:top w:val="single" w:sz="4" w:space="1" w:color="auto"/>
        </w:pBdr>
        <w:jc w:val="both"/>
        <w:rPr>
          <w:b/>
          <w:bCs/>
          <w:iCs/>
          <w:lang w:val="en-NZ"/>
        </w:rPr>
      </w:pPr>
      <w:r w:rsidRPr="00915250">
        <w:rPr>
          <w:b/>
          <w:bCs/>
          <w:iCs/>
        </w:rPr>
        <w:t>Describe how this proposal contributes to the goals of the MWC M</w:t>
      </w:r>
      <w:proofErr w:type="spellStart"/>
      <w:r w:rsidRPr="00915250">
        <w:rPr>
          <w:b/>
          <w:bCs/>
          <w:iCs/>
          <w:lang w:val="en-NZ"/>
        </w:rPr>
        <w:t>āori</w:t>
      </w:r>
      <w:proofErr w:type="spellEnd"/>
      <w:r w:rsidRPr="00915250">
        <w:rPr>
          <w:b/>
          <w:bCs/>
          <w:iCs/>
          <w:lang w:val="en-NZ"/>
        </w:rPr>
        <w:t xml:space="preserve"> Engagement Strategy:</w:t>
      </w:r>
    </w:p>
    <w:p w14:paraId="2263E5AF" w14:textId="77777777" w:rsidR="006479C4" w:rsidRPr="005A5886" w:rsidRDefault="006479C4" w:rsidP="00231686">
      <w:pPr>
        <w:spacing w:before="120"/>
        <w:jc w:val="both"/>
        <w:rPr>
          <w:iCs/>
          <w:lang w:val="en-NZ"/>
        </w:rPr>
      </w:pPr>
      <w:r w:rsidRPr="005A5886">
        <w:rPr>
          <w:iCs/>
          <w:lang w:val="en-NZ"/>
        </w:rPr>
        <w:t xml:space="preserve">- Building Māori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Māori</w:t>
      </w:r>
    </w:p>
    <w:p w14:paraId="6D6F4217" w14:textId="77777777" w:rsidR="006479C4" w:rsidRPr="005A5886" w:rsidRDefault="006479C4" w:rsidP="00231686">
      <w:pPr>
        <w:jc w:val="both"/>
        <w:rPr>
          <w:iCs/>
          <w:lang w:val="en-NZ"/>
        </w:rPr>
      </w:pPr>
      <w:r w:rsidRPr="005A5886">
        <w:rPr>
          <w:iCs/>
          <w:lang w:val="en-NZ"/>
        </w:rPr>
        <w:t xml:space="preserve">- Building researcher’s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w:t>
      </w:r>
      <w:proofErr w:type="spellStart"/>
      <w:r w:rsidRPr="005A5886">
        <w:rPr>
          <w:iCs/>
          <w:lang w:val="en-NZ"/>
        </w:rPr>
        <w:t>Kairangahau</w:t>
      </w:r>
      <w:proofErr w:type="spellEnd"/>
      <w:r w:rsidRPr="005A5886">
        <w:rPr>
          <w:iCs/>
          <w:lang w:val="en-NZ"/>
        </w:rPr>
        <w:t xml:space="preserve"> </w:t>
      </w:r>
    </w:p>
    <w:p w14:paraId="60474C30" w14:textId="77777777" w:rsidR="006479C4" w:rsidRPr="005A5886" w:rsidRDefault="006479C4" w:rsidP="00231686">
      <w:pPr>
        <w:jc w:val="both"/>
        <w:rPr>
          <w:iCs/>
          <w:lang w:val="en-NZ"/>
        </w:rPr>
      </w:pPr>
      <w:r w:rsidRPr="005A5886">
        <w:rPr>
          <w:iCs/>
          <w:lang w:val="en-NZ"/>
        </w:rPr>
        <w:t>- Engaging with Māori programmes and projects</w:t>
      </w:r>
    </w:p>
    <w:p w14:paraId="2A42B391" w14:textId="77777777" w:rsidR="006479C4" w:rsidRPr="005A5886" w:rsidRDefault="006479C4" w:rsidP="00231686">
      <w:pPr>
        <w:spacing w:after="120"/>
        <w:jc w:val="both"/>
        <w:rPr>
          <w:iCs/>
        </w:rPr>
      </w:pPr>
      <w:r w:rsidRPr="005A5886">
        <w:rPr>
          <w:iCs/>
          <w:lang w:val="en-NZ"/>
        </w:rPr>
        <w:t>- Building organisational capability</w:t>
      </w:r>
    </w:p>
    <w:p w14:paraId="5BEF8B41" w14:textId="77777777" w:rsidR="006479C4" w:rsidRPr="00915250" w:rsidRDefault="006479C4" w:rsidP="00231686">
      <w:pPr>
        <w:jc w:val="both"/>
        <w:rPr>
          <w:i/>
          <w:sz w:val="22"/>
          <w:szCs w:val="22"/>
        </w:rPr>
      </w:pPr>
      <w:r w:rsidRPr="00915250">
        <w:rPr>
          <w:i/>
          <w:sz w:val="22"/>
          <w:szCs w:val="22"/>
        </w:rPr>
        <w:t>In this section you should specifically mention how you as a researcher based in Aotearoa will conduct your research in a way that contributes to the advancement of Māori and Pacific peoples; involving and consulting with communities, incorporating appropriate protocols, guidelines and advice from Māori or Pacific experts in your area of research in your plans, advancing health outcomes, or describing how you are increasing your own cultural competency (1-2 paragraphs, see pages 2 and appendices 3 and 4 of the call document for guidance).</w:t>
      </w:r>
    </w:p>
    <w:p w14:paraId="0FBE24B1" w14:textId="77777777" w:rsidR="006479C4" w:rsidRDefault="006479C4" w:rsidP="00231686">
      <w:pPr>
        <w:jc w:val="both"/>
        <w:rPr>
          <w:i/>
          <w:highlight w:val="yellow"/>
        </w:rPr>
      </w:pPr>
    </w:p>
    <w:p w14:paraId="0C92593E" w14:textId="77777777" w:rsidR="006479C4" w:rsidRDefault="006479C4" w:rsidP="00231686">
      <w:pPr>
        <w:jc w:val="both"/>
        <w:rPr>
          <w:i/>
        </w:rPr>
      </w:pPr>
    </w:p>
    <w:p w14:paraId="6576692D" w14:textId="77777777" w:rsidR="006479C4" w:rsidRDefault="006479C4" w:rsidP="00231686">
      <w:pPr>
        <w:jc w:val="both"/>
        <w:rPr>
          <w:i/>
        </w:rPr>
      </w:pPr>
    </w:p>
    <w:p w14:paraId="0AADD265" w14:textId="77777777" w:rsidR="006479C4" w:rsidRDefault="006479C4" w:rsidP="00231686">
      <w:pPr>
        <w:jc w:val="both"/>
        <w:rPr>
          <w:i/>
        </w:rPr>
      </w:pPr>
    </w:p>
    <w:p w14:paraId="496D2783" w14:textId="77777777" w:rsidR="006479C4" w:rsidRDefault="006479C4" w:rsidP="00231686">
      <w:pPr>
        <w:jc w:val="both"/>
        <w:rPr>
          <w:i/>
        </w:rPr>
      </w:pPr>
    </w:p>
    <w:p w14:paraId="4D4E34D9" w14:textId="77777777" w:rsidR="00F70140" w:rsidRDefault="00F70140" w:rsidP="00231686">
      <w:pPr>
        <w:jc w:val="both"/>
      </w:pPr>
    </w:p>
    <w:p w14:paraId="28019783" w14:textId="77777777" w:rsidR="003F3728" w:rsidRPr="00FB5C80" w:rsidRDefault="003F3728" w:rsidP="00231686">
      <w:pPr>
        <w:jc w:val="both"/>
        <w:rPr>
          <w:iCs/>
        </w:rPr>
      </w:pPr>
    </w:p>
    <w:p w14:paraId="2C8BD2FD" w14:textId="77777777" w:rsidR="00FB5C80" w:rsidRDefault="00FB5C80" w:rsidP="00231686">
      <w:pPr>
        <w:jc w:val="both"/>
        <w:rPr>
          <w:iCs/>
        </w:rPr>
      </w:pPr>
    </w:p>
    <w:p w14:paraId="1A817EB2" w14:textId="77777777" w:rsidR="00FB5C80" w:rsidRPr="002628E8" w:rsidRDefault="00FB5C80" w:rsidP="00231686">
      <w:pPr>
        <w:jc w:val="both"/>
      </w:pPr>
    </w:p>
    <w:p w14:paraId="658125E3" w14:textId="77777777" w:rsidR="00FB5C80" w:rsidRPr="002628E8" w:rsidRDefault="00FB5C80" w:rsidP="00231686">
      <w:pPr>
        <w:jc w:val="both"/>
      </w:pPr>
    </w:p>
    <w:p w14:paraId="32776CEC" w14:textId="77777777" w:rsidR="00FB5C80" w:rsidRDefault="00FB5C80" w:rsidP="00231686">
      <w:pPr>
        <w:spacing w:after="160" w:line="259" w:lineRule="auto"/>
        <w:jc w:val="both"/>
        <w:rPr>
          <w:i/>
        </w:rPr>
      </w:pPr>
      <w:r>
        <w:rPr>
          <w:i/>
        </w:rPr>
        <w:br w:type="page"/>
      </w:r>
    </w:p>
    <w:p w14:paraId="558C3B7E" w14:textId="77777777" w:rsidR="003E029D" w:rsidRDefault="00563717" w:rsidP="00231686">
      <w:pPr>
        <w:pBdr>
          <w:top w:val="single" w:sz="4" w:space="1" w:color="auto"/>
        </w:pBdr>
        <w:jc w:val="both"/>
        <w:rPr>
          <w:b/>
          <w:bCs/>
          <w:iCs/>
        </w:rPr>
      </w:pPr>
      <w:r>
        <w:rPr>
          <w:b/>
          <w:bCs/>
          <w:iCs/>
        </w:rPr>
        <w:lastRenderedPageBreak/>
        <w:t>Project details</w:t>
      </w:r>
    </w:p>
    <w:p w14:paraId="72A8C1FF" w14:textId="1B077378" w:rsidR="00563717" w:rsidRDefault="003E029D" w:rsidP="00231686">
      <w:pPr>
        <w:pBdr>
          <w:top w:val="single" w:sz="4" w:space="1" w:color="auto"/>
        </w:pBdr>
        <w:jc w:val="both"/>
        <w:rPr>
          <w:b/>
          <w:bCs/>
          <w:iCs/>
        </w:rPr>
      </w:pPr>
      <w:r w:rsidRPr="003E029D">
        <w:rPr>
          <w:i/>
          <w:sz w:val="22"/>
          <w:szCs w:val="22"/>
        </w:rPr>
        <w:t>U</w:t>
      </w:r>
      <w:r w:rsidR="00563717" w:rsidRPr="00521CBF">
        <w:rPr>
          <w:i/>
          <w:sz w:val="22"/>
          <w:szCs w:val="22"/>
        </w:rPr>
        <w:t xml:space="preserve">p to </w:t>
      </w:r>
      <w:r w:rsidR="006B6666">
        <w:rPr>
          <w:i/>
          <w:sz w:val="22"/>
          <w:szCs w:val="22"/>
        </w:rPr>
        <w:t>4</w:t>
      </w:r>
      <w:r w:rsidR="00563717" w:rsidRPr="00521CBF">
        <w:rPr>
          <w:i/>
          <w:sz w:val="22"/>
          <w:szCs w:val="22"/>
        </w:rPr>
        <w:t xml:space="preserve"> pages</w:t>
      </w:r>
      <w:r w:rsidR="00F0257F" w:rsidRPr="00521CBF">
        <w:rPr>
          <w:i/>
          <w:sz w:val="22"/>
          <w:szCs w:val="22"/>
        </w:rPr>
        <w:t xml:space="preserve"> </w:t>
      </w:r>
      <w:r w:rsidR="00296C05">
        <w:rPr>
          <w:i/>
          <w:sz w:val="22"/>
          <w:szCs w:val="22"/>
        </w:rPr>
        <w:t>covering</w:t>
      </w:r>
      <w:r w:rsidR="00F0257F" w:rsidRPr="00521CBF">
        <w:rPr>
          <w:i/>
          <w:sz w:val="22"/>
          <w:szCs w:val="22"/>
        </w:rPr>
        <w:t xml:space="preserve"> the following three sections</w:t>
      </w:r>
      <w:r w:rsidR="00A5107F">
        <w:rPr>
          <w:i/>
          <w:sz w:val="22"/>
          <w:szCs w:val="22"/>
        </w:rPr>
        <w:t>. Please provide full reference</w:t>
      </w:r>
      <w:r w:rsidR="009F1372">
        <w:rPr>
          <w:i/>
          <w:sz w:val="22"/>
          <w:szCs w:val="22"/>
        </w:rPr>
        <w:t xml:space="preserve"> details</w:t>
      </w:r>
      <w:r w:rsidR="00A5107F">
        <w:rPr>
          <w:i/>
          <w:sz w:val="22"/>
          <w:szCs w:val="22"/>
        </w:rPr>
        <w:t xml:space="preserve">, including all authors. </w:t>
      </w:r>
      <w:r w:rsidR="008F346D">
        <w:rPr>
          <w:i/>
          <w:sz w:val="22"/>
          <w:szCs w:val="22"/>
        </w:rPr>
        <w:t xml:space="preserve">References </w:t>
      </w:r>
      <w:r w:rsidR="00A5107F">
        <w:rPr>
          <w:i/>
          <w:sz w:val="22"/>
          <w:szCs w:val="22"/>
        </w:rPr>
        <w:t>are excluded from the</w:t>
      </w:r>
      <w:r w:rsidR="004D7470">
        <w:rPr>
          <w:i/>
          <w:sz w:val="22"/>
          <w:szCs w:val="22"/>
        </w:rPr>
        <w:t xml:space="preserve"> page limit</w:t>
      </w:r>
      <w:r>
        <w:rPr>
          <w:i/>
          <w:sz w:val="22"/>
          <w:szCs w:val="22"/>
        </w:rPr>
        <w:t>.</w:t>
      </w:r>
    </w:p>
    <w:p w14:paraId="3D0E7BDF" w14:textId="77777777" w:rsidR="00563717" w:rsidRDefault="00563717" w:rsidP="00231686">
      <w:pPr>
        <w:pBdr>
          <w:top w:val="single" w:sz="4" w:space="1" w:color="auto"/>
        </w:pBdr>
        <w:jc w:val="both"/>
        <w:rPr>
          <w:b/>
          <w:bCs/>
          <w:iCs/>
        </w:rPr>
      </w:pPr>
    </w:p>
    <w:p w14:paraId="12374EC8" w14:textId="38186DAC" w:rsidR="00563717" w:rsidRPr="00232A84" w:rsidRDefault="00FF55E2" w:rsidP="00231686">
      <w:pPr>
        <w:jc w:val="both"/>
        <w:rPr>
          <w:b/>
          <w:bCs/>
          <w:iCs/>
        </w:rPr>
      </w:pPr>
      <w:r w:rsidRPr="00FF55E2">
        <w:rPr>
          <w:b/>
          <w:bCs/>
          <w:iCs/>
        </w:rPr>
        <w:t>a.</w:t>
      </w:r>
      <w:r>
        <w:rPr>
          <w:b/>
          <w:bCs/>
          <w:iCs/>
        </w:rPr>
        <w:t xml:space="preserve"> </w:t>
      </w:r>
      <w:r w:rsidR="00563717" w:rsidRPr="00232A84">
        <w:rPr>
          <w:b/>
          <w:bCs/>
          <w:iCs/>
        </w:rPr>
        <w:t xml:space="preserve">Scientific background </w:t>
      </w:r>
    </w:p>
    <w:p w14:paraId="422475BB" w14:textId="77777777" w:rsidR="00563717" w:rsidRDefault="00563717" w:rsidP="00231686">
      <w:pPr>
        <w:jc w:val="both"/>
        <w:rPr>
          <w:b/>
          <w:bCs/>
          <w:iCs/>
        </w:rPr>
      </w:pPr>
    </w:p>
    <w:p w14:paraId="0C2A0D25" w14:textId="77777777" w:rsidR="00170BFC" w:rsidRDefault="00170BFC" w:rsidP="00231686">
      <w:pPr>
        <w:jc w:val="both"/>
        <w:rPr>
          <w:b/>
          <w:bCs/>
          <w:iCs/>
        </w:rPr>
      </w:pPr>
    </w:p>
    <w:p w14:paraId="08B267BC" w14:textId="77777777" w:rsidR="00170BFC" w:rsidRDefault="00170BFC" w:rsidP="00231686">
      <w:pPr>
        <w:jc w:val="both"/>
        <w:rPr>
          <w:b/>
          <w:bCs/>
          <w:iCs/>
        </w:rPr>
      </w:pPr>
    </w:p>
    <w:p w14:paraId="270F5BAF" w14:textId="77777777" w:rsidR="00563717" w:rsidRDefault="00563717" w:rsidP="00231686">
      <w:pPr>
        <w:jc w:val="both"/>
        <w:rPr>
          <w:b/>
          <w:bCs/>
          <w:iCs/>
        </w:rPr>
      </w:pPr>
    </w:p>
    <w:p w14:paraId="182AF89E" w14:textId="4F956025" w:rsidR="00E84D9A" w:rsidRPr="00FF55E2" w:rsidRDefault="00FF55E2" w:rsidP="00231686">
      <w:pPr>
        <w:jc w:val="both"/>
        <w:rPr>
          <w:i/>
          <w:sz w:val="22"/>
          <w:szCs w:val="22"/>
        </w:rPr>
      </w:pPr>
      <w:r w:rsidRPr="00FF55E2">
        <w:rPr>
          <w:b/>
          <w:bCs/>
          <w:iCs/>
        </w:rPr>
        <w:t>b.</w:t>
      </w:r>
      <w:r>
        <w:rPr>
          <w:b/>
          <w:bCs/>
          <w:iCs/>
        </w:rPr>
        <w:t xml:space="preserve"> </w:t>
      </w:r>
      <w:r w:rsidR="00F0257F" w:rsidRPr="00232A84">
        <w:rPr>
          <w:b/>
          <w:bCs/>
          <w:iCs/>
        </w:rPr>
        <w:t xml:space="preserve">Project </w:t>
      </w:r>
      <w:r w:rsidR="00563717" w:rsidRPr="00232A84">
        <w:rPr>
          <w:b/>
          <w:bCs/>
          <w:iCs/>
        </w:rPr>
        <w:t>objectives</w:t>
      </w:r>
      <w:r w:rsidR="00563717" w:rsidRPr="00FF55E2">
        <w:rPr>
          <w:i/>
        </w:rPr>
        <w:t xml:space="preserve"> </w:t>
      </w:r>
    </w:p>
    <w:p w14:paraId="5838C968" w14:textId="52837DBB" w:rsidR="00563717" w:rsidRDefault="00563717" w:rsidP="00231686">
      <w:pPr>
        <w:jc w:val="both"/>
        <w:rPr>
          <w:i/>
        </w:rPr>
      </w:pPr>
      <w:r w:rsidRPr="00521CBF">
        <w:rPr>
          <w:i/>
          <w:sz w:val="22"/>
          <w:szCs w:val="22"/>
        </w:rPr>
        <w:t>State 2-3 specific objectives per year that could be used to monitor progress of the project</w:t>
      </w:r>
      <w:r w:rsidR="003E029D">
        <w:rPr>
          <w:i/>
          <w:sz w:val="22"/>
          <w:szCs w:val="22"/>
        </w:rPr>
        <w:t>.</w:t>
      </w:r>
    </w:p>
    <w:p w14:paraId="6D520DEC" w14:textId="77777777" w:rsidR="00563717" w:rsidRDefault="00563717" w:rsidP="00231686">
      <w:pPr>
        <w:jc w:val="both"/>
        <w:rPr>
          <w:b/>
          <w:bCs/>
          <w:iCs/>
        </w:rPr>
      </w:pPr>
    </w:p>
    <w:p w14:paraId="5CADD0E9" w14:textId="77777777" w:rsidR="00563717" w:rsidRDefault="00563717" w:rsidP="00231686">
      <w:pPr>
        <w:jc w:val="both"/>
        <w:rPr>
          <w:b/>
          <w:bCs/>
          <w:iCs/>
        </w:rPr>
      </w:pPr>
    </w:p>
    <w:p w14:paraId="660F06D8" w14:textId="77777777" w:rsidR="009F1372" w:rsidRDefault="009F1372" w:rsidP="00231686">
      <w:pPr>
        <w:jc w:val="both"/>
        <w:rPr>
          <w:b/>
          <w:bCs/>
          <w:iCs/>
        </w:rPr>
      </w:pPr>
    </w:p>
    <w:p w14:paraId="2EDD4EA6" w14:textId="77777777" w:rsidR="00F0257F" w:rsidRDefault="00F0257F" w:rsidP="00231686">
      <w:pPr>
        <w:jc w:val="both"/>
        <w:rPr>
          <w:b/>
          <w:bCs/>
          <w:iCs/>
        </w:rPr>
      </w:pPr>
    </w:p>
    <w:p w14:paraId="08DC7ADF" w14:textId="0E16243C" w:rsidR="00296C05" w:rsidRDefault="008A4F70" w:rsidP="00231686">
      <w:pPr>
        <w:jc w:val="both"/>
        <w:rPr>
          <w:i/>
        </w:rPr>
      </w:pPr>
      <w:r>
        <w:rPr>
          <w:b/>
          <w:bCs/>
          <w:iCs/>
        </w:rPr>
        <w:t xml:space="preserve">c. </w:t>
      </w:r>
      <w:r w:rsidR="00563717">
        <w:rPr>
          <w:b/>
          <w:bCs/>
          <w:iCs/>
        </w:rPr>
        <w:t>Project description</w:t>
      </w:r>
      <w:r w:rsidR="00416872" w:rsidRPr="00915250">
        <w:rPr>
          <w:b/>
          <w:bCs/>
          <w:i/>
        </w:rPr>
        <w:t xml:space="preserve"> </w:t>
      </w:r>
    </w:p>
    <w:p w14:paraId="59D791A3" w14:textId="197B5FDA" w:rsidR="006B6666" w:rsidRPr="003E029D" w:rsidRDefault="00296C05" w:rsidP="00231686">
      <w:pPr>
        <w:jc w:val="both"/>
        <w:rPr>
          <w:i/>
          <w:sz w:val="22"/>
          <w:szCs w:val="22"/>
        </w:rPr>
      </w:pPr>
      <w:r w:rsidRPr="00521CBF">
        <w:rPr>
          <w:i/>
          <w:sz w:val="22"/>
          <w:szCs w:val="22"/>
        </w:rPr>
        <w:t>I</w:t>
      </w:r>
      <w:r w:rsidR="00F0257F" w:rsidRPr="00521CBF">
        <w:rPr>
          <w:i/>
          <w:sz w:val="22"/>
          <w:szCs w:val="22"/>
        </w:rPr>
        <w:t>nclude a</w:t>
      </w:r>
      <w:r w:rsidR="00563717" w:rsidRPr="00521CBF">
        <w:rPr>
          <w:i/>
          <w:sz w:val="22"/>
          <w:szCs w:val="22"/>
        </w:rPr>
        <w:t xml:space="preserve"> description of project methodology</w:t>
      </w:r>
      <w:r w:rsidR="003E029D">
        <w:rPr>
          <w:i/>
          <w:sz w:val="22"/>
          <w:szCs w:val="22"/>
        </w:rPr>
        <w:t>.</w:t>
      </w:r>
    </w:p>
    <w:p w14:paraId="2918B596" w14:textId="601E3E00" w:rsidR="00416872" w:rsidRDefault="00416872" w:rsidP="00231686">
      <w:pPr>
        <w:jc w:val="both"/>
      </w:pPr>
    </w:p>
    <w:p w14:paraId="008A7483" w14:textId="77777777" w:rsidR="00FB5C80" w:rsidRDefault="00FB5C80" w:rsidP="00231686">
      <w:pPr>
        <w:jc w:val="both"/>
      </w:pPr>
    </w:p>
    <w:p w14:paraId="033D75CC" w14:textId="77777777" w:rsidR="003F3728" w:rsidRDefault="003F3728" w:rsidP="00231686">
      <w:pPr>
        <w:jc w:val="both"/>
      </w:pPr>
    </w:p>
    <w:p w14:paraId="33FB01C7" w14:textId="6A40618D" w:rsidR="00416872" w:rsidRDefault="00416872" w:rsidP="00231686">
      <w:pPr>
        <w:jc w:val="both"/>
      </w:pPr>
    </w:p>
    <w:p w14:paraId="42EB6013" w14:textId="77777777" w:rsidR="002F46EB" w:rsidRDefault="002F46EB" w:rsidP="00231686">
      <w:pPr>
        <w:jc w:val="both"/>
      </w:pPr>
    </w:p>
    <w:p w14:paraId="728BD56F" w14:textId="77777777" w:rsidR="00FB5C80" w:rsidRDefault="00FB5C80" w:rsidP="00231686">
      <w:pPr>
        <w:spacing w:after="160" w:line="259" w:lineRule="auto"/>
        <w:jc w:val="both"/>
        <w:rPr>
          <w:i/>
        </w:rPr>
      </w:pPr>
      <w:r>
        <w:rPr>
          <w:i/>
        </w:rPr>
        <w:br w:type="page"/>
      </w:r>
    </w:p>
    <w:p w14:paraId="0BF9D906" w14:textId="1A6AA850" w:rsidR="004C2C88" w:rsidRPr="00521CBF" w:rsidRDefault="004C2C88" w:rsidP="00231686">
      <w:pPr>
        <w:pBdr>
          <w:top w:val="single" w:sz="4" w:space="1" w:color="auto"/>
        </w:pBdr>
        <w:spacing w:line="259" w:lineRule="auto"/>
        <w:jc w:val="both"/>
        <w:rPr>
          <w:b/>
          <w:bCs/>
          <w:iCs/>
        </w:rPr>
      </w:pPr>
      <w:r w:rsidRPr="00521CBF">
        <w:rPr>
          <w:b/>
          <w:bCs/>
          <w:iCs/>
        </w:rPr>
        <w:lastRenderedPageBreak/>
        <w:t xml:space="preserve">MWC </w:t>
      </w:r>
      <w:r w:rsidR="003E6A93">
        <w:rPr>
          <w:b/>
          <w:bCs/>
          <w:iCs/>
        </w:rPr>
        <w:t xml:space="preserve">Cancer Theme </w:t>
      </w:r>
      <w:r w:rsidRPr="00521CBF">
        <w:rPr>
          <w:b/>
          <w:bCs/>
          <w:iCs/>
        </w:rPr>
        <w:t>alignment</w:t>
      </w:r>
      <w:r>
        <w:rPr>
          <w:b/>
          <w:bCs/>
          <w:iCs/>
        </w:rPr>
        <w:t xml:space="preserve"> </w:t>
      </w:r>
    </w:p>
    <w:p w14:paraId="7A0E25C7" w14:textId="0004F454" w:rsidR="008F15A3" w:rsidRPr="00521CBF" w:rsidRDefault="00F06880" w:rsidP="00231686">
      <w:pPr>
        <w:jc w:val="both"/>
        <w:rPr>
          <w:i/>
          <w:sz w:val="22"/>
          <w:szCs w:val="22"/>
          <w:lang w:val="en-NZ"/>
        </w:rPr>
      </w:pPr>
      <w:r w:rsidRPr="00444ACB">
        <w:rPr>
          <w:i/>
          <w:sz w:val="22"/>
          <w:szCs w:val="22"/>
        </w:rPr>
        <w:t>Describe how your project</w:t>
      </w:r>
      <w:r w:rsidR="00323CCF" w:rsidRPr="00444ACB">
        <w:rPr>
          <w:i/>
          <w:sz w:val="22"/>
          <w:szCs w:val="22"/>
        </w:rPr>
        <w:t xml:space="preserve"> is in alignment with the Cancer Theme milestones and goa</w:t>
      </w:r>
      <w:r w:rsidR="004877C7" w:rsidRPr="00444ACB">
        <w:rPr>
          <w:i/>
          <w:sz w:val="22"/>
          <w:szCs w:val="22"/>
        </w:rPr>
        <w:t>l</w:t>
      </w:r>
      <w:r w:rsidR="00323CCF" w:rsidRPr="00444ACB">
        <w:rPr>
          <w:i/>
          <w:sz w:val="22"/>
          <w:szCs w:val="22"/>
        </w:rPr>
        <w:t>s as described in the</w:t>
      </w:r>
      <w:r w:rsidR="003E6A93" w:rsidRPr="00444ACB">
        <w:rPr>
          <w:i/>
          <w:sz w:val="22"/>
          <w:szCs w:val="22"/>
        </w:rPr>
        <w:t xml:space="preserve"> strategic plan</w:t>
      </w:r>
      <w:r w:rsidR="00323CCF" w:rsidRPr="00444ACB">
        <w:rPr>
          <w:i/>
          <w:sz w:val="22"/>
          <w:szCs w:val="22"/>
        </w:rPr>
        <w:t xml:space="preserve"> (see call document for further details)</w:t>
      </w:r>
      <w:r w:rsidR="003E6A93" w:rsidRPr="00444ACB">
        <w:rPr>
          <w:i/>
          <w:sz w:val="22"/>
          <w:szCs w:val="22"/>
        </w:rPr>
        <w:t>.</w:t>
      </w:r>
      <w:r w:rsidR="003E029D">
        <w:rPr>
          <w:i/>
          <w:sz w:val="22"/>
          <w:szCs w:val="22"/>
        </w:rPr>
        <w:t xml:space="preserve"> </w:t>
      </w:r>
      <w:r w:rsidR="003E6A93">
        <w:rPr>
          <w:i/>
          <w:sz w:val="22"/>
          <w:szCs w:val="22"/>
        </w:rPr>
        <w:t>S</w:t>
      </w:r>
      <w:r w:rsidR="006C4765" w:rsidRPr="00521CBF">
        <w:rPr>
          <w:i/>
          <w:sz w:val="22"/>
          <w:szCs w:val="22"/>
        </w:rPr>
        <w:t>ummarise</w:t>
      </w:r>
      <w:r w:rsidR="003E6A93">
        <w:rPr>
          <w:i/>
          <w:sz w:val="22"/>
          <w:szCs w:val="22"/>
        </w:rPr>
        <w:t xml:space="preserve"> whether your project involves cross-theme collaboration and</w:t>
      </w:r>
      <w:r w:rsidR="00F0257F" w:rsidRPr="00521CBF">
        <w:rPr>
          <w:i/>
          <w:sz w:val="22"/>
          <w:szCs w:val="22"/>
        </w:rPr>
        <w:t xml:space="preserve"> how</w:t>
      </w:r>
      <w:r w:rsidR="006C4765" w:rsidRPr="00521CBF">
        <w:rPr>
          <w:i/>
          <w:sz w:val="22"/>
          <w:szCs w:val="22"/>
        </w:rPr>
        <w:t xml:space="preserve"> your proposed team </w:t>
      </w:r>
      <w:r w:rsidR="003E6A93">
        <w:rPr>
          <w:i/>
          <w:sz w:val="22"/>
          <w:szCs w:val="22"/>
        </w:rPr>
        <w:t xml:space="preserve">will </w:t>
      </w:r>
      <w:r w:rsidR="00F0257F" w:rsidRPr="00521CBF">
        <w:rPr>
          <w:i/>
          <w:sz w:val="22"/>
          <w:szCs w:val="22"/>
        </w:rPr>
        <w:t>promote</w:t>
      </w:r>
      <w:r w:rsidR="00280402" w:rsidRPr="00521CBF">
        <w:rPr>
          <w:i/>
          <w:sz w:val="22"/>
          <w:szCs w:val="22"/>
        </w:rPr>
        <w:t xml:space="preserve"> collaboration and skill sharing across </w:t>
      </w:r>
      <w:r w:rsidR="00824C1B">
        <w:rPr>
          <w:i/>
          <w:sz w:val="22"/>
          <w:szCs w:val="22"/>
        </w:rPr>
        <w:t xml:space="preserve">the </w:t>
      </w:r>
      <w:r w:rsidR="00280402" w:rsidRPr="00521CBF">
        <w:rPr>
          <w:i/>
          <w:sz w:val="22"/>
          <w:szCs w:val="22"/>
        </w:rPr>
        <w:t>MWC</w:t>
      </w:r>
      <w:r w:rsidR="00824C1B">
        <w:rPr>
          <w:i/>
          <w:sz w:val="22"/>
          <w:szCs w:val="22"/>
        </w:rPr>
        <w:t>.</w:t>
      </w:r>
      <w:r w:rsidR="00C06369" w:rsidRPr="00C06369">
        <w:rPr>
          <w:i/>
          <w:sz w:val="22"/>
          <w:szCs w:val="22"/>
        </w:rPr>
        <w:t xml:space="preserve"> </w:t>
      </w:r>
      <w:r w:rsidR="00C06369" w:rsidRPr="00750A6B">
        <w:rPr>
          <w:i/>
          <w:sz w:val="22"/>
          <w:szCs w:val="22"/>
        </w:rPr>
        <w:t>(</w:t>
      </w:r>
      <w:r w:rsidR="00C06369" w:rsidRPr="005B76FB">
        <w:rPr>
          <w:b/>
          <w:bCs/>
          <w:i/>
          <w:sz w:val="22"/>
          <w:szCs w:val="22"/>
        </w:rPr>
        <w:t xml:space="preserve">Up to </w:t>
      </w:r>
      <w:r w:rsidR="00D32239">
        <w:rPr>
          <w:b/>
          <w:bCs/>
          <w:i/>
          <w:sz w:val="22"/>
          <w:szCs w:val="22"/>
        </w:rPr>
        <w:t>one</w:t>
      </w:r>
      <w:r w:rsidR="00C06369" w:rsidRPr="005B76FB">
        <w:rPr>
          <w:b/>
          <w:bCs/>
          <w:i/>
          <w:sz w:val="22"/>
          <w:szCs w:val="22"/>
        </w:rPr>
        <w:t xml:space="preserve"> page</w:t>
      </w:r>
      <w:r w:rsidR="00C06369" w:rsidRPr="00750A6B">
        <w:rPr>
          <w:i/>
          <w:sz w:val="22"/>
          <w:szCs w:val="22"/>
        </w:rPr>
        <w:t>)</w:t>
      </w:r>
    </w:p>
    <w:p w14:paraId="0BCC4632" w14:textId="77777777" w:rsidR="008F15A3" w:rsidRPr="00FB5C80" w:rsidRDefault="008F15A3" w:rsidP="00231686">
      <w:pPr>
        <w:jc w:val="both"/>
        <w:rPr>
          <w:iCs/>
        </w:rPr>
      </w:pPr>
    </w:p>
    <w:p w14:paraId="36ADAC3B" w14:textId="77777777" w:rsidR="008F15A3" w:rsidRDefault="008F15A3" w:rsidP="00231686">
      <w:pPr>
        <w:jc w:val="both"/>
        <w:rPr>
          <w:iCs/>
        </w:rPr>
      </w:pPr>
    </w:p>
    <w:p w14:paraId="20947646" w14:textId="77777777" w:rsidR="008F15A3" w:rsidRDefault="008F15A3" w:rsidP="00231686">
      <w:pPr>
        <w:jc w:val="both"/>
      </w:pPr>
    </w:p>
    <w:p w14:paraId="3B522A3C" w14:textId="77777777" w:rsidR="008F15A3" w:rsidRDefault="008F15A3" w:rsidP="00231686">
      <w:pPr>
        <w:jc w:val="both"/>
      </w:pPr>
    </w:p>
    <w:p w14:paraId="37BE1577" w14:textId="304D0C39" w:rsidR="00824C1B" w:rsidRDefault="00A5107F" w:rsidP="00231686">
      <w:pPr>
        <w:pBdr>
          <w:top w:val="single" w:sz="4" w:space="1" w:color="auto"/>
        </w:pBdr>
        <w:jc w:val="both"/>
        <w:rPr>
          <w:b/>
          <w:bCs/>
          <w:iCs/>
        </w:rPr>
      </w:pPr>
      <w:bookmarkStart w:id="0" w:name="_Hlk100645439"/>
      <w:r>
        <w:rPr>
          <w:b/>
          <w:bCs/>
          <w:iCs/>
        </w:rPr>
        <w:t>Translational impact and measurable outputs</w:t>
      </w:r>
      <w:r w:rsidRPr="00915250">
        <w:rPr>
          <w:b/>
          <w:bCs/>
          <w:i/>
        </w:rPr>
        <w:t xml:space="preserve"> </w:t>
      </w:r>
    </w:p>
    <w:p w14:paraId="7993132C" w14:textId="35C08F74" w:rsidR="004A57B3" w:rsidRPr="00521CBF" w:rsidRDefault="004A57B3" w:rsidP="00231686">
      <w:pPr>
        <w:pBdr>
          <w:top w:val="single" w:sz="4" w:space="1" w:color="auto"/>
        </w:pBdr>
        <w:jc w:val="both"/>
        <w:rPr>
          <w:i/>
          <w:sz w:val="22"/>
          <w:szCs w:val="22"/>
        </w:rPr>
      </w:pPr>
      <w:r w:rsidRPr="00521CBF">
        <w:rPr>
          <w:i/>
          <w:sz w:val="22"/>
          <w:szCs w:val="22"/>
        </w:rPr>
        <w:t>Describe the likely outcomes of the project, especially how project</w:t>
      </w:r>
      <w:r w:rsidR="00CB2497">
        <w:rPr>
          <w:i/>
          <w:sz w:val="22"/>
          <w:szCs w:val="22"/>
        </w:rPr>
        <w:t xml:space="preserve"> results</w:t>
      </w:r>
      <w:r w:rsidRPr="00521CBF">
        <w:rPr>
          <w:i/>
          <w:sz w:val="22"/>
          <w:szCs w:val="22"/>
        </w:rPr>
        <w:t xml:space="preserve"> might </w:t>
      </w:r>
      <w:r w:rsidR="0059067E">
        <w:rPr>
          <w:i/>
          <w:sz w:val="22"/>
          <w:szCs w:val="22"/>
        </w:rPr>
        <w:t>be taken forward and applied to</w:t>
      </w:r>
      <w:r w:rsidRPr="00521CBF">
        <w:rPr>
          <w:i/>
          <w:sz w:val="22"/>
          <w:szCs w:val="22"/>
        </w:rPr>
        <w:t xml:space="preserve"> the development of new research areas, new grant funding</w:t>
      </w:r>
      <w:r w:rsidR="0059067E">
        <w:rPr>
          <w:i/>
          <w:sz w:val="22"/>
          <w:szCs w:val="22"/>
        </w:rPr>
        <w:t>,</w:t>
      </w:r>
      <w:r w:rsidRPr="00521CBF">
        <w:rPr>
          <w:i/>
          <w:sz w:val="22"/>
          <w:szCs w:val="22"/>
        </w:rPr>
        <w:t xml:space="preserve"> new commercial opportunities</w:t>
      </w:r>
      <w:r w:rsidR="0059067E">
        <w:rPr>
          <w:i/>
          <w:sz w:val="22"/>
          <w:szCs w:val="22"/>
        </w:rPr>
        <w:t xml:space="preserve"> and/or clinical translation</w:t>
      </w:r>
      <w:r w:rsidR="00C06369">
        <w:rPr>
          <w:i/>
          <w:sz w:val="22"/>
          <w:szCs w:val="22"/>
        </w:rPr>
        <w:t xml:space="preserve">. </w:t>
      </w:r>
      <w:r w:rsidR="00C06369" w:rsidRPr="00521CBF">
        <w:rPr>
          <w:i/>
          <w:sz w:val="22"/>
          <w:szCs w:val="22"/>
        </w:rPr>
        <w:t>(</w:t>
      </w:r>
      <w:r w:rsidR="00C06369" w:rsidRPr="005B76FB">
        <w:rPr>
          <w:b/>
          <w:bCs/>
          <w:i/>
          <w:sz w:val="22"/>
          <w:szCs w:val="22"/>
        </w:rPr>
        <w:t xml:space="preserve">Up to </w:t>
      </w:r>
      <w:r w:rsidR="00A5107F">
        <w:rPr>
          <w:b/>
          <w:bCs/>
          <w:i/>
          <w:sz w:val="22"/>
          <w:szCs w:val="22"/>
        </w:rPr>
        <w:t>one</w:t>
      </w:r>
      <w:r w:rsidR="00C06369" w:rsidRPr="005B76FB">
        <w:rPr>
          <w:b/>
          <w:bCs/>
          <w:i/>
          <w:sz w:val="22"/>
          <w:szCs w:val="22"/>
        </w:rPr>
        <w:t xml:space="preserve"> page</w:t>
      </w:r>
      <w:r w:rsidR="00C06369" w:rsidRPr="00521CBF">
        <w:rPr>
          <w:i/>
          <w:sz w:val="22"/>
          <w:szCs w:val="22"/>
        </w:rPr>
        <w:t>)</w:t>
      </w:r>
      <w:r w:rsidRPr="00521CBF">
        <w:rPr>
          <w:i/>
          <w:sz w:val="22"/>
          <w:szCs w:val="22"/>
        </w:rPr>
        <w:t xml:space="preserve">  </w:t>
      </w:r>
    </w:p>
    <w:bookmarkEnd w:id="0"/>
    <w:p w14:paraId="148ACFF3" w14:textId="77777777" w:rsidR="00DC1AFC" w:rsidRDefault="00DC1AFC" w:rsidP="00231686">
      <w:pPr>
        <w:jc w:val="both"/>
        <w:rPr>
          <w:iCs/>
        </w:rPr>
      </w:pPr>
    </w:p>
    <w:p w14:paraId="375A045B" w14:textId="77777777" w:rsidR="009C40FC" w:rsidRDefault="009C40FC" w:rsidP="00231686">
      <w:pPr>
        <w:jc w:val="both"/>
        <w:rPr>
          <w:iCs/>
        </w:rPr>
      </w:pPr>
    </w:p>
    <w:p w14:paraId="6CAE881A" w14:textId="77777777" w:rsidR="008748D5" w:rsidRPr="009C40FC" w:rsidRDefault="008748D5" w:rsidP="00231686">
      <w:pPr>
        <w:jc w:val="both"/>
        <w:rPr>
          <w:iCs/>
        </w:rPr>
      </w:pPr>
    </w:p>
    <w:p w14:paraId="64C3C246" w14:textId="77777777" w:rsidR="00CE7CF8" w:rsidRDefault="00CE7CF8" w:rsidP="00231686">
      <w:pPr>
        <w:jc w:val="both"/>
      </w:pPr>
    </w:p>
    <w:p w14:paraId="4500D491" w14:textId="53F9AEE0" w:rsidR="00CE7CF8" w:rsidRPr="00915250" w:rsidRDefault="00CE7CF8" w:rsidP="00231686">
      <w:pPr>
        <w:pBdr>
          <w:top w:val="single" w:sz="4" w:space="1" w:color="auto"/>
        </w:pBdr>
        <w:jc w:val="both"/>
        <w:rPr>
          <w:iCs/>
        </w:rPr>
      </w:pPr>
      <w:r w:rsidRPr="00915250">
        <w:rPr>
          <w:b/>
          <w:bCs/>
          <w:iCs/>
        </w:rPr>
        <w:t>Estimated start and end dates of project</w:t>
      </w:r>
      <w:r w:rsidR="00F15051">
        <w:rPr>
          <w:b/>
          <w:bCs/>
          <w:iCs/>
        </w:rPr>
        <w:t>:</w:t>
      </w:r>
    </w:p>
    <w:p w14:paraId="6C2DF4EC" w14:textId="77777777" w:rsidR="00416872" w:rsidRPr="009C40FC" w:rsidRDefault="00416872" w:rsidP="00231686">
      <w:pPr>
        <w:jc w:val="both"/>
        <w:rPr>
          <w:iCs/>
        </w:rPr>
      </w:pPr>
    </w:p>
    <w:p w14:paraId="588BBFCF" w14:textId="77777777" w:rsidR="002F46EB" w:rsidRPr="009C40FC" w:rsidRDefault="002F46EB" w:rsidP="00231686">
      <w:pPr>
        <w:jc w:val="both"/>
        <w:rPr>
          <w:iCs/>
        </w:rPr>
      </w:pPr>
      <w:bookmarkStart w:id="1" w:name="_Hlk102487002"/>
    </w:p>
    <w:bookmarkEnd w:id="1"/>
    <w:p w14:paraId="4BC2D994" w14:textId="77777777" w:rsidR="0041693A" w:rsidRDefault="0041693A" w:rsidP="00231686">
      <w:pPr>
        <w:jc w:val="both"/>
        <w:rPr>
          <w:i/>
          <w:color w:val="FF0000"/>
        </w:rPr>
      </w:pPr>
    </w:p>
    <w:p w14:paraId="03EC95EB" w14:textId="77777777" w:rsidR="0041693A" w:rsidRPr="00915250" w:rsidRDefault="0041693A" w:rsidP="00231686">
      <w:pPr>
        <w:pBdr>
          <w:top w:val="single" w:sz="4" w:space="1" w:color="auto"/>
        </w:pBdr>
        <w:jc w:val="both"/>
        <w:rPr>
          <w:b/>
          <w:bCs/>
          <w:iCs/>
        </w:rPr>
      </w:pPr>
      <w:r w:rsidRPr="00915250">
        <w:rPr>
          <w:b/>
          <w:bCs/>
          <w:iCs/>
        </w:rPr>
        <w:t>Budget</w:t>
      </w:r>
    </w:p>
    <w:p w14:paraId="5CC71578" w14:textId="567ADEDE" w:rsidR="0057697C" w:rsidRDefault="00416872" w:rsidP="00231686">
      <w:pPr>
        <w:jc w:val="both"/>
        <w:rPr>
          <w:i/>
        </w:rPr>
      </w:pPr>
      <w:r w:rsidRPr="006E6B29">
        <w:rPr>
          <w:i/>
        </w:rPr>
        <w:t>Provide a summary of the project budget</w:t>
      </w:r>
      <w:r w:rsidR="00D305B6">
        <w:rPr>
          <w:i/>
        </w:rPr>
        <w:t xml:space="preserve"> in the table below</w:t>
      </w:r>
      <w:r w:rsidRPr="006E6B29">
        <w:rPr>
          <w:i/>
        </w:rPr>
        <w:t xml:space="preserve"> (provide any </w:t>
      </w:r>
      <w:r w:rsidR="00916D50">
        <w:rPr>
          <w:i/>
        </w:rPr>
        <w:t xml:space="preserve">additional </w:t>
      </w:r>
      <w:r w:rsidRPr="006E6B29">
        <w:rPr>
          <w:i/>
        </w:rPr>
        <w:t>detail necessary in a separate Excel spreadsheet)</w:t>
      </w:r>
      <w:r w:rsidR="003F3728" w:rsidRPr="006E6B29">
        <w:rPr>
          <w:i/>
        </w:rPr>
        <w:t>.</w:t>
      </w:r>
      <w:r w:rsidR="00610E43">
        <w:rPr>
          <w:i/>
        </w:rPr>
        <w:t xml:space="preserve"> </w:t>
      </w:r>
      <w:r w:rsidR="00220F31">
        <w:rPr>
          <w:i/>
        </w:rPr>
        <w:t>All costs should be GST</w:t>
      </w:r>
      <w:r w:rsidR="00610E43">
        <w:rPr>
          <w:i/>
        </w:rPr>
        <w:t xml:space="preserve"> exclusive.</w:t>
      </w:r>
    </w:p>
    <w:p w14:paraId="04745EC9" w14:textId="142EEAC0" w:rsidR="005064F0" w:rsidRDefault="003F3728" w:rsidP="00231686">
      <w:pPr>
        <w:jc w:val="both"/>
        <w:rPr>
          <w:iCs/>
        </w:rPr>
      </w:pPr>
      <w:r w:rsidRPr="008035BE">
        <w:rPr>
          <w:i/>
          <w:color w:val="FF0000"/>
        </w:rPr>
        <w:t xml:space="preserve"> </w:t>
      </w:r>
    </w:p>
    <w:tbl>
      <w:tblPr>
        <w:tblStyle w:val="TableGrid"/>
        <w:tblW w:w="0" w:type="auto"/>
        <w:tblLook w:val="04A0" w:firstRow="1" w:lastRow="0" w:firstColumn="1" w:lastColumn="0" w:noHBand="0" w:noVBand="1"/>
      </w:tblPr>
      <w:tblGrid>
        <w:gridCol w:w="6799"/>
        <w:gridCol w:w="2217"/>
      </w:tblGrid>
      <w:tr w:rsidR="005A10DB" w14:paraId="55838E6D" w14:textId="77777777" w:rsidTr="005B76FB">
        <w:tc>
          <w:tcPr>
            <w:tcW w:w="6799" w:type="dxa"/>
          </w:tcPr>
          <w:p w14:paraId="3F4BAB69" w14:textId="65EB1685" w:rsidR="005A10DB" w:rsidRPr="00521CBF" w:rsidRDefault="00B12A90" w:rsidP="00231686">
            <w:pPr>
              <w:jc w:val="both"/>
              <w:rPr>
                <w:b/>
                <w:bCs/>
                <w:iCs/>
              </w:rPr>
            </w:pPr>
            <w:r w:rsidRPr="00521CBF">
              <w:rPr>
                <w:b/>
                <w:bCs/>
                <w:iCs/>
              </w:rPr>
              <w:t>Budget category</w:t>
            </w:r>
          </w:p>
        </w:tc>
        <w:tc>
          <w:tcPr>
            <w:tcW w:w="2217" w:type="dxa"/>
          </w:tcPr>
          <w:p w14:paraId="54FBA8B2" w14:textId="50F54F6D" w:rsidR="005A10DB" w:rsidRPr="00521CBF" w:rsidRDefault="00B12A90" w:rsidP="00231686">
            <w:pPr>
              <w:jc w:val="both"/>
              <w:rPr>
                <w:b/>
                <w:bCs/>
                <w:iCs/>
              </w:rPr>
            </w:pPr>
            <w:r w:rsidRPr="00521CBF">
              <w:rPr>
                <w:b/>
                <w:bCs/>
                <w:iCs/>
              </w:rPr>
              <w:t>Amount requested</w:t>
            </w:r>
          </w:p>
        </w:tc>
      </w:tr>
      <w:tr w:rsidR="0063753F" w14:paraId="4684B3BF" w14:textId="77777777" w:rsidTr="005B76FB">
        <w:tc>
          <w:tcPr>
            <w:tcW w:w="6799" w:type="dxa"/>
          </w:tcPr>
          <w:p w14:paraId="26AE899C" w14:textId="4FE97382" w:rsidR="0063753F" w:rsidRDefault="0063753F" w:rsidP="00231686">
            <w:pPr>
              <w:jc w:val="both"/>
              <w:rPr>
                <w:iCs/>
              </w:rPr>
            </w:pPr>
            <w:r>
              <w:rPr>
                <w:iCs/>
              </w:rPr>
              <w:t>Salaries</w:t>
            </w:r>
          </w:p>
        </w:tc>
        <w:tc>
          <w:tcPr>
            <w:tcW w:w="2217" w:type="dxa"/>
          </w:tcPr>
          <w:p w14:paraId="10E1EE6E" w14:textId="77777777" w:rsidR="0063753F" w:rsidRDefault="0063753F" w:rsidP="00231686">
            <w:pPr>
              <w:jc w:val="both"/>
              <w:rPr>
                <w:iCs/>
              </w:rPr>
            </w:pPr>
          </w:p>
        </w:tc>
      </w:tr>
      <w:tr w:rsidR="004C3BBC" w14:paraId="7A8DE85A" w14:textId="77777777" w:rsidTr="005B76FB">
        <w:tc>
          <w:tcPr>
            <w:tcW w:w="6799" w:type="dxa"/>
          </w:tcPr>
          <w:p w14:paraId="5AC4C8D9" w14:textId="73F3BB76" w:rsidR="004C3BBC" w:rsidRDefault="004C3BBC" w:rsidP="00231686">
            <w:pPr>
              <w:jc w:val="both"/>
              <w:rPr>
                <w:iCs/>
              </w:rPr>
            </w:pPr>
            <w:r>
              <w:rPr>
                <w:iCs/>
              </w:rPr>
              <w:t>Working expenses</w:t>
            </w:r>
          </w:p>
        </w:tc>
        <w:tc>
          <w:tcPr>
            <w:tcW w:w="2217" w:type="dxa"/>
          </w:tcPr>
          <w:p w14:paraId="4A5A0566" w14:textId="77777777" w:rsidR="004C3BBC" w:rsidRDefault="004C3BBC" w:rsidP="00231686">
            <w:pPr>
              <w:jc w:val="both"/>
              <w:rPr>
                <w:iCs/>
              </w:rPr>
            </w:pPr>
          </w:p>
        </w:tc>
      </w:tr>
      <w:tr w:rsidR="004C3BBC" w14:paraId="6754A7D8" w14:textId="77777777" w:rsidTr="005B76FB">
        <w:tc>
          <w:tcPr>
            <w:tcW w:w="6799" w:type="dxa"/>
          </w:tcPr>
          <w:p w14:paraId="3117BDC8" w14:textId="3067B94F" w:rsidR="004C3BBC" w:rsidRDefault="004C3BBC" w:rsidP="00231686">
            <w:pPr>
              <w:jc w:val="both"/>
              <w:rPr>
                <w:iCs/>
              </w:rPr>
            </w:pPr>
            <w:r>
              <w:rPr>
                <w:iCs/>
              </w:rPr>
              <w:t>Facilities access</w:t>
            </w:r>
            <w:r w:rsidR="00A07EFC">
              <w:rPr>
                <w:iCs/>
              </w:rPr>
              <w:t xml:space="preserve"> (NZ and international)</w:t>
            </w:r>
          </w:p>
        </w:tc>
        <w:tc>
          <w:tcPr>
            <w:tcW w:w="2217" w:type="dxa"/>
          </w:tcPr>
          <w:p w14:paraId="76D86982" w14:textId="77777777" w:rsidR="004C3BBC" w:rsidRDefault="004C3BBC" w:rsidP="00231686">
            <w:pPr>
              <w:jc w:val="both"/>
              <w:rPr>
                <w:iCs/>
              </w:rPr>
            </w:pPr>
          </w:p>
        </w:tc>
      </w:tr>
      <w:tr w:rsidR="004C3BBC" w14:paraId="7DE4259A" w14:textId="77777777" w:rsidTr="005B76FB">
        <w:tc>
          <w:tcPr>
            <w:tcW w:w="6799" w:type="dxa"/>
          </w:tcPr>
          <w:p w14:paraId="35B800FB" w14:textId="5DA68351" w:rsidR="004C3BBC" w:rsidRDefault="004C3BBC" w:rsidP="00231686">
            <w:pPr>
              <w:jc w:val="both"/>
              <w:rPr>
                <w:iCs/>
              </w:rPr>
            </w:pPr>
            <w:r>
              <w:rPr>
                <w:iCs/>
              </w:rPr>
              <w:t>Travel to support project</w:t>
            </w:r>
            <w:r w:rsidR="00CB2342">
              <w:rPr>
                <w:iCs/>
              </w:rPr>
              <w:t xml:space="preserve"> objectives</w:t>
            </w:r>
            <w:r>
              <w:rPr>
                <w:iCs/>
              </w:rPr>
              <w:t xml:space="preserve"> (not conference travel)</w:t>
            </w:r>
          </w:p>
        </w:tc>
        <w:tc>
          <w:tcPr>
            <w:tcW w:w="2217" w:type="dxa"/>
          </w:tcPr>
          <w:p w14:paraId="6F0A6C28" w14:textId="77777777" w:rsidR="004C3BBC" w:rsidRDefault="004C3BBC" w:rsidP="00231686">
            <w:pPr>
              <w:jc w:val="both"/>
              <w:rPr>
                <w:iCs/>
              </w:rPr>
            </w:pPr>
          </w:p>
        </w:tc>
      </w:tr>
      <w:tr w:rsidR="004C3BBC" w14:paraId="7D176210" w14:textId="77777777" w:rsidTr="005B76FB">
        <w:tc>
          <w:tcPr>
            <w:tcW w:w="6799" w:type="dxa"/>
          </w:tcPr>
          <w:p w14:paraId="25A84F11" w14:textId="5F867F87" w:rsidR="004C3BBC" w:rsidRDefault="004C3BBC" w:rsidP="00231686">
            <w:pPr>
              <w:jc w:val="both"/>
              <w:rPr>
                <w:iCs/>
              </w:rPr>
            </w:pPr>
            <w:r>
              <w:rPr>
                <w:iCs/>
              </w:rPr>
              <w:t>Publication costs</w:t>
            </w:r>
          </w:p>
        </w:tc>
        <w:tc>
          <w:tcPr>
            <w:tcW w:w="2217" w:type="dxa"/>
          </w:tcPr>
          <w:p w14:paraId="44EE17E4" w14:textId="77777777" w:rsidR="004C3BBC" w:rsidRDefault="004C3BBC" w:rsidP="00231686">
            <w:pPr>
              <w:jc w:val="both"/>
              <w:rPr>
                <w:iCs/>
              </w:rPr>
            </w:pPr>
          </w:p>
        </w:tc>
      </w:tr>
      <w:tr w:rsidR="004C3BBC" w14:paraId="45AD2527" w14:textId="77777777" w:rsidTr="005B76FB">
        <w:tc>
          <w:tcPr>
            <w:tcW w:w="6799" w:type="dxa"/>
          </w:tcPr>
          <w:p w14:paraId="66906C08" w14:textId="43647896" w:rsidR="004C3BBC" w:rsidRDefault="004C3BBC" w:rsidP="00231686">
            <w:pPr>
              <w:jc w:val="both"/>
              <w:rPr>
                <w:iCs/>
              </w:rPr>
            </w:pPr>
            <w:r>
              <w:rPr>
                <w:iCs/>
              </w:rPr>
              <w:t>Additional costs</w:t>
            </w:r>
          </w:p>
        </w:tc>
        <w:tc>
          <w:tcPr>
            <w:tcW w:w="2217" w:type="dxa"/>
          </w:tcPr>
          <w:p w14:paraId="4D8D6D76" w14:textId="77777777" w:rsidR="004C3BBC" w:rsidRDefault="004C3BBC" w:rsidP="00231686">
            <w:pPr>
              <w:jc w:val="both"/>
              <w:rPr>
                <w:iCs/>
              </w:rPr>
            </w:pPr>
          </w:p>
        </w:tc>
      </w:tr>
      <w:tr w:rsidR="00B12A90" w14:paraId="0306310E" w14:textId="77777777" w:rsidTr="005B76FB">
        <w:tc>
          <w:tcPr>
            <w:tcW w:w="6799" w:type="dxa"/>
          </w:tcPr>
          <w:p w14:paraId="1ED31220" w14:textId="58D039B1" w:rsidR="00B12A90" w:rsidRPr="00521CBF" w:rsidRDefault="00B12A90" w:rsidP="00231686">
            <w:pPr>
              <w:jc w:val="both"/>
              <w:rPr>
                <w:b/>
                <w:bCs/>
                <w:iCs/>
              </w:rPr>
            </w:pPr>
            <w:r w:rsidRPr="00521CBF">
              <w:rPr>
                <w:b/>
                <w:bCs/>
                <w:iCs/>
              </w:rPr>
              <w:t>Total budget</w:t>
            </w:r>
            <w:r w:rsidR="00296ADA" w:rsidRPr="00521CBF">
              <w:rPr>
                <w:b/>
                <w:bCs/>
                <w:iCs/>
              </w:rPr>
              <w:t xml:space="preserve"> requested</w:t>
            </w:r>
          </w:p>
        </w:tc>
        <w:tc>
          <w:tcPr>
            <w:tcW w:w="2217" w:type="dxa"/>
          </w:tcPr>
          <w:p w14:paraId="226B220E" w14:textId="77777777" w:rsidR="00B12A90" w:rsidRDefault="00B12A90" w:rsidP="00231686">
            <w:pPr>
              <w:jc w:val="both"/>
              <w:rPr>
                <w:iCs/>
              </w:rPr>
            </w:pPr>
          </w:p>
        </w:tc>
      </w:tr>
    </w:tbl>
    <w:p w14:paraId="075696C9" w14:textId="77777777" w:rsidR="00570E2F" w:rsidRDefault="00570E2F" w:rsidP="00231686">
      <w:pPr>
        <w:jc w:val="both"/>
        <w:rPr>
          <w:iCs/>
        </w:rPr>
      </w:pPr>
    </w:p>
    <w:p w14:paraId="74AD4362" w14:textId="77777777" w:rsidR="003D4D1D" w:rsidRPr="003D4D1D" w:rsidRDefault="003D4D1D" w:rsidP="00231686">
      <w:pPr>
        <w:jc w:val="both"/>
        <w:rPr>
          <w:b/>
          <w:bCs/>
          <w:iCs/>
        </w:rPr>
      </w:pPr>
      <w:r w:rsidRPr="003D4D1D">
        <w:rPr>
          <w:b/>
          <w:bCs/>
          <w:iCs/>
        </w:rPr>
        <w:t>Budget justification</w:t>
      </w:r>
    </w:p>
    <w:p w14:paraId="11912436" w14:textId="1B0ACCA0" w:rsidR="003A6225" w:rsidRPr="003D4D1D" w:rsidRDefault="004C3BBC" w:rsidP="00231686">
      <w:pPr>
        <w:jc w:val="both"/>
        <w:rPr>
          <w:i/>
        </w:rPr>
      </w:pPr>
      <w:r w:rsidRPr="003D4D1D">
        <w:rPr>
          <w:i/>
        </w:rPr>
        <w:t>P</w:t>
      </w:r>
      <w:r w:rsidR="00B51278" w:rsidRPr="003D4D1D">
        <w:rPr>
          <w:i/>
        </w:rPr>
        <w:t xml:space="preserve">rovide a </w:t>
      </w:r>
      <w:r w:rsidRPr="003D4D1D">
        <w:rPr>
          <w:i/>
        </w:rPr>
        <w:t>justif</w:t>
      </w:r>
      <w:r w:rsidR="00B51278" w:rsidRPr="003D4D1D">
        <w:rPr>
          <w:i/>
        </w:rPr>
        <w:t>ication for</w:t>
      </w:r>
      <w:r w:rsidRPr="003D4D1D">
        <w:rPr>
          <w:i/>
        </w:rPr>
        <w:t xml:space="preserve"> your budget including </w:t>
      </w:r>
      <w:r w:rsidR="003A6225" w:rsidRPr="003D4D1D">
        <w:rPr>
          <w:i/>
        </w:rPr>
        <w:t xml:space="preserve">any additional costs. </w:t>
      </w:r>
    </w:p>
    <w:p w14:paraId="387F541A" w14:textId="0FA7C961" w:rsidR="00AA7CCE" w:rsidRPr="003D4D1D" w:rsidRDefault="0063753F" w:rsidP="00231686">
      <w:pPr>
        <w:jc w:val="both"/>
        <w:rPr>
          <w:i/>
        </w:rPr>
      </w:pPr>
      <w:r>
        <w:rPr>
          <w:i/>
        </w:rPr>
        <w:t xml:space="preserve">If requesting </w:t>
      </w:r>
      <w:proofErr w:type="gramStart"/>
      <w:r>
        <w:rPr>
          <w:i/>
        </w:rPr>
        <w:t>salaries</w:t>
      </w:r>
      <w:proofErr w:type="gramEnd"/>
      <w:r>
        <w:rPr>
          <w:i/>
        </w:rPr>
        <w:t xml:space="preserve"> please describe the role of the person</w:t>
      </w:r>
      <w:r w:rsidR="003E029D">
        <w:rPr>
          <w:i/>
        </w:rPr>
        <w:t>/s</w:t>
      </w:r>
      <w:r>
        <w:rPr>
          <w:i/>
        </w:rPr>
        <w:t xml:space="preserve"> on the project. </w:t>
      </w:r>
      <w:r w:rsidRPr="003E029D">
        <w:rPr>
          <w:b/>
          <w:bCs/>
          <w:i/>
        </w:rPr>
        <w:t>Note that any salary component will be liable for full institutional overheads</w:t>
      </w:r>
      <w:r>
        <w:rPr>
          <w:i/>
        </w:rPr>
        <w:t xml:space="preserve">. If </w:t>
      </w:r>
      <w:proofErr w:type="gramStart"/>
      <w:r>
        <w:rPr>
          <w:i/>
        </w:rPr>
        <w:t>the majority of</w:t>
      </w:r>
      <w:proofErr w:type="gramEnd"/>
      <w:r>
        <w:rPr>
          <w:i/>
        </w:rPr>
        <w:t xml:space="preserve"> the budget requested is for salary, please provide evidence that other funding is available to complete the described project. </w:t>
      </w:r>
      <w:r w:rsidR="003A6225" w:rsidRPr="003D4D1D">
        <w:rPr>
          <w:i/>
        </w:rPr>
        <w:t xml:space="preserve">If requesting </w:t>
      </w:r>
      <w:r w:rsidR="004C3BBC" w:rsidRPr="003D4D1D">
        <w:rPr>
          <w:i/>
        </w:rPr>
        <w:t>facili</w:t>
      </w:r>
      <w:r w:rsidR="003E029D">
        <w:rPr>
          <w:i/>
        </w:rPr>
        <w:t>ties</w:t>
      </w:r>
      <w:r w:rsidR="004C3BBC" w:rsidRPr="003D4D1D">
        <w:rPr>
          <w:i/>
        </w:rPr>
        <w:t xml:space="preserve"> </w:t>
      </w:r>
      <w:proofErr w:type="gramStart"/>
      <w:r w:rsidR="004C3BBC" w:rsidRPr="003D4D1D">
        <w:rPr>
          <w:i/>
        </w:rPr>
        <w:t>access</w:t>
      </w:r>
      <w:proofErr w:type="gramEnd"/>
      <w:r w:rsidR="004C3BBC" w:rsidRPr="003D4D1D">
        <w:rPr>
          <w:i/>
        </w:rPr>
        <w:t xml:space="preserve"> </w:t>
      </w:r>
      <w:r w:rsidR="003A6225" w:rsidRPr="003D4D1D">
        <w:rPr>
          <w:i/>
        </w:rPr>
        <w:t xml:space="preserve">please </w:t>
      </w:r>
      <w:r w:rsidR="007E7328" w:rsidRPr="003D4D1D">
        <w:rPr>
          <w:i/>
        </w:rPr>
        <w:t>give details of the facility</w:t>
      </w:r>
      <w:r w:rsidR="003A6225" w:rsidRPr="003D4D1D">
        <w:rPr>
          <w:i/>
        </w:rPr>
        <w:t xml:space="preserve"> </w:t>
      </w:r>
      <w:r w:rsidR="004C3BBC" w:rsidRPr="003D4D1D">
        <w:rPr>
          <w:i/>
        </w:rPr>
        <w:t xml:space="preserve">and </w:t>
      </w:r>
      <w:r w:rsidR="007E7328" w:rsidRPr="003D4D1D">
        <w:rPr>
          <w:i/>
        </w:rPr>
        <w:t xml:space="preserve">any </w:t>
      </w:r>
      <w:r w:rsidR="004C3BBC" w:rsidRPr="003D4D1D">
        <w:rPr>
          <w:i/>
        </w:rPr>
        <w:t>associated training costs</w:t>
      </w:r>
      <w:r w:rsidR="00410BC9" w:rsidRPr="003D4D1D">
        <w:rPr>
          <w:i/>
        </w:rPr>
        <w:t>.</w:t>
      </w:r>
      <w:r w:rsidR="004C3BBC" w:rsidRPr="003D4D1D">
        <w:rPr>
          <w:i/>
        </w:rPr>
        <w:t xml:space="preserve"> </w:t>
      </w:r>
      <w:r w:rsidR="003A6225" w:rsidRPr="003D4D1D">
        <w:rPr>
          <w:i/>
        </w:rPr>
        <w:t>If you are applying for funding for services provided by an international supplier, please justify why you are not using a New Zealand based supplier and the reasons for choosing the supplier.</w:t>
      </w:r>
    </w:p>
    <w:p w14:paraId="6441AA9E" w14:textId="7CBB26E3" w:rsidR="003A6225" w:rsidRPr="003D4D1D" w:rsidRDefault="00AA7CCE" w:rsidP="00231686">
      <w:pPr>
        <w:jc w:val="both"/>
        <w:rPr>
          <w:i/>
        </w:rPr>
      </w:pPr>
      <w:r w:rsidRPr="003D4D1D">
        <w:rPr>
          <w:i/>
        </w:rPr>
        <w:t>Include quotations for</w:t>
      </w:r>
      <w:r w:rsidR="00A55976" w:rsidRPr="003D4D1D">
        <w:rPr>
          <w:i/>
        </w:rPr>
        <w:t xml:space="preserve"> facilities access or </w:t>
      </w:r>
      <w:r w:rsidR="003D4D1D" w:rsidRPr="003D4D1D">
        <w:rPr>
          <w:i/>
        </w:rPr>
        <w:t>specialist items as appendices at the end of your application.</w:t>
      </w:r>
      <w:r w:rsidR="003A6225" w:rsidRPr="003D4D1D">
        <w:rPr>
          <w:i/>
        </w:rPr>
        <w:t xml:space="preserve"> </w:t>
      </w:r>
    </w:p>
    <w:p w14:paraId="01D6178A" w14:textId="77777777" w:rsidR="00416872" w:rsidRDefault="00416872" w:rsidP="00231686">
      <w:pPr>
        <w:jc w:val="both"/>
      </w:pPr>
    </w:p>
    <w:p w14:paraId="4FB1B5FC" w14:textId="77777777" w:rsidR="0033574A" w:rsidRDefault="0033574A" w:rsidP="00231686">
      <w:pPr>
        <w:jc w:val="both"/>
      </w:pPr>
    </w:p>
    <w:p w14:paraId="15327807" w14:textId="77777777" w:rsidR="0033574A" w:rsidRDefault="0033574A" w:rsidP="00231686">
      <w:pPr>
        <w:jc w:val="both"/>
        <w:rPr>
          <w:i/>
        </w:rPr>
      </w:pPr>
    </w:p>
    <w:p w14:paraId="624B85C2" w14:textId="77777777" w:rsidR="0033574A" w:rsidRDefault="0033574A" w:rsidP="00231686">
      <w:pPr>
        <w:jc w:val="both"/>
        <w:outlineLvl w:val="0"/>
      </w:pPr>
    </w:p>
    <w:p w14:paraId="0D51C980" w14:textId="77777777" w:rsidR="00416872" w:rsidRPr="00915250" w:rsidRDefault="00416872" w:rsidP="00231686">
      <w:pPr>
        <w:pBdr>
          <w:top w:val="single" w:sz="4" w:space="1" w:color="auto"/>
        </w:pBdr>
        <w:jc w:val="both"/>
        <w:rPr>
          <w:b/>
          <w:bCs/>
          <w:iCs/>
        </w:rPr>
      </w:pPr>
      <w:bookmarkStart w:id="2" w:name="_Hlk100047958"/>
      <w:r w:rsidRPr="00915250">
        <w:rPr>
          <w:b/>
          <w:bCs/>
          <w:iCs/>
        </w:rPr>
        <w:lastRenderedPageBreak/>
        <w:t>Should MWC be unable to fully fund your budget, please state whether partial funding would be acceptable, and how this partial funding would be used to further the project:</w:t>
      </w:r>
    </w:p>
    <w:bookmarkEnd w:id="2"/>
    <w:p w14:paraId="05826F1B" w14:textId="77777777" w:rsidR="009C40FC" w:rsidRDefault="009C40FC" w:rsidP="00231686">
      <w:pPr>
        <w:jc w:val="both"/>
      </w:pPr>
    </w:p>
    <w:p w14:paraId="7EF40B8B" w14:textId="77777777" w:rsidR="00416872" w:rsidRDefault="00416872" w:rsidP="00231686">
      <w:pPr>
        <w:jc w:val="both"/>
      </w:pPr>
    </w:p>
    <w:p w14:paraId="4A161C7D" w14:textId="77777777" w:rsidR="008748D5" w:rsidRDefault="008748D5" w:rsidP="00231686">
      <w:pPr>
        <w:jc w:val="both"/>
      </w:pPr>
    </w:p>
    <w:p w14:paraId="736BC9D8" w14:textId="77777777" w:rsidR="00416872" w:rsidRDefault="00416872" w:rsidP="00231686">
      <w:pPr>
        <w:jc w:val="both"/>
        <w:outlineLvl w:val="0"/>
      </w:pPr>
    </w:p>
    <w:p w14:paraId="092B4CBF" w14:textId="65F44448" w:rsidR="00416872" w:rsidRDefault="00A5107F" w:rsidP="00231686">
      <w:pPr>
        <w:pBdr>
          <w:top w:val="single" w:sz="4" w:space="1" w:color="auto"/>
        </w:pBdr>
        <w:jc w:val="both"/>
        <w:rPr>
          <w:i/>
          <w:sz w:val="22"/>
          <w:szCs w:val="22"/>
        </w:rPr>
      </w:pPr>
      <w:r>
        <w:rPr>
          <w:b/>
          <w:bCs/>
          <w:iCs/>
        </w:rPr>
        <w:t>Provide a list of</w:t>
      </w:r>
      <w:r w:rsidR="00416872" w:rsidRPr="00915250">
        <w:rPr>
          <w:b/>
          <w:bCs/>
          <w:iCs/>
        </w:rPr>
        <w:t xml:space="preserve"> </w:t>
      </w:r>
      <w:r w:rsidR="00C709A5">
        <w:rPr>
          <w:b/>
          <w:bCs/>
          <w:iCs/>
        </w:rPr>
        <w:t xml:space="preserve">Maurice Wilkins Centre </w:t>
      </w:r>
      <w:r w:rsidR="00C82663">
        <w:rPr>
          <w:b/>
          <w:bCs/>
          <w:iCs/>
        </w:rPr>
        <w:t xml:space="preserve">Cancer Theme </w:t>
      </w:r>
      <w:r w:rsidR="00416872" w:rsidRPr="00915250">
        <w:rPr>
          <w:b/>
          <w:bCs/>
          <w:iCs/>
        </w:rPr>
        <w:t xml:space="preserve">funding </w:t>
      </w:r>
      <w:r w:rsidR="00C709A5">
        <w:rPr>
          <w:b/>
          <w:bCs/>
          <w:iCs/>
        </w:rPr>
        <w:t xml:space="preserve">that </w:t>
      </w:r>
      <w:r w:rsidR="00416872" w:rsidRPr="00915250">
        <w:rPr>
          <w:b/>
          <w:bCs/>
          <w:iCs/>
        </w:rPr>
        <w:t xml:space="preserve">you have obtained </w:t>
      </w:r>
      <w:r>
        <w:rPr>
          <w:b/>
          <w:bCs/>
          <w:iCs/>
        </w:rPr>
        <w:t>in the last 3 years</w:t>
      </w:r>
      <w:r w:rsidR="00416872" w:rsidRPr="00915250">
        <w:rPr>
          <w:b/>
          <w:bCs/>
          <w:iCs/>
        </w:rPr>
        <w:t>:</w:t>
      </w:r>
      <w:r w:rsidR="009F1372">
        <w:rPr>
          <w:b/>
          <w:bCs/>
          <w:iCs/>
        </w:rPr>
        <w:t xml:space="preserve"> </w:t>
      </w:r>
      <w:r w:rsidR="009F1372" w:rsidRPr="003E029D">
        <w:rPr>
          <w:i/>
          <w:sz w:val="22"/>
          <w:szCs w:val="22"/>
        </w:rPr>
        <w:t>P</w:t>
      </w:r>
      <w:r w:rsidR="003E029D">
        <w:rPr>
          <w:i/>
          <w:sz w:val="22"/>
          <w:szCs w:val="22"/>
        </w:rPr>
        <w:t>lease p</w:t>
      </w:r>
      <w:r w:rsidR="009F1372" w:rsidRPr="003E029D">
        <w:rPr>
          <w:i/>
          <w:sz w:val="22"/>
          <w:szCs w:val="22"/>
        </w:rPr>
        <w:t>rovide a title</w:t>
      </w:r>
      <w:r w:rsidR="00DA29CB">
        <w:rPr>
          <w:i/>
          <w:sz w:val="22"/>
          <w:szCs w:val="22"/>
        </w:rPr>
        <w:t>,</w:t>
      </w:r>
      <w:r w:rsidR="009F1372" w:rsidRPr="003E029D">
        <w:rPr>
          <w:i/>
          <w:sz w:val="22"/>
          <w:szCs w:val="22"/>
        </w:rPr>
        <w:t xml:space="preserve"> duration</w:t>
      </w:r>
      <w:r w:rsidR="00DA29CB">
        <w:rPr>
          <w:i/>
          <w:sz w:val="22"/>
          <w:szCs w:val="22"/>
        </w:rPr>
        <w:t xml:space="preserve"> and sum awarded</w:t>
      </w:r>
      <w:r w:rsidR="009F1372" w:rsidRPr="003E029D">
        <w:rPr>
          <w:i/>
          <w:sz w:val="22"/>
          <w:szCs w:val="22"/>
        </w:rPr>
        <w:t xml:space="preserve"> for each </w:t>
      </w:r>
      <w:r w:rsidR="00C82663">
        <w:rPr>
          <w:i/>
          <w:sz w:val="22"/>
          <w:szCs w:val="22"/>
        </w:rPr>
        <w:t xml:space="preserve">project </w:t>
      </w:r>
      <w:r w:rsidR="009F1372" w:rsidRPr="003E029D">
        <w:rPr>
          <w:i/>
          <w:sz w:val="22"/>
          <w:szCs w:val="22"/>
        </w:rPr>
        <w:t>grant.</w:t>
      </w:r>
    </w:p>
    <w:p w14:paraId="07474D49" w14:textId="77777777" w:rsidR="003E029D" w:rsidRPr="003E029D" w:rsidRDefault="003E029D" w:rsidP="00231686">
      <w:pPr>
        <w:pBdr>
          <w:top w:val="single" w:sz="4" w:space="1" w:color="auto"/>
        </w:pBdr>
        <w:jc w:val="both"/>
        <w:rPr>
          <w:b/>
          <w:bCs/>
          <w:iCs/>
        </w:rPr>
      </w:pPr>
    </w:p>
    <w:p w14:paraId="4DA264C3" w14:textId="397840AA" w:rsidR="00C709A5" w:rsidRDefault="00C709A5" w:rsidP="00231686">
      <w:pPr>
        <w:pBdr>
          <w:top w:val="single" w:sz="4" w:space="1" w:color="auto"/>
        </w:pBdr>
        <w:jc w:val="both"/>
        <w:rPr>
          <w:b/>
          <w:bCs/>
          <w:iCs/>
        </w:rPr>
      </w:pPr>
    </w:p>
    <w:p w14:paraId="36955F6D" w14:textId="303C88C9" w:rsidR="009F1372" w:rsidRPr="003E029D" w:rsidRDefault="009F1372" w:rsidP="00231686">
      <w:pPr>
        <w:pBdr>
          <w:top w:val="single" w:sz="4" w:space="1" w:color="auto"/>
        </w:pBdr>
        <w:jc w:val="both"/>
        <w:rPr>
          <w:i/>
          <w:iCs/>
          <w:sz w:val="22"/>
          <w:szCs w:val="22"/>
        </w:rPr>
      </w:pPr>
      <w:r w:rsidRPr="3313668C">
        <w:rPr>
          <w:b/>
          <w:bCs/>
        </w:rPr>
        <w:t>Do</w:t>
      </w:r>
      <w:r>
        <w:rPr>
          <w:b/>
          <w:bCs/>
        </w:rPr>
        <w:t>es</w:t>
      </w:r>
      <w:r w:rsidRPr="3313668C">
        <w:rPr>
          <w:b/>
          <w:bCs/>
        </w:rPr>
        <w:t xml:space="preserve"> any of the</w:t>
      </w:r>
      <w:r>
        <w:rPr>
          <w:b/>
          <w:bCs/>
        </w:rPr>
        <w:t xml:space="preserve"> above</w:t>
      </w:r>
      <w:r w:rsidRPr="3313668C">
        <w:rPr>
          <w:b/>
          <w:bCs/>
        </w:rPr>
        <w:t xml:space="preserve"> MWC funding align with the proposed project</w:t>
      </w:r>
      <w:r>
        <w:rPr>
          <w:b/>
          <w:bCs/>
        </w:rPr>
        <w:t>?</w:t>
      </w:r>
      <w:r w:rsidRPr="3313668C">
        <w:rPr>
          <w:b/>
          <w:bCs/>
        </w:rPr>
        <w:t xml:space="preserve"> If YES, please complete the following sections. If N</w:t>
      </w:r>
      <w:r>
        <w:rPr>
          <w:b/>
          <w:bCs/>
        </w:rPr>
        <w:t>O</w:t>
      </w:r>
      <w:r w:rsidRPr="3313668C">
        <w:rPr>
          <w:b/>
          <w:bCs/>
        </w:rPr>
        <w:t>, proceed to the next section.</w:t>
      </w:r>
    </w:p>
    <w:p w14:paraId="03DFE649" w14:textId="77777777" w:rsidR="009F1372" w:rsidRDefault="009F1372" w:rsidP="00231686">
      <w:pPr>
        <w:pBdr>
          <w:top w:val="single" w:sz="4" w:space="1" w:color="auto"/>
        </w:pBdr>
        <w:jc w:val="both"/>
        <w:rPr>
          <w:b/>
          <w:bCs/>
          <w:iCs/>
        </w:rPr>
      </w:pPr>
    </w:p>
    <w:p w14:paraId="70854141" w14:textId="77777777" w:rsidR="00C709A5" w:rsidRDefault="00C709A5" w:rsidP="00231686">
      <w:pPr>
        <w:pBdr>
          <w:top w:val="single" w:sz="4" w:space="1" w:color="auto"/>
        </w:pBdr>
        <w:jc w:val="both"/>
        <w:rPr>
          <w:b/>
          <w:bCs/>
          <w:iCs/>
        </w:rPr>
      </w:pPr>
      <w:r>
        <w:rPr>
          <w:b/>
          <w:bCs/>
          <w:iCs/>
        </w:rPr>
        <w:t>a. Project details</w:t>
      </w:r>
    </w:p>
    <w:p w14:paraId="3407CAE8" w14:textId="77777777" w:rsidR="009F1372" w:rsidRPr="003E029D" w:rsidRDefault="009F1372" w:rsidP="00231686">
      <w:pPr>
        <w:shd w:val="clear" w:color="auto" w:fill="FFFFFF" w:themeFill="background1"/>
        <w:jc w:val="both"/>
        <w:rPr>
          <w:rFonts w:eastAsia="Times New Roman"/>
          <w:i/>
          <w:iCs/>
          <w:color w:val="333333"/>
          <w:sz w:val="22"/>
          <w:szCs w:val="22"/>
        </w:rPr>
      </w:pPr>
      <w:r w:rsidRPr="003E029D">
        <w:rPr>
          <w:rFonts w:eastAsia="Times New Roman"/>
          <w:i/>
          <w:iCs/>
          <w:color w:val="333333"/>
          <w:sz w:val="22"/>
          <w:szCs w:val="22"/>
        </w:rPr>
        <w:t>Brief Summary of the funded project:</w:t>
      </w:r>
    </w:p>
    <w:p w14:paraId="2A000285" w14:textId="77777777" w:rsidR="009F1372" w:rsidRPr="003E029D" w:rsidRDefault="009F1372" w:rsidP="00231686">
      <w:pPr>
        <w:shd w:val="clear" w:color="auto" w:fill="FFFFFF" w:themeFill="background1"/>
        <w:jc w:val="both"/>
        <w:rPr>
          <w:rFonts w:eastAsia="Times New Roman"/>
          <w:i/>
          <w:iCs/>
          <w:color w:val="333333"/>
          <w:sz w:val="22"/>
          <w:szCs w:val="22"/>
        </w:rPr>
      </w:pPr>
      <w:r w:rsidRPr="003E029D">
        <w:rPr>
          <w:rFonts w:eastAsia="Times New Roman"/>
          <w:i/>
          <w:iCs/>
          <w:color w:val="333333"/>
          <w:sz w:val="22"/>
          <w:szCs w:val="22"/>
        </w:rPr>
        <w:t>Outputs and impact:</w:t>
      </w:r>
    </w:p>
    <w:p w14:paraId="689CF955" w14:textId="32CACF15" w:rsidR="00C709A5" w:rsidRDefault="009F1372" w:rsidP="00231686">
      <w:pPr>
        <w:shd w:val="clear" w:color="auto" w:fill="FFFFFF" w:themeFill="background1"/>
        <w:jc w:val="both"/>
        <w:rPr>
          <w:rFonts w:eastAsia="Times New Roman"/>
          <w:i/>
          <w:iCs/>
          <w:color w:val="333333"/>
          <w:sz w:val="22"/>
          <w:szCs w:val="22"/>
        </w:rPr>
      </w:pPr>
      <w:r w:rsidRPr="003E029D">
        <w:rPr>
          <w:rFonts w:eastAsia="Times New Roman"/>
          <w:i/>
          <w:iCs/>
          <w:color w:val="333333"/>
          <w:sz w:val="22"/>
          <w:szCs w:val="22"/>
        </w:rPr>
        <w:t xml:space="preserve">How the current application will progress </w:t>
      </w:r>
      <w:r w:rsidR="00231686">
        <w:rPr>
          <w:rFonts w:eastAsia="Times New Roman"/>
          <w:i/>
          <w:iCs/>
          <w:color w:val="333333"/>
          <w:sz w:val="22"/>
          <w:szCs w:val="22"/>
        </w:rPr>
        <w:t>the project</w:t>
      </w:r>
      <w:r w:rsidRPr="003E029D">
        <w:rPr>
          <w:rFonts w:eastAsia="Times New Roman"/>
          <w:i/>
          <w:iCs/>
          <w:color w:val="333333"/>
          <w:sz w:val="22"/>
          <w:szCs w:val="22"/>
        </w:rPr>
        <w:t xml:space="preserve"> toward meaningful translational outcomes.</w:t>
      </w:r>
    </w:p>
    <w:p w14:paraId="4268CDF6" w14:textId="77777777" w:rsidR="003E029D" w:rsidRPr="003E029D" w:rsidRDefault="003E029D" w:rsidP="00231686">
      <w:pPr>
        <w:shd w:val="clear" w:color="auto" w:fill="FFFFFF" w:themeFill="background1"/>
        <w:jc w:val="both"/>
        <w:rPr>
          <w:rFonts w:eastAsia="Times New Roman"/>
          <w:color w:val="333333"/>
          <w:szCs w:val="24"/>
        </w:rPr>
      </w:pPr>
    </w:p>
    <w:p w14:paraId="462D6171" w14:textId="77777777" w:rsidR="00C709A5" w:rsidRDefault="00C709A5" w:rsidP="00231686">
      <w:pPr>
        <w:jc w:val="both"/>
        <w:rPr>
          <w:b/>
          <w:bCs/>
          <w:iCs/>
        </w:rPr>
      </w:pPr>
    </w:p>
    <w:p w14:paraId="55FFF75A" w14:textId="5E051C64" w:rsidR="00C709A5" w:rsidRPr="00FF55E2" w:rsidRDefault="00C709A5" w:rsidP="00231686">
      <w:pPr>
        <w:jc w:val="both"/>
        <w:rPr>
          <w:i/>
          <w:sz w:val="22"/>
          <w:szCs w:val="22"/>
        </w:rPr>
      </w:pPr>
      <w:r w:rsidRPr="00FF55E2">
        <w:rPr>
          <w:b/>
          <w:bCs/>
          <w:iCs/>
        </w:rPr>
        <w:t>b.</w:t>
      </w:r>
      <w:r>
        <w:rPr>
          <w:b/>
          <w:bCs/>
          <w:iCs/>
        </w:rPr>
        <w:t xml:space="preserve"> </w:t>
      </w:r>
      <w:r w:rsidRPr="00232A84">
        <w:rPr>
          <w:b/>
          <w:bCs/>
          <w:iCs/>
        </w:rPr>
        <w:t xml:space="preserve">Project </w:t>
      </w:r>
      <w:r>
        <w:rPr>
          <w:b/>
          <w:bCs/>
          <w:iCs/>
        </w:rPr>
        <w:t>milestones</w:t>
      </w:r>
      <w:r w:rsidRPr="00FF55E2">
        <w:rPr>
          <w:i/>
        </w:rPr>
        <w:t xml:space="preserve"> </w:t>
      </w:r>
    </w:p>
    <w:p w14:paraId="27F2421A" w14:textId="078FB2F6" w:rsidR="00C709A5" w:rsidRPr="003E029D" w:rsidRDefault="009F1372" w:rsidP="00231686">
      <w:pPr>
        <w:shd w:val="clear" w:color="auto" w:fill="FFFFFF" w:themeFill="background1"/>
        <w:jc w:val="both"/>
        <w:rPr>
          <w:rFonts w:eastAsia="Times New Roman"/>
          <w:i/>
          <w:iCs/>
          <w:color w:val="333333"/>
          <w:sz w:val="22"/>
          <w:szCs w:val="22"/>
        </w:rPr>
      </w:pPr>
      <w:r w:rsidRPr="00444ACB">
        <w:rPr>
          <w:rFonts w:eastAsia="Times New Roman"/>
          <w:i/>
          <w:iCs/>
          <w:color w:val="333333"/>
          <w:sz w:val="22"/>
          <w:szCs w:val="22"/>
        </w:rPr>
        <w:t xml:space="preserve">Were all </w:t>
      </w:r>
      <w:r w:rsidR="00380D8F" w:rsidRPr="00444ACB">
        <w:rPr>
          <w:rFonts w:eastAsia="Times New Roman"/>
          <w:i/>
          <w:iCs/>
          <w:color w:val="333333"/>
          <w:sz w:val="22"/>
          <w:szCs w:val="22"/>
        </w:rPr>
        <w:t xml:space="preserve">key milestones met, </w:t>
      </w:r>
      <w:r w:rsidRPr="00444ACB">
        <w:rPr>
          <w:rFonts w:eastAsia="Times New Roman"/>
          <w:i/>
          <w:iCs/>
          <w:color w:val="333333"/>
          <w:sz w:val="22"/>
          <w:szCs w:val="22"/>
        </w:rPr>
        <w:t>reports submitted</w:t>
      </w:r>
      <w:r w:rsidR="00E426C4" w:rsidRPr="00444ACB">
        <w:rPr>
          <w:rFonts w:eastAsia="Times New Roman"/>
          <w:i/>
          <w:iCs/>
          <w:color w:val="333333"/>
          <w:sz w:val="22"/>
          <w:szCs w:val="22"/>
        </w:rPr>
        <w:t>,</w:t>
      </w:r>
      <w:r w:rsidR="00380D8F" w:rsidRPr="00444ACB">
        <w:rPr>
          <w:rFonts w:eastAsia="Times New Roman"/>
          <w:i/>
          <w:iCs/>
          <w:color w:val="333333"/>
          <w:sz w:val="22"/>
          <w:szCs w:val="22"/>
        </w:rPr>
        <w:t xml:space="preserve"> and funding spent</w:t>
      </w:r>
      <w:r w:rsidR="00E426C4" w:rsidRPr="00444ACB">
        <w:rPr>
          <w:rFonts w:eastAsia="Times New Roman"/>
          <w:i/>
          <w:iCs/>
          <w:color w:val="333333"/>
          <w:sz w:val="22"/>
          <w:szCs w:val="22"/>
        </w:rPr>
        <w:t xml:space="preserve"> in the previous iteration</w:t>
      </w:r>
      <w:r w:rsidR="00380D8F" w:rsidRPr="00444ACB">
        <w:rPr>
          <w:rFonts w:eastAsia="Times New Roman"/>
          <w:i/>
          <w:iCs/>
          <w:color w:val="333333"/>
          <w:sz w:val="22"/>
          <w:szCs w:val="22"/>
        </w:rPr>
        <w:t>?</w:t>
      </w:r>
      <w:r w:rsidR="00444ACB">
        <w:rPr>
          <w:rFonts w:eastAsia="Times New Roman"/>
          <w:i/>
          <w:iCs/>
          <w:color w:val="333333"/>
          <w:sz w:val="22"/>
          <w:szCs w:val="22"/>
        </w:rPr>
        <w:t xml:space="preserve"> Please a</w:t>
      </w:r>
      <w:r w:rsidR="00085BD3" w:rsidRPr="00444ACB">
        <w:rPr>
          <w:rFonts w:eastAsia="Times New Roman"/>
          <w:i/>
          <w:iCs/>
          <w:color w:val="333333"/>
          <w:sz w:val="22"/>
          <w:szCs w:val="22"/>
        </w:rPr>
        <w:t>ttach reports to this application</w:t>
      </w:r>
      <w:r w:rsidR="00444ACB">
        <w:rPr>
          <w:rFonts w:eastAsia="Times New Roman"/>
          <w:i/>
          <w:iCs/>
          <w:color w:val="333333"/>
          <w:sz w:val="22"/>
          <w:szCs w:val="22"/>
        </w:rPr>
        <w:t>.</w:t>
      </w:r>
      <w:r w:rsidRPr="003E029D">
        <w:rPr>
          <w:rFonts w:eastAsia="Times New Roman"/>
          <w:i/>
          <w:iCs/>
          <w:color w:val="333333"/>
          <w:sz w:val="22"/>
          <w:szCs w:val="22"/>
        </w:rPr>
        <w:t xml:space="preserve"> If no</w:t>
      </w:r>
      <w:r w:rsidR="00231686">
        <w:rPr>
          <w:rFonts w:eastAsia="Times New Roman"/>
          <w:i/>
          <w:iCs/>
          <w:color w:val="333333"/>
          <w:sz w:val="22"/>
          <w:szCs w:val="22"/>
        </w:rPr>
        <w:t>t</w:t>
      </w:r>
      <w:r w:rsidRPr="003E029D">
        <w:rPr>
          <w:rFonts w:eastAsia="Times New Roman"/>
          <w:i/>
          <w:iCs/>
          <w:color w:val="333333"/>
          <w:sz w:val="22"/>
          <w:szCs w:val="22"/>
        </w:rPr>
        <w:t>,</w:t>
      </w:r>
      <w:r w:rsidR="00231686">
        <w:rPr>
          <w:rFonts w:eastAsia="Times New Roman"/>
          <w:i/>
          <w:iCs/>
          <w:color w:val="333333"/>
          <w:sz w:val="22"/>
          <w:szCs w:val="22"/>
        </w:rPr>
        <w:t xml:space="preserve"> </w:t>
      </w:r>
      <w:r w:rsidRPr="003E029D">
        <w:rPr>
          <w:rFonts w:eastAsia="Times New Roman"/>
          <w:i/>
          <w:iCs/>
          <w:color w:val="333333"/>
          <w:sz w:val="22"/>
          <w:szCs w:val="22"/>
        </w:rPr>
        <w:t>provide further details.</w:t>
      </w:r>
      <w:r w:rsidR="00231686">
        <w:rPr>
          <w:rFonts w:eastAsia="Times New Roman"/>
          <w:i/>
          <w:iCs/>
          <w:color w:val="333333"/>
          <w:sz w:val="22"/>
          <w:szCs w:val="22"/>
        </w:rPr>
        <w:t xml:space="preserve"> C</w:t>
      </w:r>
      <w:r w:rsidR="00231686" w:rsidRPr="003E029D">
        <w:rPr>
          <w:b/>
          <w:bCs/>
          <w:i/>
          <w:sz w:val="22"/>
          <w:szCs w:val="22"/>
        </w:rPr>
        <w:t>onfirmation that all previous project reporting is complete</w:t>
      </w:r>
      <w:r w:rsidR="00231686">
        <w:rPr>
          <w:b/>
          <w:bCs/>
          <w:i/>
          <w:sz w:val="22"/>
          <w:szCs w:val="22"/>
        </w:rPr>
        <w:t xml:space="preserve"> will be required for</w:t>
      </w:r>
      <w:r w:rsidR="00231686" w:rsidRPr="003E029D">
        <w:rPr>
          <w:b/>
          <w:bCs/>
          <w:i/>
          <w:sz w:val="22"/>
          <w:szCs w:val="22"/>
        </w:rPr>
        <w:t xml:space="preserve"> new funding</w:t>
      </w:r>
      <w:r w:rsidR="00231686">
        <w:rPr>
          <w:b/>
          <w:bCs/>
          <w:i/>
          <w:sz w:val="22"/>
          <w:szCs w:val="22"/>
        </w:rPr>
        <w:t xml:space="preserve"> to be made available</w:t>
      </w:r>
      <w:r w:rsidR="00231686">
        <w:rPr>
          <w:i/>
          <w:sz w:val="22"/>
          <w:szCs w:val="22"/>
        </w:rPr>
        <w:t>.</w:t>
      </w:r>
    </w:p>
    <w:p w14:paraId="13DEB1B8" w14:textId="77777777" w:rsidR="00C709A5" w:rsidRDefault="00C709A5" w:rsidP="00231686">
      <w:pPr>
        <w:jc w:val="both"/>
        <w:rPr>
          <w:b/>
          <w:bCs/>
          <w:iCs/>
        </w:rPr>
      </w:pPr>
    </w:p>
    <w:p w14:paraId="6154A440" w14:textId="77777777" w:rsidR="00C709A5" w:rsidRDefault="00C709A5" w:rsidP="00231686">
      <w:pPr>
        <w:jc w:val="both"/>
        <w:rPr>
          <w:b/>
          <w:bCs/>
          <w:iCs/>
        </w:rPr>
      </w:pPr>
    </w:p>
    <w:p w14:paraId="072E253D" w14:textId="01F73A9D" w:rsidR="00C709A5" w:rsidRDefault="00C709A5" w:rsidP="00231686">
      <w:pPr>
        <w:jc w:val="both"/>
        <w:rPr>
          <w:i/>
        </w:rPr>
      </w:pPr>
      <w:r>
        <w:rPr>
          <w:b/>
          <w:bCs/>
          <w:iCs/>
        </w:rPr>
        <w:t xml:space="preserve">c. </w:t>
      </w:r>
      <w:r w:rsidR="006B6666">
        <w:rPr>
          <w:b/>
          <w:bCs/>
          <w:iCs/>
        </w:rPr>
        <w:t>Outputs and impact</w:t>
      </w:r>
      <w:r w:rsidRPr="00915250">
        <w:rPr>
          <w:b/>
          <w:bCs/>
          <w:i/>
        </w:rPr>
        <w:t xml:space="preserve"> </w:t>
      </w:r>
    </w:p>
    <w:p w14:paraId="2B4940BD" w14:textId="1EF5FA5C" w:rsidR="00C709A5" w:rsidRDefault="00085BD3" w:rsidP="00231686">
      <w:pPr>
        <w:jc w:val="both"/>
        <w:rPr>
          <w:i/>
          <w:sz w:val="22"/>
          <w:szCs w:val="22"/>
        </w:rPr>
      </w:pPr>
      <w:r w:rsidRPr="00444ACB">
        <w:rPr>
          <w:i/>
          <w:sz w:val="22"/>
          <w:szCs w:val="22"/>
        </w:rPr>
        <w:t>If not in the attached reports, please d</w:t>
      </w:r>
      <w:r w:rsidR="006B6666" w:rsidRPr="00444ACB">
        <w:rPr>
          <w:i/>
          <w:sz w:val="22"/>
          <w:szCs w:val="22"/>
        </w:rPr>
        <w:t>escribe</w:t>
      </w:r>
      <w:r w:rsidR="006B6666">
        <w:rPr>
          <w:i/>
          <w:sz w:val="22"/>
          <w:szCs w:val="22"/>
        </w:rPr>
        <w:t xml:space="preserve"> the main outputs (</w:t>
      </w:r>
      <w:proofErr w:type="spellStart"/>
      <w:r w:rsidR="006B6666">
        <w:rPr>
          <w:i/>
          <w:sz w:val="22"/>
          <w:szCs w:val="22"/>
        </w:rPr>
        <w:t>eg</w:t>
      </w:r>
      <w:proofErr w:type="spellEnd"/>
      <w:r w:rsidR="006B6666">
        <w:rPr>
          <w:i/>
          <w:sz w:val="22"/>
          <w:szCs w:val="22"/>
        </w:rPr>
        <w:t xml:space="preserve"> publications, grant applications, patent filing</w:t>
      </w:r>
      <w:r w:rsidR="00137CF8">
        <w:rPr>
          <w:i/>
          <w:sz w:val="22"/>
          <w:szCs w:val="22"/>
        </w:rPr>
        <w:t>s</w:t>
      </w:r>
      <w:r w:rsidR="006B6666">
        <w:rPr>
          <w:i/>
          <w:sz w:val="22"/>
          <w:szCs w:val="22"/>
        </w:rPr>
        <w:t>) and impacts (</w:t>
      </w:r>
      <w:proofErr w:type="spellStart"/>
      <w:r w:rsidR="006B6666">
        <w:rPr>
          <w:i/>
          <w:sz w:val="22"/>
          <w:szCs w:val="22"/>
        </w:rPr>
        <w:t>eg</w:t>
      </w:r>
      <w:proofErr w:type="spellEnd"/>
      <w:r w:rsidR="006B6666">
        <w:rPr>
          <w:i/>
          <w:sz w:val="22"/>
          <w:szCs w:val="22"/>
        </w:rPr>
        <w:t xml:space="preserve"> </w:t>
      </w:r>
      <w:r w:rsidR="00137CF8">
        <w:rPr>
          <w:i/>
          <w:sz w:val="22"/>
          <w:szCs w:val="22"/>
        </w:rPr>
        <w:t xml:space="preserve">researcher training, </w:t>
      </w:r>
      <w:r w:rsidR="006B6666">
        <w:rPr>
          <w:i/>
          <w:sz w:val="22"/>
          <w:szCs w:val="22"/>
        </w:rPr>
        <w:t>additional funding obtained, translation to preclinical or clinical applications</w:t>
      </w:r>
      <w:r w:rsidR="00137CF8">
        <w:rPr>
          <w:i/>
          <w:sz w:val="22"/>
          <w:szCs w:val="22"/>
        </w:rPr>
        <w:t>, contribution to the health outcomes</w:t>
      </w:r>
      <w:r w:rsidR="00137CF8" w:rsidRPr="00915250">
        <w:rPr>
          <w:i/>
          <w:sz w:val="22"/>
          <w:szCs w:val="22"/>
        </w:rPr>
        <w:t xml:space="preserve"> of Māori and Pacific </w:t>
      </w:r>
      <w:r w:rsidR="00137CF8" w:rsidRPr="00231686">
        <w:rPr>
          <w:i/>
          <w:sz w:val="22"/>
          <w:szCs w:val="22"/>
        </w:rPr>
        <w:t>peoples</w:t>
      </w:r>
      <w:r w:rsidR="006B6666" w:rsidRPr="00231686">
        <w:rPr>
          <w:i/>
          <w:sz w:val="22"/>
          <w:szCs w:val="22"/>
        </w:rPr>
        <w:t>)</w:t>
      </w:r>
      <w:r w:rsidR="00137CF8" w:rsidRPr="00231686">
        <w:rPr>
          <w:i/>
          <w:sz w:val="22"/>
          <w:szCs w:val="22"/>
        </w:rPr>
        <w:t>.</w:t>
      </w:r>
    </w:p>
    <w:p w14:paraId="2CE0B5FF" w14:textId="77777777" w:rsidR="003E029D" w:rsidRPr="003E029D" w:rsidRDefault="003E029D" w:rsidP="00231686">
      <w:pPr>
        <w:jc w:val="both"/>
        <w:rPr>
          <w:iCs/>
          <w:sz w:val="22"/>
          <w:szCs w:val="22"/>
        </w:rPr>
      </w:pPr>
    </w:p>
    <w:p w14:paraId="39D99802" w14:textId="77777777" w:rsidR="003E029D" w:rsidRPr="00231686" w:rsidRDefault="003E029D" w:rsidP="00231686">
      <w:pPr>
        <w:jc w:val="both"/>
        <w:rPr>
          <w:iCs/>
          <w:sz w:val="22"/>
          <w:szCs w:val="22"/>
        </w:rPr>
      </w:pPr>
    </w:p>
    <w:p w14:paraId="5D2BF6CE" w14:textId="77777777" w:rsidR="00416872" w:rsidRDefault="00416872" w:rsidP="00231686">
      <w:pPr>
        <w:jc w:val="both"/>
      </w:pPr>
    </w:p>
    <w:p w14:paraId="1C070438" w14:textId="0912AB79" w:rsidR="00C709A5" w:rsidRDefault="00C709A5" w:rsidP="00231686">
      <w:pPr>
        <w:pBdr>
          <w:top w:val="single" w:sz="4" w:space="1" w:color="auto"/>
        </w:pBdr>
        <w:jc w:val="both"/>
        <w:rPr>
          <w:b/>
          <w:bCs/>
          <w:iCs/>
        </w:rPr>
      </w:pPr>
      <w:r>
        <w:rPr>
          <w:b/>
          <w:bCs/>
          <w:iCs/>
        </w:rPr>
        <w:t>Describe</w:t>
      </w:r>
      <w:r w:rsidRPr="00915250">
        <w:rPr>
          <w:b/>
          <w:bCs/>
          <w:iCs/>
        </w:rPr>
        <w:t xml:space="preserve"> any other grant applications that have been submitted</w:t>
      </w:r>
      <w:r>
        <w:rPr>
          <w:b/>
          <w:bCs/>
          <w:iCs/>
        </w:rPr>
        <w:t xml:space="preserve"> to support th</w:t>
      </w:r>
      <w:r w:rsidR="009F1372">
        <w:rPr>
          <w:b/>
          <w:bCs/>
          <w:iCs/>
        </w:rPr>
        <w:t>e proposed</w:t>
      </w:r>
      <w:r>
        <w:rPr>
          <w:b/>
          <w:bCs/>
          <w:iCs/>
        </w:rPr>
        <w:t xml:space="preserve"> project</w:t>
      </w:r>
      <w:r w:rsidRPr="00915250">
        <w:rPr>
          <w:b/>
          <w:bCs/>
          <w:iCs/>
        </w:rPr>
        <w:t>:</w:t>
      </w:r>
    </w:p>
    <w:p w14:paraId="5EB59C31" w14:textId="50F2DFA6" w:rsidR="00C709A5" w:rsidRPr="003E029D" w:rsidRDefault="00C709A5" w:rsidP="00231686">
      <w:pPr>
        <w:pBdr>
          <w:top w:val="single" w:sz="4" w:space="1" w:color="auto"/>
        </w:pBdr>
        <w:jc w:val="both"/>
        <w:rPr>
          <w:i/>
          <w:sz w:val="22"/>
          <w:szCs w:val="22"/>
        </w:rPr>
      </w:pPr>
      <w:r w:rsidRPr="003E029D">
        <w:rPr>
          <w:i/>
          <w:sz w:val="22"/>
          <w:szCs w:val="22"/>
        </w:rPr>
        <w:t>State funder, project title, amount requested, relationship to this project and estimated date for final decision.</w:t>
      </w:r>
    </w:p>
    <w:p w14:paraId="5A1A6C43" w14:textId="77777777" w:rsidR="009C40FC" w:rsidRDefault="009C40FC" w:rsidP="00231686">
      <w:pPr>
        <w:jc w:val="both"/>
      </w:pPr>
    </w:p>
    <w:p w14:paraId="59E5E622" w14:textId="77777777" w:rsidR="003E029D" w:rsidRDefault="003E029D" w:rsidP="00231686">
      <w:pPr>
        <w:jc w:val="both"/>
      </w:pPr>
    </w:p>
    <w:p w14:paraId="7AA8183F" w14:textId="77777777" w:rsidR="00416872" w:rsidRDefault="00416872" w:rsidP="00231686">
      <w:pPr>
        <w:jc w:val="both"/>
      </w:pPr>
    </w:p>
    <w:p w14:paraId="1DB719CE" w14:textId="77777777" w:rsidR="00416872" w:rsidRDefault="00416872" w:rsidP="00231686">
      <w:pPr>
        <w:jc w:val="both"/>
        <w:outlineLvl w:val="0"/>
      </w:pPr>
    </w:p>
    <w:p w14:paraId="7EAC2F69" w14:textId="202D24BF" w:rsidR="00B175DD" w:rsidRPr="00915250" w:rsidRDefault="009F722B" w:rsidP="00231686">
      <w:pPr>
        <w:pBdr>
          <w:top w:val="single" w:sz="4" w:space="1" w:color="auto"/>
        </w:pBdr>
        <w:jc w:val="both"/>
        <w:rPr>
          <w:b/>
          <w:bCs/>
          <w:iCs/>
        </w:rPr>
      </w:pPr>
      <w:r w:rsidRPr="00915250">
        <w:rPr>
          <w:b/>
          <w:bCs/>
          <w:iCs/>
        </w:rPr>
        <w:t>I</w:t>
      </w:r>
      <w:r w:rsidR="00B175DD" w:rsidRPr="00915250">
        <w:rPr>
          <w:b/>
          <w:bCs/>
          <w:iCs/>
        </w:rPr>
        <w:t>ntellectual property (IP)</w:t>
      </w:r>
      <w:r w:rsidR="00B175DD">
        <w:rPr>
          <w:b/>
          <w:bCs/>
          <w:iCs/>
        </w:rPr>
        <w:t>:</w:t>
      </w:r>
    </w:p>
    <w:p w14:paraId="1465C37D" w14:textId="329200C7" w:rsidR="00416872" w:rsidRPr="00915250" w:rsidRDefault="00416872" w:rsidP="00231686">
      <w:pPr>
        <w:pBdr>
          <w:top w:val="single" w:sz="4" w:space="1" w:color="auto"/>
        </w:pBdr>
        <w:jc w:val="both"/>
        <w:rPr>
          <w:i/>
          <w:sz w:val="22"/>
          <w:szCs w:val="22"/>
        </w:rPr>
      </w:pPr>
      <w:r w:rsidRPr="00915250">
        <w:rPr>
          <w:i/>
          <w:sz w:val="22"/>
          <w:szCs w:val="22"/>
        </w:rPr>
        <w:t xml:space="preserve">State whether any </w:t>
      </w:r>
      <w:r w:rsidR="00B175DD" w:rsidRPr="00915250">
        <w:rPr>
          <w:i/>
          <w:sz w:val="22"/>
          <w:szCs w:val="22"/>
        </w:rPr>
        <w:t>IP</w:t>
      </w:r>
      <w:r w:rsidRPr="00915250">
        <w:rPr>
          <w:i/>
          <w:sz w:val="22"/>
          <w:szCs w:val="22"/>
        </w:rPr>
        <w:t xml:space="preserve"> is likely to be generated as part of this project and if so which institution/s will own the IP. If any IP generated is owned by more than one institution please indicate which technology transfer office will take the lead in developing the IP</w:t>
      </w:r>
      <w:r w:rsidR="00B60668">
        <w:rPr>
          <w:i/>
          <w:sz w:val="22"/>
          <w:szCs w:val="22"/>
        </w:rPr>
        <w:t xml:space="preserve">. If </w:t>
      </w:r>
      <w:r w:rsidR="00137AE2">
        <w:rPr>
          <w:i/>
          <w:sz w:val="22"/>
          <w:szCs w:val="22"/>
        </w:rPr>
        <w:t>specific facilit</w:t>
      </w:r>
      <w:r w:rsidR="009F1372">
        <w:rPr>
          <w:i/>
          <w:sz w:val="22"/>
          <w:szCs w:val="22"/>
        </w:rPr>
        <w:t>i</w:t>
      </w:r>
      <w:r w:rsidR="00137AE2">
        <w:rPr>
          <w:i/>
          <w:sz w:val="22"/>
          <w:szCs w:val="22"/>
        </w:rPr>
        <w:t>es are used as part of this project indicate whether this comes with any authorship or</w:t>
      </w:r>
      <w:r w:rsidR="00433A5F">
        <w:rPr>
          <w:i/>
          <w:sz w:val="22"/>
          <w:szCs w:val="22"/>
        </w:rPr>
        <w:t xml:space="preserve"> IP </w:t>
      </w:r>
      <w:r w:rsidR="00743375">
        <w:rPr>
          <w:i/>
          <w:sz w:val="22"/>
          <w:szCs w:val="22"/>
        </w:rPr>
        <w:t>obligations.</w:t>
      </w:r>
    </w:p>
    <w:p w14:paraId="1F09491C" w14:textId="5421DED0" w:rsidR="00416872" w:rsidRDefault="00416872" w:rsidP="00231686">
      <w:pPr>
        <w:jc w:val="both"/>
      </w:pPr>
    </w:p>
    <w:p w14:paraId="7BDF69C0" w14:textId="4C9DA988" w:rsidR="00416872" w:rsidRDefault="00416872" w:rsidP="00231686">
      <w:pPr>
        <w:jc w:val="both"/>
      </w:pPr>
    </w:p>
    <w:p w14:paraId="57694E32" w14:textId="77777777" w:rsidR="009C40FC" w:rsidRDefault="009C40FC" w:rsidP="00231686">
      <w:pPr>
        <w:jc w:val="both"/>
      </w:pPr>
    </w:p>
    <w:p w14:paraId="577DAA6F" w14:textId="77777777" w:rsidR="00985A65" w:rsidRDefault="00985A65" w:rsidP="00231686">
      <w:pPr>
        <w:jc w:val="both"/>
      </w:pPr>
    </w:p>
    <w:p w14:paraId="34BB9949" w14:textId="77777777" w:rsidR="00277D15" w:rsidRDefault="00277D15" w:rsidP="00231686">
      <w:pPr>
        <w:jc w:val="both"/>
      </w:pPr>
    </w:p>
    <w:sectPr w:rsidR="00277D15">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F335D" w14:textId="77777777" w:rsidR="0084213D" w:rsidRDefault="0084213D" w:rsidP="00583589">
      <w:r>
        <w:separator/>
      </w:r>
    </w:p>
  </w:endnote>
  <w:endnote w:type="continuationSeparator" w:id="0">
    <w:p w14:paraId="702962A9" w14:textId="77777777" w:rsidR="0084213D" w:rsidRDefault="0084213D" w:rsidP="00583589">
      <w:r>
        <w:continuationSeparator/>
      </w:r>
    </w:p>
  </w:endnote>
  <w:endnote w:type="continuationNotice" w:id="1">
    <w:p w14:paraId="60A7C174" w14:textId="77777777" w:rsidR="0084213D" w:rsidRDefault="00842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EA8B" w14:textId="77777777" w:rsidR="008F6C49" w:rsidRDefault="008F6C49" w:rsidP="008F6C49">
    <w:pPr>
      <w:pBdr>
        <w:bottom w:val="single" w:sz="6" w:space="1" w:color="auto"/>
      </w:pBdr>
      <w:outlineLvl w:val="0"/>
      <w:rPr>
        <w:rFonts w:ascii="Calibri" w:hAnsi="Calibri" w:cs="Calibri"/>
        <w:i/>
        <w:iCs/>
        <w:color w:val="808080" w:themeColor="background1" w:themeShade="80"/>
        <w:sz w:val="18"/>
        <w:szCs w:val="18"/>
      </w:rPr>
    </w:pPr>
  </w:p>
  <w:p w14:paraId="35473CBB" w14:textId="4AB1349A" w:rsidR="00F41530" w:rsidRPr="007E7421" w:rsidRDefault="008F6C49" w:rsidP="008F6C49">
    <w:pPr>
      <w:outlineLvl w:val="0"/>
      <w:rPr>
        <w:rFonts w:ascii="Calibri" w:hAnsi="Calibri" w:cs="Calibri"/>
        <w:i/>
        <w:iCs/>
        <w:color w:val="808080" w:themeColor="background1" w:themeShade="80"/>
        <w:sz w:val="18"/>
        <w:szCs w:val="18"/>
      </w:rPr>
    </w:pPr>
    <w:r w:rsidRPr="00FD7F8A">
      <w:rPr>
        <w:rFonts w:ascii="Calibri" w:hAnsi="Calibri" w:cs="Calibri"/>
        <w:i/>
        <w:iCs/>
        <w:color w:val="808080" w:themeColor="background1" w:themeShade="80"/>
        <w:sz w:val="18"/>
        <w:szCs w:val="18"/>
      </w:rPr>
      <w:t xml:space="preserve">When filling in the application form please </w:t>
    </w:r>
    <w:proofErr w:type="gramStart"/>
    <w:r w:rsidRPr="00FD7F8A">
      <w:rPr>
        <w:rFonts w:ascii="Calibri" w:hAnsi="Calibri" w:cs="Calibri"/>
        <w:i/>
        <w:iCs/>
        <w:color w:val="808080" w:themeColor="background1" w:themeShade="80"/>
        <w:sz w:val="18"/>
        <w:szCs w:val="18"/>
      </w:rPr>
      <w:t>note</w:t>
    </w:r>
    <w:r>
      <w:rPr>
        <w:rFonts w:ascii="Calibri" w:hAnsi="Calibri" w:cs="Calibri"/>
        <w:i/>
        <w:iCs/>
        <w:color w:val="808080" w:themeColor="background1" w:themeShade="80"/>
        <w:sz w:val="18"/>
        <w:szCs w:val="18"/>
      </w:rPr>
      <w:t>:</w:t>
    </w:r>
    <w:proofErr w:type="gramEnd"/>
    <w:r>
      <w:rPr>
        <w:rFonts w:ascii="Calibri" w:hAnsi="Calibri" w:cs="Calibri"/>
        <w:i/>
        <w:iCs/>
        <w:color w:val="808080" w:themeColor="background1" w:themeShade="80"/>
        <w:sz w:val="18"/>
        <w:szCs w:val="18"/>
      </w:rPr>
      <w:t xml:space="preserve"> f</w:t>
    </w:r>
    <w:r w:rsidRPr="00FD7F8A">
      <w:rPr>
        <w:rFonts w:ascii="Calibri" w:hAnsi="Calibri" w:cs="Calibri"/>
        <w:i/>
        <w:iCs/>
        <w:color w:val="808080" w:themeColor="background1" w:themeShade="80"/>
        <w:sz w:val="18"/>
        <w:szCs w:val="18"/>
      </w:rPr>
      <w:t>ont used should be either Times New Roman size 12 or a font of an equivalent size.</w:t>
    </w:r>
    <w:r>
      <w:rPr>
        <w:rFonts w:ascii="Calibri" w:hAnsi="Calibri" w:cs="Calibri"/>
        <w:i/>
        <w:iCs/>
        <w:color w:val="808080" w:themeColor="background1" w:themeShade="80"/>
        <w:sz w:val="18"/>
        <w:szCs w:val="18"/>
      </w:rPr>
      <w:t xml:space="preserve"> </w:t>
    </w:r>
    <w:r w:rsidRPr="00FD7F8A">
      <w:rPr>
        <w:rFonts w:ascii="Calibri" w:hAnsi="Calibri" w:cs="Calibri"/>
        <w:i/>
        <w:iCs/>
        <w:color w:val="808080" w:themeColor="background1" w:themeShade="80"/>
        <w:sz w:val="18"/>
        <w:szCs w:val="18"/>
      </w:rPr>
      <w:t>If a page/paragraph limit is noted for any section</w:t>
    </w:r>
    <w:r>
      <w:rPr>
        <w:rFonts w:ascii="Calibri" w:hAnsi="Calibri" w:cs="Calibri"/>
        <w:i/>
        <w:iCs/>
        <w:color w:val="808080" w:themeColor="background1" w:themeShade="80"/>
        <w:sz w:val="18"/>
        <w:szCs w:val="18"/>
      </w:rPr>
      <w:t>,</w:t>
    </w:r>
    <w:r w:rsidRPr="00FD7F8A">
      <w:rPr>
        <w:rFonts w:ascii="Calibri" w:hAnsi="Calibri" w:cs="Calibri"/>
        <w:i/>
        <w:iCs/>
        <w:color w:val="808080" w:themeColor="background1" w:themeShade="80"/>
        <w:sz w:val="18"/>
        <w:szCs w:val="18"/>
      </w:rPr>
      <w:t xml:space="preserve"> please do not exceed this limit.</w:t>
    </w:r>
    <w:r>
      <w:rPr>
        <w:rFonts w:ascii="Calibri" w:hAnsi="Calibri" w:cs="Calibri"/>
        <w:i/>
        <w:iCs/>
        <w:color w:val="808080" w:themeColor="background1" w:themeShade="80"/>
        <w:sz w:val="18"/>
        <w:szCs w:val="18"/>
      </w:rPr>
      <w:t xml:space="preserve"> Penalties may apply.</w:t>
    </w:r>
    <w:r w:rsidRPr="00FD7F8A">
      <w:rPr>
        <w:rFonts w:ascii="Calibri" w:hAnsi="Calibri" w:cs="Calibri"/>
        <w:i/>
        <w:iCs/>
        <w:color w:val="808080" w:themeColor="background1" w:themeShade="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F7FB5" w14:textId="77777777" w:rsidR="0084213D" w:rsidRDefault="0084213D" w:rsidP="00583589">
      <w:r>
        <w:separator/>
      </w:r>
    </w:p>
  </w:footnote>
  <w:footnote w:type="continuationSeparator" w:id="0">
    <w:p w14:paraId="3D5E54FC" w14:textId="77777777" w:rsidR="0084213D" w:rsidRDefault="0084213D" w:rsidP="00583589">
      <w:r>
        <w:continuationSeparator/>
      </w:r>
    </w:p>
  </w:footnote>
  <w:footnote w:type="continuationNotice" w:id="1">
    <w:p w14:paraId="7D961381" w14:textId="77777777" w:rsidR="0084213D" w:rsidRDefault="008421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DE3E0" w14:textId="68059668" w:rsidR="00583589" w:rsidRPr="00CC26F0" w:rsidRDefault="008F6C49" w:rsidP="00CC26F0">
    <w:pPr>
      <w:pStyle w:val="Arialnormal"/>
      <w:rPr>
        <w:rFonts w:ascii="Calibri" w:hAnsi="Calibri"/>
        <w:i/>
        <w:color w:val="808080" w:themeColor="background1" w:themeShade="80"/>
        <w:sz w:val="18"/>
      </w:rPr>
    </w:pPr>
    <w:r w:rsidRPr="00CC26F0">
      <w:rPr>
        <w:i/>
        <w:sz w:val="18"/>
      </w:rPr>
      <w:fldChar w:fldCharType="begin"/>
    </w:r>
    <w:r w:rsidRPr="00CC26F0">
      <w:rPr>
        <w:i/>
        <w:sz w:val="18"/>
      </w:rPr>
      <w:instrText xml:space="preserve"> PAGE   \* MERGEFORMAT </w:instrText>
    </w:r>
    <w:r w:rsidRPr="00CC26F0">
      <w:rPr>
        <w:i/>
        <w:sz w:val="18"/>
      </w:rPr>
      <w:fldChar w:fldCharType="separate"/>
    </w:r>
    <w:r w:rsidRPr="00CC26F0">
      <w:rPr>
        <w:i/>
        <w:sz w:val="18"/>
      </w:rPr>
      <w:t>1</w:t>
    </w:r>
    <w:r w:rsidRPr="00CC26F0">
      <w:rPr>
        <w:i/>
        <w:sz w:val="18"/>
      </w:rPr>
      <w:fldChar w:fldCharType="end"/>
    </w:r>
    <w:r w:rsidR="00AE2FD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1" behindDoc="0" locked="0" layoutInCell="1" allowOverlap="1" wp14:anchorId="3967F916" wp14:editId="64CB8AA5">
          <wp:simplePos x="0" y="0"/>
          <wp:positionH relativeFrom="margin">
            <wp:align>right</wp:align>
          </wp:positionH>
          <wp:positionV relativeFrom="paragraph">
            <wp:posOffset>-217230</wp:posOffset>
          </wp:positionV>
          <wp:extent cx="2159635" cy="617855"/>
          <wp:effectExtent l="0" t="0" r="0" b="0"/>
          <wp:wrapSquare wrapText="bothSides"/>
          <wp:docPr id="1578581737" name="Picture 15785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r w:rsidR="00F006ED">
      <w:rPr>
        <w:rFonts w:ascii="Calibri" w:hAnsi="Calibri" w:cs="Calibri"/>
        <w:i/>
        <w:iCs/>
        <w:color w:val="7F7F7F"/>
        <w:sz w:val="18"/>
        <w:szCs w:val="18"/>
      </w:rPr>
      <w:t> </w:t>
    </w:r>
    <w:r w:rsidR="00583589">
      <w:ptab w:relativeTo="margin" w:alignment="center" w:leader="none"/>
    </w:r>
    <w:r w:rsidR="00F4153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0" behindDoc="0" locked="0" layoutInCell="1" allowOverlap="1" wp14:anchorId="42DD1F48" wp14:editId="3805F17C">
          <wp:simplePos x="0" y="0"/>
          <wp:positionH relativeFrom="margin">
            <wp:posOffset>3628174</wp:posOffset>
          </wp:positionH>
          <wp:positionV relativeFrom="paragraph">
            <wp:posOffset>-243756</wp:posOffset>
          </wp:positionV>
          <wp:extent cx="2159635" cy="617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p>
  <w:p w14:paraId="63FA5896" w14:textId="77777777" w:rsidR="00824EF3" w:rsidRDefault="00824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3E48"/>
    <w:multiLevelType w:val="hybridMultilevel"/>
    <w:tmpl w:val="A2C620F2"/>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426E7C"/>
    <w:multiLevelType w:val="hybridMultilevel"/>
    <w:tmpl w:val="774868A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FB4900"/>
    <w:multiLevelType w:val="hybridMultilevel"/>
    <w:tmpl w:val="9F945D1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90638AD"/>
    <w:multiLevelType w:val="hybridMultilevel"/>
    <w:tmpl w:val="5DF052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0820C9"/>
    <w:multiLevelType w:val="hybridMultilevel"/>
    <w:tmpl w:val="63728C98"/>
    <w:lvl w:ilvl="0" w:tplc="9B2C8AD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7691508"/>
    <w:multiLevelType w:val="hybridMultilevel"/>
    <w:tmpl w:val="2990D58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36534B6"/>
    <w:multiLevelType w:val="hybridMultilevel"/>
    <w:tmpl w:val="29CE11B6"/>
    <w:lvl w:ilvl="0" w:tplc="8EF88696">
      <w:start w:val="8"/>
      <w:numFmt w:val="bullet"/>
      <w:lvlText w:val="-"/>
      <w:lvlJc w:val="left"/>
      <w:pPr>
        <w:tabs>
          <w:tab w:val="num" w:pos="360"/>
        </w:tabs>
        <w:ind w:left="360" w:hanging="360"/>
      </w:pPr>
      <w:rPr>
        <w:rFonts w:ascii="Times New Roman" w:eastAsia="Times New Roman" w:hAnsi="Times New Roman"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D929DA"/>
    <w:multiLevelType w:val="hybridMultilevel"/>
    <w:tmpl w:val="97CE69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332102177">
    <w:abstractNumId w:val="7"/>
  </w:num>
  <w:num w:numId="2" w16cid:durableId="1595556544">
    <w:abstractNumId w:val="6"/>
  </w:num>
  <w:num w:numId="3" w16cid:durableId="1694113531">
    <w:abstractNumId w:val="4"/>
  </w:num>
  <w:num w:numId="4" w16cid:durableId="1324353536">
    <w:abstractNumId w:val="5"/>
  </w:num>
  <w:num w:numId="5" w16cid:durableId="720177257">
    <w:abstractNumId w:val="0"/>
  </w:num>
  <w:num w:numId="6" w16cid:durableId="1439372657">
    <w:abstractNumId w:val="2"/>
  </w:num>
  <w:num w:numId="7" w16cid:durableId="2142258294">
    <w:abstractNumId w:val="3"/>
  </w:num>
  <w:num w:numId="8" w16cid:durableId="165433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UyMTIzsDQ0sTBV0lEKTi0uzszPAykwNKwFAKnFKgAtAAAA"/>
  </w:docVars>
  <w:rsids>
    <w:rsidRoot w:val="00583589"/>
    <w:rsid w:val="00001BD7"/>
    <w:rsid w:val="00001CE0"/>
    <w:rsid w:val="00001FC1"/>
    <w:rsid w:val="000061E3"/>
    <w:rsid w:val="00012F34"/>
    <w:rsid w:val="00015AA9"/>
    <w:rsid w:val="000219F3"/>
    <w:rsid w:val="000244C3"/>
    <w:rsid w:val="00025CA2"/>
    <w:rsid w:val="00026149"/>
    <w:rsid w:val="00026473"/>
    <w:rsid w:val="00027B4B"/>
    <w:rsid w:val="000308B2"/>
    <w:rsid w:val="00035B00"/>
    <w:rsid w:val="00040561"/>
    <w:rsid w:val="0004185E"/>
    <w:rsid w:val="00044315"/>
    <w:rsid w:val="000458FB"/>
    <w:rsid w:val="000473B2"/>
    <w:rsid w:val="000509F2"/>
    <w:rsid w:val="00055FE6"/>
    <w:rsid w:val="00057E48"/>
    <w:rsid w:val="00065247"/>
    <w:rsid w:val="0007088F"/>
    <w:rsid w:val="00070EC5"/>
    <w:rsid w:val="00080485"/>
    <w:rsid w:val="00082A12"/>
    <w:rsid w:val="00085BD3"/>
    <w:rsid w:val="000931AB"/>
    <w:rsid w:val="00094312"/>
    <w:rsid w:val="00096355"/>
    <w:rsid w:val="000A09D3"/>
    <w:rsid w:val="000A6468"/>
    <w:rsid w:val="000B1EFF"/>
    <w:rsid w:val="000B29E0"/>
    <w:rsid w:val="000B2B14"/>
    <w:rsid w:val="000B2CF2"/>
    <w:rsid w:val="000B53EA"/>
    <w:rsid w:val="000B5D33"/>
    <w:rsid w:val="000C02EB"/>
    <w:rsid w:val="000C7A61"/>
    <w:rsid w:val="000D0C09"/>
    <w:rsid w:val="000D1575"/>
    <w:rsid w:val="000D20DD"/>
    <w:rsid w:val="000D21EC"/>
    <w:rsid w:val="000D3549"/>
    <w:rsid w:val="000D5A61"/>
    <w:rsid w:val="000E1519"/>
    <w:rsid w:val="000E4EB4"/>
    <w:rsid w:val="000F0EDC"/>
    <w:rsid w:val="001010E7"/>
    <w:rsid w:val="00101922"/>
    <w:rsid w:val="00106702"/>
    <w:rsid w:val="0010760D"/>
    <w:rsid w:val="00110CC3"/>
    <w:rsid w:val="00115ACD"/>
    <w:rsid w:val="001169CE"/>
    <w:rsid w:val="0012108C"/>
    <w:rsid w:val="00121849"/>
    <w:rsid w:val="001221A0"/>
    <w:rsid w:val="00124EB8"/>
    <w:rsid w:val="001255BE"/>
    <w:rsid w:val="00133953"/>
    <w:rsid w:val="00135323"/>
    <w:rsid w:val="001375DD"/>
    <w:rsid w:val="0013765E"/>
    <w:rsid w:val="00137AE2"/>
    <w:rsid w:val="00137CF8"/>
    <w:rsid w:val="00142831"/>
    <w:rsid w:val="00146AE0"/>
    <w:rsid w:val="0014758A"/>
    <w:rsid w:val="00153953"/>
    <w:rsid w:val="00154674"/>
    <w:rsid w:val="0015635C"/>
    <w:rsid w:val="00156CF0"/>
    <w:rsid w:val="00156DC0"/>
    <w:rsid w:val="00160A8E"/>
    <w:rsid w:val="001619A6"/>
    <w:rsid w:val="0016288A"/>
    <w:rsid w:val="00162A73"/>
    <w:rsid w:val="00170BFC"/>
    <w:rsid w:val="0017195C"/>
    <w:rsid w:val="00173047"/>
    <w:rsid w:val="00173ED6"/>
    <w:rsid w:val="00177289"/>
    <w:rsid w:val="00180015"/>
    <w:rsid w:val="00181F14"/>
    <w:rsid w:val="00183D1E"/>
    <w:rsid w:val="001848A0"/>
    <w:rsid w:val="001848ED"/>
    <w:rsid w:val="001852E2"/>
    <w:rsid w:val="00185656"/>
    <w:rsid w:val="00185F2F"/>
    <w:rsid w:val="00192EA9"/>
    <w:rsid w:val="00194259"/>
    <w:rsid w:val="00197599"/>
    <w:rsid w:val="001A1880"/>
    <w:rsid w:val="001A2857"/>
    <w:rsid w:val="001A2A21"/>
    <w:rsid w:val="001B1C55"/>
    <w:rsid w:val="001B41F7"/>
    <w:rsid w:val="001B53AA"/>
    <w:rsid w:val="001C0A87"/>
    <w:rsid w:val="001C0E8A"/>
    <w:rsid w:val="001C2C34"/>
    <w:rsid w:val="001C4DF2"/>
    <w:rsid w:val="001D0434"/>
    <w:rsid w:val="001D6083"/>
    <w:rsid w:val="001D6BC0"/>
    <w:rsid w:val="001E048A"/>
    <w:rsid w:val="001E1CAF"/>
    <w:rsid w:val="001E55CD"/>
    <w:rsid w:val="001E5ECD"/>
    <w:rsid w:val="001F1B1E"/>
    <w:rsid w:val="001F39CD"/>
    <w:rsid w:val="001F577B"/>
    <w:rsid w:val="001F58F7"/>
    <w:rsid w:val="001F5F1F"/>
    <w:rsid w:val="001F6C11"/>
    <w:rsid w:val="002020C3"/>
    <w:rsid w:val="00211A67"/>
    <w:rsid w:val="00214729"/>
    <w:rsid w:val="00220F31"/>
    <w:rsid w:val="0022282E"/>
    <w:rsid w:val="00222A7C"/>
    <w:rsid w:val="00223B1A"/>
    <w:rsid w:val="00224052"/>
    <w:rsid w:val="002263B5"/>
    <w:rsid w:val="0023111A"/>
    <w:rsid w:val="00231686"/>
    <w:rsid w:val="00232A84"/>
    <w:rsid w:val="002352E7"/>
    <w:rsid w:val="00243177"/>
    <w:rsid w:val="0024357D"/>
    <w:rsid w:val="0024413F"/>
    <w:rsid w:val="002447E9"/>
    <w:rsid w:val="0024570A"/>
    <w:rsid w:val="00247523"/>
    <w:rsid w:val="002504A9"/>
    <w:rsid w:val="0025062C"/>
    <w:rsid w:val="0025289A"/>
    <w:rsid w:val="0025403C"/>
    <w:rsid w:val="002551CC"/>
    <w:rsid w:val="002624C4"/>
    <w:rsid w:val="002628E8"/>
    <w:rsid w:val="002629B1"/>
    <w:rsid w:val="00262AE9"/>
    <w:rsid w:val="00264CEC"/>
    <w:rsid w:val="002710AD"/>
    <w:rsid w:val="002728FF"/>
    <w:rsid w:val="002736F1"/>
    <w:rsid w:val="00277D15"/>
    <w:rsid w:val="00280402"/>
    <w:rsid w:val="00281FD3"/>
    <w:rsid w:val="0028401D"/>
    <w:rsid w:val="0028587B"/>
    <w:rsid w:val="0028683C"/>
    <w:rsid w:val="002872AA"/>
    <w:rsid w:val="002920AF"/>
    <w:rsid w:val="002931B0"/>
    <w:rsid w:val="00296ADA"/>
    <w:rsid w:val="00296C05"/>
    <w:rsid w:val="00296F3B"/>
    <w:rsid w:val="00297A4F"/>
    <w:rsid w:val="002A0CC9"/>
    <w:rsid w:val="002A10B8"/>
    <w:rsid w:val="002A12C1"/>
    <w:rsid w:val="002B1230"/>
    <w:rsid w:val="002B57B4"/>
    <w:rsid w:val="002C003C"/>
    <w:rsid w:val="002C43A5"/>
    <w:rsid w:val="002C4405"/>
    <w:rsid w:val="002C5E83"/>
    <w:rsid w:val="002D399B"/>
    <w:rsid w:val="002D50D2"/>
    <w:rsid w:val="002E5830"/>
    <w:rsid w:val="002E5B85"/>
    <w:rsid w:val="002E6A65"/>
    <w:rsid w:val="002E6A97"/>
    <w:rsid w:val="002F1341"/>
    <w:rsid w:val="002F1FB4"/>
    <w:rsid w:val="002F2A78"/>
    <w:rsid w:val="002F2E44"/>
    <w:rsid w:val="002F46EB"/>
    <w:rsid w:val="002F64B3"/>
    <w:rsid w:val="002F6604"/>
    <w:rsid w:val="002F7E3E"/>
    <w:rsid w:val="0030497C"/>
    <w:rsid w:val="003053DC"/>
    <w:rsid w:val="00305AD5"/>
    <w:rsid w:val="0031155D"/>
    <w:rsid w:val="00317AC9"/>
    <w:rsid w:val="00317E0E"/>
    <w:rsid w:val="00321A77"/>
    <w:rsid w:val="003224EA"/>
    <w:rsid w:val="00323CCF"/>
    <w:rsid w:val="00323EBB"/>
    <w:rsid w:val="00323F79"/>
    <w:rsid w:val="00325241"/>
    <w:rsid w:val="0032550B"/>
    <w:rsid w:val="00325C60"/>
    <w:rsid w:val="00326306"/>
    <w:rsid w:val="0033574A"/>
    <w:rsid w:val="003461F8"/>
    <w:rsid w:val="00350CA2"/>
    <w:rsid w:val="00352DF4"/>
    <w:rsid w:val="00354421"/>
    <w:rsid w:val="003574B6"/>
    <w:rsid w:val="00360519"/>
    <w:rsid w:val="00362DDF"/>
    <w:rsid w:val="003630E1"/>
    <w:rsid w:val="003635F4"/>
    <w:rsid w:val="00363DC1"/>
    <w:rsid w:val="00364AB3"/>
    <w:rsid w:val="00370D42"/>
    <w:rsid w:val="00372A80"/>
    <w:rsid w:val="00375660"/>
    <w:rsid w:val="00375700"/>
    <w:rsid w:val="00376844"/>
    <w:rsid w:val="00376F1C"/>
    <w:rsid w:val="00380D8F"/>
    <w:rsid w:val="00381BF1"/>
    <w:rsid w:val="0038331A"/>
    <w:rsid w:val="003856F3"/>
    <w:rsid w:val="00385894"/>
    <w:rsid w:val="00386287"/>
    <w:rsid w:val="003867B5"/>
    <w:rsid w:val="00386E6A"/>
    <w:rsid w:val="0038730F"/>
    <w:rsid w:val="00387A8C"/>
    <w:rsid w:val="0039329A"/>
    <w:rsid w:val="00394E78"/>
    <w:rsid w:val="003A2B85"/>
    <w:rsid w:val="003A4C14"/>
    <w:rsid w:val="003A6225"/>
    <w:rsid w:val="003B2AF8"/>
    <w:rsid w:val="003B7470"/>
    <w:rsid w:val="003C3F26"/>
    <w:rsid w:val="003C58A4"/>
    <w:rsid w:val="003C6C9A"/>
    <w:rsid w:val="003D4D1D"/>
    <w:rsid w:val="003D5FF2"/>
    <w:rsid w:val="003E029D"/>
    <w:rsid w:val="003E17AD"/>
    <w:rsid w:val="003E3A1F"/>
    <w:rsid w:val="003E3CF1"/>
    <w:rsid w:val="003E59CE"/>
    <w:rsid w:val="003E6A93"/>
    <w:rsid w:val="003E6FB3"/>
    <w:rsid w:val="003F3728"/>
    <w:rsid w:val="003F5B0C"/>
    <w:rsid w:val="003F7C3C"/>
    <w:rsid w:val="004009D6"/>
    <w:rsid w:val="00405949"/>
    <w:rsid w:val="00406309"/>
    <w:rsid w:val="00406590"/>
    <w:rsid w:val="00410BC9"/>
    <w:rsid w:val="0041469E"/>
    <w:rsid w:val="00414701"/>
    <w:rsid w:val="00416872"/>
    <w:rsid w:val="0041693A"/>
    <w:rsid w:val="00420E72"/>
    <w:rsid w:val="004245FC"/>
    <w:rsid w:val="004269D2"/>
    <w:rsid w:val="004304C0"/>
    <w:rsid w:val="00430F6C"/>
    <w:rsid w:val="00433A5F"/>
    <w:rsid w:val="00434C8C"/>
    <w:rsid w:val="00436EB6"/>
    <w:rsid w:val="0044005D"/>
    <w:rsid w:val="004413B8"/>
    <w:rsid w:val="00442E5C"/>
    <w:rsid w:val="00444ACB"/>
    <w:rsid w:val="00456361"/>
    <w:rsid w:val="00456908"/>
    <w:rsid w:val="00464239"/>
    <w:rsid w:val="00464B38"/>
    <w:rsid w:val="00466F89"/>
    <w:rsid w:val="00471EE8"/>
    <w:rsid w:val="00472B49"/>
    <w:rsid w:val="0047576C"/>
    <w:rsid w:val="00481D0B"/>
    <w:rsid w:val="004877C7"/>
    <w:rsid w:val="004956EF"/>
    <w:rsid w:val="004959FB"/>
    <w:rsid w:val="00496A5F"/>
    <w:rsid w:val="00496FFC"/>
    <w:rsid w:val="004A57B3"/>
    <w:rsid w:val="004A58BB"/>
    <w:rsid w:val="004B170D"/>
    <w:rsid w:val="004C2C88"/>
    <w:rsid w:val="004C3AB6"/>
    <w:rsid w:val="004C3BBC"/>
    <w:rsid w:val="004C49D5"/>
    <w:rsid w:val="004C5F16"/>
    <w:rsid w:val="004C63B2"/>
    <w:rsid w:val="004C7739"/>
    <w:rsid w:val="004D1BCF"/>
    <w:rsid w:val="004D38BD"/>
    <w:rsid w:val="004D4CCD"/>
    <w:rsid w:val="004D6FBD"/>
    <w:rsid w:val="004D7470"/>
    <w:rsid w:val="004D74A8"/>
    <w:rsid w:val="004E0836"/>
    <w:rsid w:val="004E22A2"/>
    <w:rsid w:val="004E4A95"/>
    <w:rsid w:val="004E5F6F"/>
    <w:rsid w:val="004E6079"/>
    <w:rsid w:val="004F425C"/>
    <w:rsid w:val="004F6FF3"/>
    <w:rsid w:val="00502E0C"/>
    <w:rsid w:val="0050308D"/>
    <w:rsid w:val="005064F0"/>
    <w:rsid w:val="005078F5"/>
    <w:rsid w:val="00511C3A"/>
    <w:rsid w:val="005140ED"/>
    <w:rsid w:val="00516A8A"/>
    <w:rsid w:val="00516F55"/>
    <w:rsid w:val="0052169E"/>
    <w:rsid w:val="00521C84"/>
    <w:rsid w:val="00521CBF"/>
    <w:rsid w:val="00523066"/>
    <w:rsid w:val="00523F88"/>
    <w:rsid w:val="00526E2C"/>
    <w:rsid w:val="0053515E"/>
    <w:rsid w:val="00535F87"/>
    <w:rsid w:val="0053613C"/>
    <w:rsid w:val="00542B2F"/>
    <w:rsid w:val="005441A4"/>
    <w:rsid w:val="00552655"/>
    <w:rsid w:val="0055399D"/>
    <w:rsid w:val="0056009D"/>
    <w:rsid w:val="005619D4"/>
    <w:rsid w:val="00563717"/>
    <w:rsid w:val="00563C82"/>
    <w:rsid w:val="00565418"/>
    <w:rsid w:val="00570E2F"/>
    <w:rsid w:val="00571E81"/>
    <w:rsid w:val="00575170"/>
    <w:rsid w:val="00576131"/>
    <w:rsid w:val="00576470"/>
    <w:rsid w:val="0057697C"/>
    <w:rsid w:val="005778DE"/>
    <w:rsid w:val="005800EE"/>
    <w:rsid w:val="00580B4B"/>
    <w:rsid w:val="00580C99"/>
    <w:rsid w:val="00581E6A"/>
    <w:rsid w:val="00583080"/>
    <w:rsid w:val="00583589"/>
    <w:rsid w:val="005864AB"/>
    <w:rsid w:val="00587684"/>
    <w:rsid w:val="0059067E"/>
    <w:rsid w:val="005910AC"/>
    <w:rsid w:val="00597075"/>
    <w:rsid w:val="005A00A3"/>
    <w:rsid w:val="005A10DB"/>
    <w:rsid w:val="005A20D5"/>
    <w:rsid w:val="005A5886"/>
    <w:rsid w:val="005A6974"/>
    <w:rsid w:val="005B083A"/>
    <w:rsid w:val="005B1311"/>
    <w:rsid w:val="005B1DB3"/>
    <w:rsid w:val="005B20FD"/>
    <w:rsid w:val="005B76FB"/>
    <w:rsid w:val="005C0469"/>
    <w:rsid w:val="005C4B4D"/>
    <w:rsid w:val="005C6189"/>
    <w:rsid w:val="005C72AB"/>
    <w:rsid w:val="005D0E87"/>
    <w:rsid w:val="005D47AA"/>
    <w:rsid w:val="005E00C3"/>
    <w:rsid w:val="005E0168"/>
    <w:rsid w:val="005E0CFF"/>
    <w:rsid w:val="005E42F6"/>
    <w:rsid w:val="005E76F6"/>
    <w:rsid w:val="005F0851"/>
    <w:rsid w:val="005F1334"/>
    <w:rsid w:val="00602788"/>
    <w:rsid w:val="00604E2E"/>
    <w:rsid w:val="006050DC"/>
    <w:rsid w:val="00605DEB"/>
    <w:rsid w:val="0060649D"/>
    <w:rsid w:val="006072F5"/>
    <w:rsid w:val="00610E43"/>
    <w:rsid w:val="00611741"/>
    <w:rsid w:val="00611D33"/>
    <w:rsid w:val="006138FD"/>
    <w:rsid w:val="00614140"/>
    <w:rsid w:val="00614967"/>
    <w:rsid w:val="00614C9A"/>
    <w:rsid w:val="00614E67"/>
    <w:rsid w:val="00615FE2"/>
    <w:rsid w:val="00617BDA"/>
    <w:rsid w:val="00623827"/>
    <w:rsid w:val="006254CC"/>
    <w:rsid w:val="00625D12"/>
    <w:rsid w:val="0062773F"/>
    <w:rsid w:val="0063342F"/>
    <w:rsid w:val="00635D52"/>
    <w:rsid w:val="00636E5E"/>
    <w:rsid w:val="0063753F"/>
    <w:rsid w:val="00643DF9"/>
    <w:rsid w:val="00645E53"/>
    <w:rsid w:val="00646CB3"/>
    <w:rsid w:val="006479C4"/>
    <w:rsid w:val="00654263"/>
    <w:rsid w:val="00655DFE"/>
    <w:rsid w:val="00656656"/>
    <w:rsid w:val="00657A8A"/>
    <w:rsid w:val="006601F7"/>
    <w:rsid w:val="00660446"/>
    <w:rsid w:val="006629FA"/>
    <w:rsid w:val="00670ABE"/>
    <w:rsid w:val="00674C2C"/>
    <w:rsid w:val="00677634"/>
    <w:rsid w:val="0068305F"/>
    <w:rsid w:val="00694230"/>
    <w:rsid w:val="006944B4"/>
    <w:rsid w:val="006A1AA9"/>
    <w:rsid w:val="006A2746"/>
    <w:rsid w:val="006A4935"/>
    <w:rsid w:val="006A514F"/>
    <w:rsid w:val="006A5329"/>
    <w:rsid w:val="006A6416"/>
    <w:rsid w:val="006A6F3B"/>
    <w:rsid w:val="006A746F"/>
    <w:rsid w:val="006B008A"/>
    <w:rsid w:val="006B091F"/>
    <w:rsid w:val="006B092D"/>
    <w:rsid w:val="006B3065"/>
    <w:rsid w:val="006B6666"/>
    <w:rsid w:val="006B675E"/>
    <w:rsid w:val="006B7D42"/>
    <w:rsid w:val="006C297B"/>
    <w:rsid w:val="006C2B47"/>
    <w:rsid w:val="006C4765"/>
    <w:rsid w:val="006D2819"/>
    <w:rsid w:val="006E12C4"/>
    <w:rsid w:val="006E4BDE"/>
    <w:rsid w:val="006E6B29"/>
    <w:rsid w:val="006F09CC"/>
    <w:rsid w:val="006F0BE7"/>
    <w:rsid w:val="0070760F"/>
    <w:rsid w:val="00707D3D"/>
    <w:rsid w:val="00712A92"/>
    <w:rsid w:val="0071602C"/>
    <w:rsid w:val="007179D7"/>
    <w:rsid w:val="00720478"/>
    <w:rsid w:val="007222D8"/>
    <w:rsid w:val="00723193"/>
    <w:rsid w:val="00724056"/>
    <w:rsid w:val="0072419B"/>
    <w:rsid w:val="00724204"/>
    <w:rsid w:val="007334BC"/>
    <w:rsid w:val="00733CCF"/>
    <w:rsid w:val="00736D49"/>
    <w:rsid w:val="00743375"/>
    <w:rsid w:val="00744ACC"/>
    <w:rsid w:val="00745EED"/>
    <w:rsid w:val="00747E09"/>
    <w:rsid w:val="0075000E"/>
    <w:rsid w:val="00750979"/>
    <w:rsid w:val="00750A01"/>
    <w:rsid w:val="0075237F"/>
    <w:rsid w:val="00754CAD"/>
    <w:rsid w:val="00756FD7"/>
    <w:rsid w:val="007611E4"/>
    <w:rsid w:val="00761D01"/>
    <w:rsid w:val="0076276C"/>
    <w:rsid w:val="00764E50"/>
    <w:rsid w:val="0076523B"/>
    <w:rsid w:val="00765793"/>
    <w:rsid w:val="007664A6"/>
    <w:rsid w:val="0077248C"/>
    <w:rsid w:val="00775040"/>
    <w:rsid w:val="00775B7F"/>
    <w:rsid w:val="00776645"/>
    <w:rsid w:val="00776DA6"/>
    <w:rsid w:val="0078292B"/>
    <w:rsid w:val="0078468B"/>
    <w:rsid w:val="007856F4"/>
    <w:rsid w:val="007909D4"/>
    <w:rsid w:val="00790F1A"/>
    <w:rsid w:val="00792C1C"/>
    <w:rsid w:val="00794C56"/>
    <w:rsid w:val="007964B3"/>
    <w:rsid w:val="00796768"/>
    <w:rsid w:val="007A1369"/>
    <w:rsid w:val="007A15D9"/>
    <w:rsid w:val="007A20C2"/>
    <w:rsid w:val="007B2E7E"/>
    <w:rsid w:val="007B401B"/>
    <w:rsid w:val="007B485C"/>
    <w:rsid w:val="007B4D44"/>
    <w:rsid w:val="007B67FA"/>
    <w:rsid w:val="007B6E03"/>
    <w:rsid w:val="007C0CC0"/>
    <w:rsid w:val="007C2A62"/>
    <w:rsid w:val="007C2E5C"/>
    <w:rsid w:val="007C7F27"/>
    <w:rsid w:val="007E259D"/>
    <w:rsid w:val="007E295B"/>
    <w:rsid w:val="007E42A1"/>
    <w:rsid w:val="007E7328"/>
    <w:rsid w:val="007E7421"/>
    <w:rsid w:val="007F1B03"/>
    <w:rsid w:val="007F4A97"/>
    <w:rsid w:val="007F70AA"/>
    <w:rsid w:val="007F7C11"/>
    <w:rsid w:val="008001B6"/>
    <w:rsid w:val="00801700"/>
    <w:rsid w:val="008035BE"/>
    <w:rsid w:val="00807185"/>
    <w:rsid w:val="00813AFC"/>
    <w:rsid w:val="00820E12"/>
    <w:rsid w:val="008229BF"/>
    <w:rsid w:val="00824C1B"/>
    <w:rsid w:val="00824EF3"/>
    <w:rsid w:val="00825BB0"/>
    <w:rsid w:val="008266E0"/>
    <w:rsid w:val="00831D3F"/>
    <w:rsid w:val="00833567"/>
    <w:rsid w:val="00836019"/>
    <w:rsid w:val="00841E45"/>
    <w:rsid w:val="0084213D"/>
    <w:rsid w:val="0084239A"/>
    <w:rsid w:val="00842461"/>
    <w:rsid w:val="00842697"/>
    <w:rsid w:val="00842DDA"/>
    <w:rsid w:val="00850E95"/>
    <w:rsid w:val="00856CE3"/>
    <w:rsid w:val="00861F1B"/>
    <w:rsid w:val="00864AE9"/>
    <w:rsid w:val="008653BA"/>
    <w:rsid w:val="008748D5"/>
    <w:rsid w:val="00876ACB"/>
    <w:rsid w:val="00877202"/>
    <w:rsid w:val="00880441"/>
    <w:rsid w:val="008816AB"/>
    <w:rsid w:val="00883535"/>
    <w:rsid w:val="0088481F"/>
    <w:rsid w:val="00885AB8"/>
    <w:rsid w:val="008923C0"/>
    <w:rsid w:val="00892448"/>
    <w:rsid w:val="008934DD"/>
    <w:rsid w:val="00896F6F"/>
    <w:rsid w:val="008A08AA"/>
    <w:rsid w:val="008A4F70"/>
    <w:rsid w:val="008B278C"/>
    <w:rsid w:val="008B40C3"/>
    <w:rsid w:val="008B56D9"/>
    <w:rsid w:val="008C47FC"/>
    <w:rsid w:val="008C632A"/>
    <w:rsid w:val="008D0C8A"/>
    <w:rsid w:val="008D245F"/>
    <w:rsid w:val="008D365A"/>
    <w:rsid w:val="008D6398"/>
    <w:rsid w:val="008D6ED8"/>
    <w:rsid w:val="008D7F70"/>
    <w:rsid w:val="008E2D9F"/>
    <w:rsid w:val="008E641F"/>
    <w:rsid w:val="008F15A3"/>
    <w:rsid w:val="008F1A1B"/>
    <w:rsid w:val="008F346D"/>
    <w:rsid w:val="008F6C49"/>
    <w:rsid w:val="009024A4"/>
    <w:rsid w:val="00903A2C"/>
    <w:rsid w:val="00904A8F"/>
    <w:rsid w:val="00906975"/>
    <w:rsid w:val="00907664"/>
    <w:rsid w:val="009102BB"/>
    <w:rsid w:val="009112CE"/>
    <w:rsid w:val="00912594"/>
    <w:rsid w:val="00912F60"/>
    <w:rsid w:val="00914243"/>
    <w:rsid w:val="00915250"/>
    <w:rsid w:val="0091551C"/>
    <w:rsid w:val="00916D50"/>
    <w:rsid w:val="009171C5"/>
    <w:rsid w:val="009210E1"/>
    <w:rsid w:val="00926945"/>
    <w:rsid w:val="00930680"/>
    <w:rsid w:val="00930B3F"/>
    <w:rsid w:val="00933BFE"/>
    <w:rsid w:val="00934D10"/>
    <w:rsid w:val="00937EDD"/>
    <w:rsid w:val="00940BA1"/>
    <w:rsid w:val="009423F1"/>
    <w:rsid w:val="0095061B"/>
    <w:rsid w:val="009506C7"/>
    <w:rsid w:val="00952DCD"/>
    <w:rsid w:val="00964C36"/>
    <w:rsid w:val="0096553F"/>
    <w:rsid w:val="00971686"/>
    <w:rsid w:val="009738D4"/>
    <w:rsid w:val="00975B80"/>
    <w:rsid w:val="00975D31"/>
    <w:rsid w:val="00980DC6"/>
    <w:rsid w:val="009826A3"/>
    <w:rsid w:val="00985A65"/>
    <w:rsid w:val="00986391"/>
    <w:rsid w:val="00986D2F"/>
    <w:rsid w:val="00994601"/>
    <w:rsid w:val="00994C77"/>
    <w:rsid w:val="00996264"/>
    <w:rsid w:val="009A25BF"/>
    <w:rsid w:val="009A797B"/>
    <w:rsid w:val="009B40AD"/>
    <w:rsid w:val="009B5BEB"/>
    <w:rsid w:val="009B6EA0"/>
    <w:rsid w:val="009B77D1"/>
    <w:rsid w:val="009C1B03"/>
    <w:rsid w:val="009C2CE3"/>
    <w:rsid w:val="009C311F"/>
    <w:rsid w:val="009C40FC"/>
    <w:rsid w:val="009C607E"/>
    <w:rsid w:val="009D3172"/>
    <w:rsid w:val="009D3A4B"/>
    <w:rsid w:val="009D3D5A"/>
    <w:rsid w:val="009D6201"/>
    <w:rsid w:val="009D689D"/>
    <w:rsid w:val="009D7C69"/>
    <w:rsid w:val="009E09F7"/>
    <w:rsid w:val="009E0A43"/>
    <w:rsid w:val="009E29ED"/>
    <w:rsid w:val="009F1372"/>
    <w:rsid w:val="009F141C"/>
    <w:rsid w:val="009F722B"/>
    <w:rsid w:val="009F7588"/>
    <w:rsid w:val="00A0054E"/>
    <w:rsid w:val="00A03659"/>
    <w:rsid w:val="00A04952"/>
    <w:rsid w:val="00A05056"/>
    <w:rsid w:val="00A05489"/>
    <w:rsid w:val="00A055DA"/>
    <w:rsid w:val="00A07090"/>
    <w:rsid w:val="00A07EFC"/>
    <w:rsid w:val="00A10524"/>
    <w:rsid w:val="00A127A5"/>
    <w:rsid w:val="00A127FF"/>
    <w:rsid w:val="00A136D6"/>
    <w:rsid w:val="00A17BF6"/>
    <w:rsid w:val="00A22A27"/>
    <w:rsid w:val="00A23B0D"/>
    <w:rsid w:val="00A273D0"/>
    <w:rsid w:val="00A27770"/>
    <w:rsid w:val="00A2788C"/>
    <w:rsid w:val="00A30A8A"/>
    <w:rsid w:val="00A3133C"/>
    <w:rsid w:val="00A326E6"/>
    <w:rsid w:val="00A41FEE"/>
    <w:rsid w:val="00A50C3B"/>
    <w:rsid w:val="00A5107F"/>
    <w:rsid w:val="00A5193C"/>
    <w:rsid w:val="00A55976"/>
    <w:rsid w:val="00A5649C"/>
    <w:rsid w:val="00A5727A"/>
    <w:rsid w:val="00A576C8"/>
    <w:rsid w:val="00A6295E"/>
    <w:rsid w:val="00A661E8"/>
    <w:rsid w:val="00A67591"/>
    <w:rsid w:val="00A67C87"/>
    <w:rsid w:val="00A806DC"/>
    <w:rsid w:val="00A83074"/>
    <w:rsid w:val="00A836E7"/>
    <w:rsid w:val="00A84E32"/>
    <w:rsid w:val="00A92D90"/>
    <w:rsid w:val="00A95B39"/>
    <w:rsid w:val="00A96B58"/>
    <w:rsid w:val="00AA07E1"/>
    <w:rsid w:val="00AA0AED"/>
    <w:rsid w:val="00AA10C6"/>
    <w:rsid w:val="00AA3D7D"/>
    <w:rsid w:val="00AA55EC"/>
    <w:rsid w:val="00AA7754"/>
    <w:rsid w:val="00AA7CCE"/>
    <w:rsid w:val="00AB0B28"/>
    <w:rsid w:val="00AB3FBE"/>
    <w:rsid w:val="00AB5C27"/>
    <w:rsid w:val="00AB7A30"/>
    <w:rsid w:val="00AC0053"/>
    <w:rsid w:val="00AC025C"/>
    <w:rsid w:val="00AC2675"/>
    <w:rsid w:val="00AC47BA"/>
    <w:rsid w:val="00AD2766"/>
    <w:rsid w:val="00AD2D38"/>
    <w:rsid w:val="00AD47E0"/>
    <w:rsid w:val="00AD6080"/>
    <w:rsid w:val="00AD6B4C"/>
    <w:rsid w:val="00AD7BF5"/>
    <w:rsid w:val="00AE0B58"/>
    <w:rsid w:val="00AE16D8"/>
    <w:rsid w:val="00AE2FD0"/>
    <w:rsid w:val="00AE3572"/>
    <w:rsid w:val="00AE3CA4"/>
    <w:rsid w:val="00AE685E"/>
    <w:rsid w:val="00AF065F"/>
    <w:rsid w:val="00AF14BD"/>
    <w:rsid w:val="00AF189F"/>
    <w:rsid w:val="00AF581D"/>
    <w:rsid w:val="00B00D65"/>
    <w:rsid w:val="00B10FCE"/>
    <w:rsid w:val="00B11DAC"/>
    <w:rsid w:val="00B12A90"/>
    <w:rsid w:val="00B130EA"/>
    <w:rsid w:val="00B14C6E"/>
    <w:rsid w:val="00B1702E"/>
    <w:rsid w:val="00B175DD"/>
    <w:rsid w:val="00B17BC5"/>
    <w:rsid w:val="00B24333"/>
    <w:rsid w:val="00B2511A"/>
    <w:rsid w:val="00B26522"/>
    <w:rsid w:val="00B353AF"/>
    <w:rsid w:val="00B367AB"/>
    <w:rsid w:val="00B36C3A"/>
    <w:rsid w:val="00B40073"/>
    <w:rsid w:val="00B40C0E"/>
    <w:rsid w:val="00B40FCC"/>
    <w:rsid w:val="00B4249F"/>
    <w:rsid w:val="00B446EC"/>
    <w:rsid w:val="00B50AFF"/>
    <w:rsid w:val="00B51278"/>
    <w:rsid w:val="00B5456D"/>
    <w:rsid w:val="00B55AB5"/>
    <w:rsid w:val="00B60668"/>
    <w:rsid w:val="00B63AC1"/>
    <w:rsid w:val="00B64AAF"/>
    <w:rsid w:val="00B671AD"/>
    <w:rsid w:val="00B67AA4"/>
    <w:rsid w:val="00B742EE"/>
    <w:rsid w:val="00B74389"/>
    <w:rsid w:val="00B775AD"/>
    <w:rsid w:val="00B82491"/>
    <w:rsid w:val="00B827F5"/>
    <w:rsid w:val="00B86AD3"/>
    <w:rsid w:val="00B9239A"/>
    <w:rsid w:val="00B92646"/>
    <w:rsid w:val="00B932BC"/>
    <w:rsid w:val="00B93D0A"/>
    <w:rsid w:val="00B960DF"/>
    <w:rsid w:val="00BA0FEA"/>
    <w:rsid w:val="00BA3033"/>
    <w:rsid w:val="00BA48FC"/>
    <w:rsid w:val="00BB5A82"/>
    <w:rsid w:val="00BB6385"/>
    <w:rsid w:val="00BB7EB4"/>
    <w:rsid w:val="00BC037A"/>
    <w:rsid w:val="00BC0772"/>
    <w:rsid w:val="00BC14FB"/>
    <w:rsid w:val="00BC5513"/>
    <w:rsid w:val="00BC5D42"/>
    <w:rsid w:val="00BC5EAE"/>
    <w:rsid w:val="00BC7091"/>
    <w:rsid w:val="00BC7F2A"/>
    <w:rsid w:val="00BD1E4E"/>
    <w:rsid w:val="00BD29D3"/>
    <w:rsid w:val="00BD728F"/>
    <w:rsid w:val="00BD7704"/>
    <w:rsid w:val="00BE11E4"/>
    <w:rsid w:val="00BE2A48"/>
    <w:rsid w:val="00BE4BA4"/>
    <w:rsid w:val="00BE5B26"/>
    <w:rsid w:val="00BE725F"/>
    <w:rsid w:val="00BE7628"/>
    <w:rsid w:val="00BF0A69"/>
    <w:rsid w:val="00BF1012"/>
    <w:rsid w:val="00BF484B"/>
    <w:rsid w:val="00BF69A3"/>
    <w:rsid w:val="00C0045F"/>
    <w:rsid w:val="00C06369"/>
    <w:rsid w:val="00C10592"/>
    <w:rsid w:val="00C107F5"/>
    <w:rsid w:val="00C14C35"/>
    <w:rsid w:val="00C157C7"/>
    <w:rsid w:val="00C2340D"/>
    <w:rsid w:val="00C25098"/>
    <w:rsid w:val="00C31EAD"/>
    <w:rsid w:val="00C364FA"/>
    <w:rsid w:val="00C474D3"/>
    <w:rsid w:val="00C501FB"/>
    <w:rsid w:val="00C533B0"/>
    <w:rsid w:val="00C53505"/>
    <w:rsid w:val="00C5423B"/>
    <w:rsid w:val="00C558CA"/>
    <w:rsid w:val="00C6133D"/>
    <w:rsid w:val="00C61E87"/>
    <w:rsid w:val="00C64974"/>
    <w:rsid w:val="00C679EF"/>
    <w:rsid w:val="00C709A5"/>
    <w:rsid w:val="00C71545"/>
    <w:rsid w:val="00C7245C"/>
    <w:rsid w:val="00C752C2"/>
    <w:rsid w:val="00C7532A"/>
    <w:rsid w:val="00C755CD"/>
    <w:rsid w:val="00C75C83"/>
    <w:rsid w:val="00C81A07"/>
    <w:rsid w:val="00C82663"/>
    <w:rsid w:val="00C844EA"/>
    <w:rsid w:val="00C850D1"/>
    <w:rsid w:val="00C851F6"/>
    <w:rsid w:val="00C863E4"/>
    <w:rsid w:val="00C87F68"/>
    <w:rsid w:val="00C92E7F"/>
    <w:rsid w:val="00CA186F"/>
    <w:rsid w:val="00CA1AF2"/>
    <w:rsid w:val="00CA2A26"/>
    <w:rsid w:val="00CA4D94"/>
    <w:rsid w:val="00CA512A"/>
    <w:rsid w:val="00CB0A1D"/>
    <w:rsid w:val="00CB2342"/>
    <w:rsid w:val="00CB2497"/>
    <w:rsid w:val="00CB2594"/>
    <w:rsid w:val="00CB3AAC"/>
    <w:rsid w:val="00CB3ED4"/>
    <w:rsid w:val="00CB5D9D"/>
    <w:rsid w:val="00CC0615"/>
    <w:rsid w:val="00CC1542"/>
    <w:rsid w:val="00CC26F0"/>
    <w:rsid w:val="00CC3F3A"/>
    <w:rsid w:val="00CC4BBE"/>
    <w:rsid w:val="00CC5C2F"/>
    <w:rsid w:val="00CD0CB8"/>
    <w:rsid w:val="00CD0E9B"/>
    <w:rsid w:val="00CD7370"/>
    <w:rsid w:val="00CD7627"/>
    <w:rsid w:val="00CE053A"/>
    <w:rsid w:val="00CE12BA"/>
    <w:rsid w:val="00CE7C43"/>
    <w:rsid w:val="00CE7CF8"/>
    <w:rsid w:val="00CF1F34"/>
    <w:rsid w:val="00CF4148"/>
    <w:rsid w:val="00CF749A"/>
    <w:rsid w:val="00CF7564"/>
    <w:rsid w:val="00D00B01"/>
    <w:rsid w:val="00D01617"/>
    <w:rsid w:val="00D0577A"/>
    <w:rsid w:val="00D05F78"/>
    <w:rsid w:val="00D13FA0"/>
    <w:rsid w:val="00D15002"/>
    <w:rsid w:val="00D214DD"/>
    <w:rsid w:val="00D22E2C"/>
    <w:rsid w:val="00D2437F"/>
    <w:rsid w:val="00D2641C"/>
    <w:rsid w:val="00D2748E"/>
    <w:rsid w:val="00D305B6"/>
    <w:rsid w:val="00D32239"/>
    <w:rsid w:val="00D41365"/>
    <w:rsid w:val="00D44E4E"/>
    <w:rsid w:val="00D470B1"/>
    <w:rsid w:val="00D513B1"/>
    <w:rsid w:val="00D515BE"/>
    <w:rsid w:val="00D51DE9"/>
    <w:rsid w:val="00D53B7A"/>
    <w:rsid w:val="00D54E7A"/>
    <w:rsid w:val="00D5655A"/>
    <w:rsid w:val="00D57613"/>
    <w:rsid w:val="00D57A62"/>
    <w:rsid w:val="00D60522"/>
    <w:rsid w:val="00D60D78"/>
    <w:rsid w:val="00D61BE1"/>
    <w:rsid w:val="00D62516"/>
    <w:rsid w:val="00D631A8"/>
    <w:rsid w:val="00D65B2A"/>
    <w:rsid w:val="00D670CE"/>
    <w:rsid w:val="00D70091"/>
    <w:rsid w:val="00D75636"/>
    <w:rsid w:val="00D77008"/>
    <w:rsid w:val="00D772FF"/>
    <w:rsid w:val="00D7764F"/>
    <w:rsid w:val="00D819DD"/>
    <w:rsid w:val="00D824B9"/>
    <w:rsid w:val="00D8339A"/>
    <w:rsid w:val="00D836DB"/>
    <w:rsid w:val="00D85480"/>
    <w:rsid w:val="00D857E7"/>
    <w:rsid w:val="00D903FF"/>
    <w:rsid w:val="00D90AEB"/>
    <w:rsid w:val="00D91D8D"/>
    <w:rsid w:val="00D9217D"/>
    <w:rsid w:val="00D931EB"/>
    <w:rsid w:val="00D945A1"/>
    <w:rsid w:val="00D94DB2"/>
    <w:rsid w:val="00D954CC"/>
    <w:rsid w:val="00DA1B2B"/>
    <w:rsid w:val="00DA237B"/>
    <w:rsid w:val="00DA29A8"/>
    <w:rsid w:val="00DA29CB"/>
    <w:rsid w:val="00DA4197"/>
    <w:rsid w:val="00DA6A27"/>
    <w:rsid w:val="00DB12D4"/>
    <w:rsid w:val="00DB182C"/>
    <w:rsid w:val="00DB3F85"/>
    <w:rsid w:val="00DB7D1B"/>
    <w:rsid w:val="00DC1AFC"/>
    <w:rsid w:val="00DC381B"/>
    <w:rsid w:val="00DC47B0"/>
    <w:rsid w:val="00DC5622"/>
    <w:rsid w:val="00DC7635"/>
    <w:rsid w:val="00DD2BC9"/>
    <w:rsid w:val="00DD4B42"/>
    <w:rsid w:val="00DD58C2"/>
    <w:rsid w:val="00DE0A70"/>
    <w:rsid w:val="00DE1325"/>
    <w:rsid w:val="00DE1C52"/>
    <w:rsid w:val="00DE1D6F"/>
    <w:rsid w:val="00DE2033"/>
    <w:rsid w:val="00DF02AE"/>
    <w:rsid w:val="00DF0C8C"/>
    <w:rsid w:val="00DF4936"/>
    <w:rsid w:val="00DF69C9"/>
    <w:rsid w:val="00E02254"/>
    <w:rsid w:val="00E05F26"/>
    <w:rsid w:val="00E14CA8"/>
    <w:rsid w:val="00E15785"/>
    <w:rsid w:val="00E167E1"/>
    <w:rsid w:val="00E21606"/>
    <w:rsid w:val="00E216AF"/>
    <w:rsid w:val="00E2217B"/>
    <w:rsid w:val="00E26FC1"/>
    <w:rsid w:val="00E31D9B"/>
    <w:rsid w:val="00E36F9D"/>
    <w:rsid w:val="00E426C4"/>
    <w:rsid w:val="00E42902"/>
    <w:rsid w:val="00E42D9C"/>
    <w:rsid w:val="00E45CF7"/>
    <w:rsid w:val="00E51548"/>
    <w:rsid w:val="00E51BC7"/>
    <w:rsid w:val="00E521B8"/>
    <w:rsid w:val="00E5497C"/>
    <w:rsid w:val="00E610E4"/>
    <w:rsid w:val="00E71512"/>
    <w:rsid w:val="00E71CD1"/>
    <w:rsid w:val="00E81A62"/>
    <w:rsid w:val="00E84D9A"/>
    <w:rsid w:val="00E85B23"/>
    <w:rsid w:val="00E86EAF"/>
    <w:rsid w:val="00E8734D"/>
    <w:rsid w:val="00E97821"/>
    <w:rsid w:val="00E97939"/>
    <w:rsid w:val="00EA11FC"/>
    <w:rsid w:val="00EA16F3"/>
    <w:rsid w:val="00EA6EF2"/>
    <w:rsid w:val="00EB02D2"/>
    <w:rsid w:val="00EB6399"/>
    <w:rsid w:val="00EB767F"/>
    <w:rsid w:val="00EC5DED"/>
    <w:rsid w:val="00EC6BCA"/>
    <w:rsid w:val="00ED230A"/>
    <w:rsid w:val="00ED3A37"/>
    <w:rsid w:val="00ED3C96"/>
    <w:rsid w:val="00ED7A9B"/>
    <w:rsid w:val="00EE296D"/>
    <w:rsid w:val="00EE3EC9"/>
    <w:rsid w:val="00EE561B"/>
    <w:rsid w:val="00EE6199"/>
    <w:rsid w:val="00EE6B16"/>
    <w:rsid w:val="00EF1878"/>
    <w:rsid w:val="00F006ED"/>
    <w:rsid w:val="00F0257F"/>
    <w:rsid w:val="00F02F44"/>
    <w:rsid w:val="00F06880"/>
    <w:rsid w:val="00F07930"/>
    <w:rsid w:val="00F11863"/>
    <w:rsid w:val="00F123D9"/>
    <w:rsid w:val="00F134C0"/>
    <w:rsid w:val="00F14172"/>
    <w:rsid w:val="00F15051"/>
    <w:rsid w:val="00F17043"/>
    <w:rsid w:val="00F175F1"/>
    <w:rsid w:val="00F177E2"/>
    <w:rsid w:val="00F22456"/>
    <w:rsid w:val="00F2341E"/>
    <w:rsid w:val="00F24F33"/>
    <w:rsid w:val="00F40451"/>
    <w:rsid w:val="00F41530"/>
    <w:rsid w:val="00F41DA0"/>
    <w:rsid w:val="00F458C0"/>
    <w:rsid w:val="00F50265"/>
    <w:rsid w:val="00F50D7B"/>
    <w:rsid w:val="00F531FA"/>
    <w:rsid w:val="00F622E5"/>
    <w:rsid w:val="00F64B69"/>
    <w:rsid w:val="00F657D2"/>
    <w:rsid w:val="00F70140"/>
    <w:rsid w:val="00F72D6C"/>
    <w:rsid w:val="00F7496F"/>
    <w:rsid w:val="00F75815"/>
    <w:rsid w:val="00F80C4F"/>
    <w:rsid w:val="00F82327"/>
    <w:rsid w:val="00F83B19"/>
    <w:rsid w:val="00F85046"/>
    <w:rsid w:val="00F8596A"/>
    <w:rsid w:val="00F92C1F"/>
    <w:rsid w:val="00FA5A64"/>
    <w:rsid w:val="00FA62F3"/>
    <w:rsid w:val="00FB0DBB"/>
    <w:rsid w:val="00FB2C24"/>
    <w:rsid w:val="00FB4418"/>
    <w:rsid w:val="00FB4A1B"/>
    <w:rsid w:val="00FB5C80"/>
    <w:rsid w:val="00FB6412"/>
    <w:rsid w:val="00FC0B34"/>
    <w:rsid w:val="00FC13E7"/>
    <w:rsid w:val="00FC31D2"/>
    <w:rsid w:val="00FC4750"/>
    <w:rsid w:val="00FD27C0"/>
    <w:rsid w:val="00FD373C"/>
    <w:rsid w:val="00FD3F9C"/>
    <w:rsid w:val="00FD5762"/>
    <w:rsid w:val="00FD7D76"/>
    <w:rsid w:val="00FE098E"/>
    <w:rsid w:val="00FE4502"/>
    <w:rsid w:val="00FF08C3"/>
    <w:rsid w:val="00FF3350"/>
    <w:rsid w:val="00FF45EA"/>
    <w:rsid w:val="00FF55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A296A"/>
  <w15:chartTrackingRefBased/>
  <w15:docId w15:val="{F8DA6A30-C4B1-458F-908A-C3C1231E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589"/>
    <w:pPr>
      <w:spacing w:after="0" w:line="240" w:lineRule="auto"/>
    </w:pPr>
    <w:rPr>
      <w:rFonts w:ascii="Times New Roman" w:eastAsia="MS Mincho"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589"/>
    <w:pPr>
      <w:tabs>
        <w:tab w:val="center" w:pos="4513"/>
        <w:tab w:val="right" w:pos="9026"/>
      </w:tabs>
    </w:pPr>
  </w:style>
  <w:style w:type="character" w:customStyle="1" w:styleId="HeaderChar">
    <w:name w:val="Header Char"/>
    <w:basedOn w:val="DefaultParagraphFont"/>
    <w:link w:val="Header"/>
    <w:uiPriority w:val="99"/>
    <w:rsid w:val="00583589"/>
    <w:rPr>
      <w:rFonts w:ascii="Times New Roman" w:eastAsia="MS Mincho" w:hAnsi="Times New Roman" w:cs="Times New Roman"/>
      <w:sz w:val="24"/>
      <w:szCs w:val="20"/>
      <w:lang w:val="en-AU"/>
    </w:rPr>
  </w:style>
  <w:style w:type="paragraph" w:styleId="Footer">
    <w:name w:val="footer"/>
    <w:basedOn w:val="Normal"/>
    <w:link w:val="FooterChar"/>
    <w:uiPriority w:val="99"/>
    <w:unhideWhenUsed/>
    <w:rsid w:val="00583589"/>
    <w:pPr>
      <w:tabs>
        <w:tab w:val="center" w:pos="4513"/>
        <w:tab w:val="right" w:pos="9026"/>
      </w:tabs>
    </w:pPr>
  </w:style>
  <w:style w:type="character" w:customStyle="1" w:styleId="FooterChar">
    <w:name w:val="Footer Char"/>
    <w:basedOn w:val="DefaultParagraphFont"/>
    <w:link w:val="Footer"/>
    <w:uiPriority w:val="99"/>
    <w:rsid w:val="00583589"/>
    <w:rPr>
      <w:rFonts w:ascii="Times New Roman" w:eastAsia="MS Mincho" w:hAnsi="Times New Roman" w:cs="Times New Roman"/>
      <w:sz w:val="24"/>
      <w:szCs w:val="20"/>
      <w:lang w:val="en-AU"/>
    </w:rPr>
  </w:style>
  <w:style w:type="character" w:styleId="CommentReference">
    <w:name w:val="annotation reference"/>
    <w:basedOn w:val="DefaultParagraphFont"/>
    <w:uiPriority w:val="99"/>
    <w:semiHidden/>
    <w:unhideWhenUsed/>
    <w:rsid w:val="00DC1AFC"/>
    <w:rPr>
      <w:sz w:val="16"/>
      <w:szCs w:val="16"/>
    </w:rPr>
  </w:style>
  <w:style w:type="paragraph" w:styleId="CommentText">
    <w:name w:val="annotation text"/>
    <w:basedOn w:val="Normal"/>
    <w:link w:val="CommentTextChar"/>
    <w:uiPriority w:val="99"/>
    <w:unhideWhenUsed/>
    <w:rsid w:val="00DC1AFC"/>
    <w:rPr>
      <w:sz w:val="20"/>
    </w:rPr>
  </w:style>
  <w:style w:type="character" w:customStyle="1" w:styleId="CommentTextChar">
    <w:name w:val="Comment Text Char"/>
    <w:basedOn w:val="DefaultParagraphFont"/>
    <w:link w:val="CommentText"/>
    <w:uiPriority w:val="99"/>
    <w:rsid w:val="00DC1AFC"/>
    <w:rPr>
      <w:rFonts w:ascii="Times New Roman" w:eastAsia="MS Mincho"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C1AFC"/>
    <w:rPr>
      <w:b/>
      <w:bCs/>
    </w:rPr>
  </w:style>
  <w:style w:type="character" w:customStyle="1" w:styleId="CommentSubjectChar">
    <w:name w:val="Comment Subject Char"/>
    <w:basedOn w:val="CommentTextChar"/>
    <w:link w:val="CommentSubject"/>
    <w:uiPriority w:val="99"/>
    <w:semiHidden/>
    <w:rsid w:val="00DC1AFC"/>
    <w:rPr>
      <w:rFonts w:ascii="Times New Roman" w:eastAsia="MS Mincho" w:hAnsi="Times New Roman" w:cs="Times New Roman"/>
      <w:b/>
      <w:bCs/>
      <w:sz w:val="20"/>
      <w:szCs w:val="20"/>
      <w:lang w:val="en-AU"/>
    </w:rPr>
  </w:style>
  <w:style w:type="paragraph" w:customStyle="1" w:styleId="Arialnormal">
    <w:name w:val="Arial normal"/>
    <w:basedOn w:val="Normal"/>
    <w:link w:val="ArialnormalChar"/>
    <w:qFormat/>
    <w:rsid w:val="00F41530"/>
    <w:rPr>
      <w:rFonts w:ascii="Arial" w:eastAsia="Times New Roman" w:hAnsi="Arial" w:cs="Arial"/>
      <w:color w:val="000000"/>
      <w:sz w:val="22"/>
      <w:szCs w:val="22"/>
      <w:lang w:val="en-GB" w:eastAsia="en-GB"/>
    </w:rPr>
  </w:style>
  <w:style w:type="character" w:customStyle="1" w:styleId="ArialnormalChar">
    <w:name w:val="Arial normal Char"/>
    <w:link w:val="Arialnormal"/>
    <w:rsid w:val="00F41530"/>
    <w:rPr>
      <w:rFonts w:ascii="Arial" w:eastAsia="Times New Roman" w:hAnsi="Arial" w:cs="Arial"/>
      <w:color w:val="000000"/>
      <w:lang w:val="en-GB" w:eastAsia="en-GB"/>
    </w:rPr>
  </w:style>
  <w:style w:type="paragraph" w:styleId="Revision">
    <w:name w:val="Revision"/>
    <w:hidden/>
    <w:uiPriority w:val="99"/>
    <w:semiHidden/>
    <w:rsid w:val="00807185"/>
    <w:pPr>
      <w:spacing w:after="0" w:line="240" w:lineRule="auto"/>
    </w:pPr>
    <w:rPr>
      <w:rFonts w:ascii="Times New Roman" w:eastAsia="MS Mincho" w:hAnsi="Times New Roman" w:cs="Times New Roman"/>
      <w:sz w:val="24"/>
      <w:szCs w:val="20"/>
      <w:lang w:val="en-AU"/>
    </w:rPr>
  </w:style>
  <w:style w:type="paragraph" w:styleId="ListParagraph">
    <w:name w:val="List Paragraph"/>
    <w:basedOn w:val="Normal"/>
    <w:uiPriority w:val="34"/>
    <w:qFormat/>
    <w:rsid w:val="00807185"/>
    <w:pPr>
      <w:ind w:left="720"/>
      <w:contextualSpacing/>
    </w:pPr>
  </w:style>
  <w:style w:type="table" w:styleId="TableGrid">
    <w:name w:val="Table Grid"/>
    <w:basedOn w:val="TableNormal"/>
    <w:uiPriority w:val="39"/>
    <w:rsid w:val="007B6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94301">
      <w:bodyDiv w:val="1"/>
      <w:marLeft w:val="0"/>
      <w:marRight w:val="0"/>
      <w:marTop w:val="0"/>
      <w:marBottom w:val="0"/>
      <w:divBdr>
        <w:top w:val="none" w:sz="0" w:space="0" w:color="auto"/>
        <w:left w:val="none" w:sz="0" w:space="0" w:color="auto"/>
        <w:bottom w:val="none" w:sz="0" w:space="0" w:color="auto"/>
        <w:right w:val="none" w:sz="0" w:space="0" w:color="auto"/>
      </w:divBdr>
    </w:div>
    <w:div w:id="414783663">
      <w:bodyDiv w:val="1"/>
      <w:marLeft w:val="0"/>
      <w:marRight w:val="0"/>
      <w:marTop w:val="0"/>
      <w:marBottom w:val="0"/>
      <w:divBdr>
        <w:top w:val="none" w:sz="0" w:space="0" w:color="auto"/>
        <w:left w:val="none" w:sz="0" w:space="0" w:color="auto"/>
        <w:bottom w:val="none" w:sz="0" w:space="0" w:color="auto"/>
        <w:right w:val="none" w:sz="0" w:space="0" w:color="auto"/>
      </w:divBdr>
    </w:div>
    <w:div w:id="925924791">
      <w:bodyDiv w:val="1"/>
      <w:marLeft w:val="0"/>
      <w:marRight w:val="0"/>
      <w:marTop w:val="0"/>
      <w:marBottom w:val="0"/>
      <w:divBdr>
        <w:top w:val="none" w:sz="0" w:space="0" w:color="auto"/>
        <w:left w:val="none" w:sz="0" w:space="0" w:color="auto"/>
        <w:bottom w:val="none" w:sz="0" w:space="0" w:color="auto"/>
        <w:right w:val="none" w:sz="0" w:space="0" w:color="auto"/>
      </w:divBdr>
    </w:div>
    <w:div w:id="158918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ea26a1dedf1d1e93ec12bf303f679a78">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cfda965447385ef5dc5d4a88934dad54"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041207-62A0-4607-8F7E-817E3982A5DB}">
  <ds:schemaRefs>
    <ds:schemaRef ds:uri="http://schemas.microsoft.com/sharepoint/v3/contenttype/forms"/>
  </ds:schemaRefs>
</ds:datastoreItem>
</file>

<file path=customXml/itemProps2.xml><?xml version="1.0" encoding="utf-8"?>
<ds:datastoreItem xmlns:ds="http://schemas.openxmlformats.org/officeDocument/2006/customXml" ds:itemID="{E3E5DF86-069A-448F-8A67-1F18113ED289}">
  <ds:schemaRefs>
    <ds:schemaRef ds:uri="http://schemas.microsoft.com/sharepoint/v3/contenttype/forms"/>
  </ds:schemaRefs>
</ds:datastoreItem>
</file>

<file path=customXml/itemProps3.xml><?xml version="1.0" encoding="utf-8"?>
<ds:datastoreItem xmlns:ds="http://schemas.openxmlformats.org/officeDocument/2006/customXml" ds:itemID="{83BF3E0D-BDDC-4A07-BD7F-5F982FBDE3A4}">
  <ds:schemaRefs>
    <ds:schemaRef ds:uri="http://schemas.openxmlformats.org/officeDocument/2006/bibliography"/>
  </ds:schemaRefs>
</ds:datastoreItem>
</file>

<file path=customXml/itemProps4.xml><?xml version="1.0" encoding="utf-8"?>
<ds:datastoreItem xmlns:ds="http://schemas.openxmlformats.org/officeDocument/2006/customXml" ds:itemID="{84FAFD25-85C3-44B9-804C-9AA872FC33F1}">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5.xml><?xml version="1.0" encoding="utf-8"?>
<ds:datastoreItem xmlns:ds="http://schemas.openxmlformats.org/officeDocument/2006/customXml" ds:itemID="{13568ECB-7D53-4F04-92F0-C8454C6F641A}">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6.xml><?xml version="1.0" encoding="utf-8"?>
<ds:datastoreItem xmlns:ds="http://schemas.openxmlformats.org/officeDocument/2006/customXml" ds:itemID="{5022B036-537F-4271-BB15-85D9BFB53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00</TotalTime>
  <Pages>5</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go Matisi</dc:creator>
  <cp:keywords/>
  <dc:description/>
  <cp:lastModifiedBy>Julie Spicer</cp:lastModifiedBy>
  <cp:revision>17</cp:revision>
  <dcterms:created xsi:type="dcterms:W3CDTF">2025-06-23T04:46:00Z</dcterms:created>
  <dcterms:modified xsi:type="dcterms:W3CDTF">2025-09-1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ies>
</file>